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100"/>
      </w:tblGrid>
      <w:tr w:rsidR="00BF7E36" w:rsidRPr="00BF7E36" w14:paraId="75656868" w14:textId="77777777" w:rsidTr="00BF7E36">
        <w:trPr>
          <w:jc w:val="center"/>
        </w:trPr>
        <w:tc>
          <w:tcPr>
            <w:tcW w:w="4678" w:type="dxa"/>
          </w:tcPr>
          <w:bookmarkStart w:id="0" w:name="_GoBack"/>
          <w:bookmarkEnd w:id="0"/>
          <w:p w14:paraId="1A4466DE" w14:textId="68505C30" w:rsidR="00D52CE7" w:rsidRDefault="00AD1F28" w:rsidP="00AD1F28">
            <w:pPr>
              <w:spacing w:line="276" w:lineRule="auto"/>
              <w:ind w:firstLine="0"/>
              <w:rPr>
                <w:b/>
                <w:bCs/>
                <w:spacing w:val="-4"/>
                <w:szCs w:val="28"/>
                <w:lang w:val="vi-VN"/>
              </w:rPr>
            </w:pPr>
            <w:r w:rsidRPr="00BF7E36">
              <w:rPr>
                <w:b/>
                <w:bCs/>
                <w:noProof/>
                <w:spacing w:val="-4"/>
                <w:szCs w:val="28"/>
                <w:lang w:eastAsia="en-US"/>
              </w:rPr>
              <mc:AlternateContent>
                <mc:Choice Requires="wps">
                  <w:drawing>
                    <wp:anchor distT="0" distB="0" distL="114300" distR="114300" simplePos="0" relativeHeight="251659264" behindDoc="0" locked="0" layoutInCell="1" allowOverlap="1" wp14:anchorId="339D6DF8" wp14:editId="4AD28089">
                      <wp:simplePos x="0" y="0"/>
                      <wp:positionH relativeFrom="column">
                        <wp:posOffset>652635</wp:posOffset>
                      </wp:positionH>
                      <wp:positionV relativeFrom="margin">
                        <wp:posOffset>234315</wp:posOffset>
                      </wp:positionV>
                      <wp:extent cx="1345565" cy="0"/>
                      <wp:effectExtent l="0" t="0" r="13335" b="12700"/>
                      <wp:wrapNone/>
                      <wp:docPr id="961477325" name="Đường nối Thẳng 1"/>
                      <wp:cNvGraphicFramePr/>
                      <a:graphic xmlns:a="http://schemas.openxmlformats.org/drawingml/2006/main">
                        <a:graphicData uri="http://schemas.microsoft.com/office/word/2010/wordprocessingShape">
                          <wps:wsp>
                            <wps:cNvCnPr/>
                            <wps:spPr>
                              <a:xfrm>
                                <a:off x="0" y="0"/>
                                <a:ext cx="134556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3B9B02" id="Đường nối Thẳng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 from="51.4pt,18.45pt" to="157.3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" strokecolor="black [3213]" strokeweight="1pt">
                      <v:stroke joinstyle="miter"/>
                      <w10:wrap anchory="margin"/>
                    </v:line>
                  </w:pict>
                </mc:Fallback>
              </mc:AlternateContent>
            </w:r>
            <w:r w:rsidR="00D52CE7" w:rsidRPr="00BF7E36">
              <w:rPr>
                <w:b/>
                <w:bCs/>
                <w:spacing w:val="-4"/>
                <w:szCs w:val="28"/>
                <w:lang w:val="vi-VN"/>
              </w:rPr>
              <w:t>BỘ KHOA HỌC VÀ CÔNG NGHỆ</w:t>
            </w:r>
          </w:p>
          <w:p w14:paraId="48A6F222" w14:textId="3246FC78" w:rsidR="00AD1F28" w:rsidRPr="00BF7E36" w:rsidRDefault="00AD1F28" w:rsidP="0008044E">
            <w:pPr>
              <w:spacing w:line="276" w:lineRule="auto"/>
              <w:ind w:firstLine="0"/>
              <w:rPr>
                <w:b/>
                <w:bCs/>
                <w:spacing w:val="-4"/>
                <w:szCs w:val="28"/>
                <w:lang w:val="vi-VN"/>
              </w:rPr>
            </w:pPr>
          </w:p>
        </w:tc>
        <w:tc>
          <w:tcPr>
            <w:tcW w:w="6100" w:type="dxa"/>
          </w:tcPr>
          <w:p w14:paraId="0CDAF0CB" w14:textId="7FD3BAF4" w:rsidR="00D52CE7" w:rsidRPr="00BF7E36" w:rsidRDefault="00DC3547" w:rsidP="0008044E">
            <w:pPr>
              <w:spacing w:line="276" w:lineRule="auto"/>
              <w:ind w:left="181" w:hanging="181"/>
              <w:jc w:val="center"/>
              <w:rPr>
                <w:b/>
                <w:bCs/>
                <w:szCs w:val="28"/>
                <w:lang w:val="vi-VN"/>
              </w:rPr>
            </w:pPr>
            <w:r w:rsidRPr="00BF7E36">
              <w:rPr>
                <w:b/>
                <w:bCs/>
                <w:szCs w:val="28"/>
                <w:lang w:val="vi-VN"/>
              </w:rPr>
              <w:t>CỘNG HÒA XÃ HỘI CHỦ NGHĨA VIỆT NAM</w:t>
            </w:r>
          </w:p>
          <w:p w14:paraId="47A3E3C2" w14:textId="78B8325A" w:rsidR="00DC3547" w:rsidRPr="00BF7E36" w:rsidRDefault="00511DD0" w:rsidP="0008044E">
            <w:pPr>
              <w:spacing w:line="276" w:lineRule="auto"/>
              <w:ind w:firstLine="0"/>
              <w:jc w:val="center"/>
              <w:rPr>
                <w:b/>
                <w:bCs/>
                <w:szCs w:val="28"/>
                <w:lang w:val="vi-VN"/>
              </w:rPr>
            </w:pPr>
            <w:r w:rsidRPr="00BF7E36">
              <w:rPr>
                <w:b/>
                <w:bCs/>
                <w:noProof/>
                <w:spacing w:val="-4"/>
                <w:szCs w:val="28"/>
                <w:lang w:eastAsia="en-US"/>
              </w:rPr>
              <mc:AlternateContent>
                <mc:Choice Requires="wps">
                  <w:drawing>
                    <wp:anchor distT="0" distB="0" distL="114300" distR="114300" simplePos="0" relativeHeight="251661312" behindDoc="0" locked="0" layoutInCell="1" allowOverlap="1" wp14:anchorId="64104F73" wp14:editId="73F57E21">
                      <wp:simplePos x="0" y="0"/>
                      <wp:positionH relativeFrom="column">
                        <wp:posOffset>773285</wp:posOffset>
                      </wp:positionH>
                      <wp:positionV relativeFrom="margin">
                        <wp:posOffset>467995</wp:posOffset>
                      </wp:positionV>
                      <wp:extent cx="2167046" cy="0"/>
                      <wp:effectExtent l="0" t="0" r="17780" b="12700"/>
                      <wp:wrapNone/>
                      <wp:docPr id="1247772520" name="Đường nối Thẳng 1"/>
                      <wp:cNvGraphicFramePr/>
                      <a:graphic xmlns:a="http://schemas.openxmlformats.org/drawingml/2006/main">
                        <a:graphicData uri="http://schemas.microsoft.com/office/word/2010/wordprocessingShape">
                          <wps:wsp>
                            <wps:cNvCnPr/>
                            <wps:spPr>
                              <a:xfrm>
                                <a:off x="0" y="0"/>
                                <a:ext cx="2167046"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5C0EBD" id="Đường nối Thẳng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 from="60.9pt,36.85pt" to="231.55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" strokecolor="black [3213]" strokeweight="1pt">
                      <v:stroke joinstyle="miter"/>
                      <w10:wrap anchory="margin"/>
                    </v:line>
                  </w:pict>
                </mc:Fallback>
              </mc:AlternateContent>
            </w:r>
            <w:r w:rsidR="00DC3547" w:rsidRPr="00BF7E36">
              <w:rPr>
                <w:b/>
                <w:bCs/>
                <w:szCs w:val="28"/>
                <w:lang w:val="vi-VN"/>
              </w:rPr>
              <w:t>Độc lập - Tự do - Hạnh phúc</w:t>
            </w:r>
          </w:p>
        </w:tc>
      </w:tr>
      <w:tr w:rsidR="00BF7E36" w:rsidRPr="00BF7E36" w14:paraId="5ECD81B6" w14:textId="77777777" w:rsidTr="00BF7E36">
        <w:trPr>
          <w:jc w:val="center"/>
        </w:trPr>
        <w:tc>
          <w:tcPr>
            <w:tcW w:w="4678" w:type="dxa"/>
          </w:tcPr>
          <w:p w14:paraId="4E63634E" w14:textId="1CBFE7A9" w:rsidR="00D52CE7" w:rsidRPr="00A71B33" w:rsidRDefault="00A71694" w:rsidP="0008044E">
            <w:pPr>
              <w:spacing w:before="240" w:line="276" w:lineRule="auto"/>
              <w:ind w:firstLine="0"/>
              <w:jc w:val="center"/>
              <w:rPr>
                <w:szCs w:val="28"/>
                <w:lang w:val="vi-VN"/>
              </w:rPr>
            </w:pPr>
            <w:r w:rsidRPr="00A71B33">
              <w:rPr>
                <w:szCs w:val="28"/>
                <w:lang w:val="vi-VN"/>
              </w:rPr>
              <w:t>Số</w:t>
            </w:r>
            <w:r w:rsidRPr="00914D86">
              <w:rPr>
                <w:szCs w:val="28"/>
                <w:lang w:val="vi-VN"/>
              </w:rPr>
              <w:t xml:space="preserve">: </w:t>
            </w:r>
            <w:r w:rsidR="00FB4514" w:rsidRPr="00914D86">
              <w:rPr>
                <w:szCs w:val="28"/>
                <w:lang w:val="vi-VN"/>
              </w:rPr>
              <w:t xml:space="preserve">   </w:t>
            </w:r>
            <w:r w:rsidR="008018A7" w:rsidRPr="00B12236">
              <w:rPr>
                <w:szCs w:val="28"/>
                <w:lang w:val="vi-VN"/>
              </w:rPr>
              <w:t xml:space="preserve">   </w:t>
            </w:r>
            <w:r w:rsidR="00FB4514" w:rsidRPr="00A71B33">
              <w:rPr>
                <w:szCs w:val="28"/>
                <w:lang w:val="vi-VN"/>
              </w:rPr>
              <w:t xml:space="preserve">    /2026/TT-</w:t>
            </w:r>
            <w:r w:rsidR="009459F0" w:rsidRPr="00A71B33">
              <w:rPr>
                <w:szCs w:val="28"/>
                <w:lang w:val="vi-VN"/>
              </w:rPr>
              <w:t>B</w:t>
            </w:r>
            <w:r w:rsidR="00FB4514" w:rsidRPr="00A71B33">
              <w:rPr>
                <w:szCs w:val="28"/>
                <w:lang w:val="vi-VN"/>
              </w:rPr>
              <w:t>KHCN</w:t>
            </w:r>
          </w:p>
        </w:tc>
        <w:tc>
          <w:tcPr>
            <w:tcW w:w="6100" w:type="dxa"/>
          </w:tcPr>
          <w:p w14:paraId="55E5752F" w14:textId="077D9B5B" w:rsidR="00D52CE7" w:rsidRPr="00BF7E36" w:rsidRDefault="00FB4514" w:rsidP="0008044E">
            <w:pPr>
              <w:spacing w:before="240" w:line="276" w:lineRule="auto"/>
              <w:ind w:firstLine="0"/>
              <w:jc w:val="center"/>
              <w:rPr>
                <w:i/>
                <w:iCs/>
                <w:szCs w:val="28"/>
                <w:lang w:val="vi-VN"/>
              </w:rPr>
            </w:pPr>
            <w:r w:rsidRPr="00BF7E36">
              <w:rPr>
                <w:i/>
                <w:iCs/>
                <w:szCs w:val="28"/>
                <w:lang w:val="vi-VN"/>
              </w:rPr>
              <w:t>Hà Nộ</w:t>
            </w:r>
            <w:r w:rsidR="00C630B9" w:rsidRPr="00BF7E36">
              <w:rPr>
                <w:i/>
                <w:iCs/>
                <w:szCs w:val="28"/>
                <w:lang w:val="vi-VN"/>
              </w:rPr>
              <w:t xml:space="preserve">i, ngày    </w:t>
            </w:r>
            <w:r w:rsidR="00914D86">
              <w:rPr>
                <w:i/>
                <w:iCs/>
                <w:szCs w:val="28"/>
                <w:lang w:val="vi-VN"/>
              </w:rPr>
              <w:t xml:space="preserve">  </w:t>
            </w:r>
            <w:r w:rsidR="00C630B9" w:rsidRPr="00BF7E36">
              <w:rPr>
                <w:i/>
                <w:iCs/>
                <w:szCs w:val="28"/>
                <w:lang w:val="vi-VN"/>
              </w:rPr>
              <w:t xml:space="preserve">tháng    </w:t>
            </w:r>
            <w:r w:rsidRPr="00BF7E36">
              <w:rPr>
                <w:i/>
                <w:iCs/>
                <w:szCs w:val="28"/>
                <w:lang w:val="vi-VN"/>
              </w:rPr>
              <w:t xml:space="preserve"> năm 2026</w:t>
            </w:r>
          </w:p>
        </w:tc>
      </w:tr>
    </w:tbl>
    <w:p w14:paraId="016CB7AD" w14:textId="778DFD54" w:rsidR="00CD29EB" w:rsidRPr="00BF7E36" w:rsidRDefault="00835B3E" w:rsidP="00351862">
      <w:pPr>
        <w:rPr>
          <w:szCs w:val="28"/>
          <w:lang w:val="vi-VN"/>
        </w:rPr>
      </w:pPr>
      <w:r w:rsidRPr="00BF7E36">
        <w:rPr>
          <w:noProof/>
          <w:szCs w:val="28"/>
          <w:lang w:eastAsia="en-US"/>
        </w:rPr>
        <mc:AlternateContent>
          <mc:Choice Requires="wps">
            <w:drawing>
              <wp:anchor distT="45720" distB="45720" distL="114300" distR="114300" simplePos="0" relativeHeight="251665408" behindDoc="0" locked="0" layoutInCell="1" allowOverlap="1" wp14:anchorId="1D3C7D8C" wp14:editId="257361AF">
                <wp:simplePos x="0" y="0"/>
                <wp:positionH relativeFrom="column">
                  <wp:posOffset>15018</wp:posOffset>
                </wp:positionH>
                <wp:positionV relativeFrom="paragraph">
                  <wp:posOffset>178037</wp:posOffset>
                </wp:positionV>
                <wp:extent cx="1722475" cy="595424"/>
                <wp:effectExtent l="0" t="0" r="1143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475" cy="595424"/>
                        </a:xfrm>
                        <a:prstGeom prst="rect">
                          <a:avLst/>
                        </a:prstGeom>
                        <a:solidFill>
                          <a:srgbClr val="FFFFFF"/>
                        </a:solidFill>
                        <a:ln w="12700">
                          <a:solidFill>
                            <a:srgbClr val="000000"/>
                          </a:solidFill>
                          <a:miter lim="800000"/>
                          <a:headEnd/>
                          <a:tailEnd/>
                        </a:ln>
                      </wps:spPr>
                      <wps:txbx>
                        <w:txbxContent>
                          <w:p w14:paraId="33601AE4" w14:textId="6E2A7DD4" w:rsidR="005A5C01" w:rsidRPr="005A5C01" w:rsidRDefault="00835B3E" w:rsidP="005A5C01">
                            <w:pPr>
                              <w:spacing w:after="0"/>
                              <w:ind w:firstLine="0"/>
                              <w:jc w:val="center"/>
                              <w:rPr>
                                <w:b/>
                                <w:bCs/>
                                <w:szCs w:val="28"/>
                                <w:lang w:val="vi-VN"/>
                              </w:rPr>
                            </w:pPr>
                            <w:r w:rsidRPr="005A5C01">
                              <w:rPr>
                                <w:b/>
                                <w:bCs/>
                                <w:szCs w:val="28"/>
                                <w:lang w:val="vi-VN"/>
                              </w:rPr>
                              <w:t xml:space="preserve">DỰ THẢO </w:t>
                            </w:r>
                            <w:r w:rsidR="005A5C01">
                              <w:rPr>
                                <w:b/>
                                <w:bCs/>
                                <w:szCs w:val="28"/>
                                <w:lang w:val="vi-VN"/>
                              </w:rPr>
                              <w:t>01</w:t>
                            </w:r>
                          </w:p>
                          <w:p w14:paraId="7DDFC1A0" w14:textId="50B18022" w:rsidR="00835B3E" w:rsidRPr="005A5C01" w:rsidRDefault="00BC5BB9" w:rsidP="005A5C01">
                            <w:pPr>
                              <w:spacing w:after="0"/>
                              <w:ind w:firstLine="0"/>
                              <w:jc w:val="center"/>
                              <w:rPr>
                                <w:b/>
                                <w:bCs/>
                                <w:color w:val="EE0000"/>
                                <w:szCs w:val="28"/>
                              </w:rPr>
                            </w:pPr>
                            <w:r>
                              <w:rPr>
                                <w:b/>
                                <w:bCs/>
                                <w:color w:val="EE0000"/>
                                <w:szCs w:val="28"/>
                                <w:lang w:val="vi-VN"/>
                              </w:rPr>
                              <w:t>15</w:t>
                            </w:r>
                            <w:r w:rsidR="00234DA0" w:rsidRPr="005A5C01">
                              <w:rPr>
                                <w:b/>
                                <w:bCs/>
                                <w:color w:val="EE0000"/>
                                <w:szCs w:val="28"/>
                                <w:lang w:val="vi-VN"/>
                              </w:rPr>
                              <w:t>/01/202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D3C7D8C" id="_x0000_t202" coordsize="21600,21600" o:spt="202" path="m,l,21600r21600,l21600,xe">
                <v:stroke joinstyle="miter"/>
                <v:path gradientshapeok="t" o:connecttype="rect"/>
              </v:shapetype>
              <v:shape id="Text Box 2" o:spid="_x0000_s1026" type="#_x0000_t202" style="position:absolute;left:0;text-align:left;margin-left:1.2pt;margin-top:14pt;width:135.65pt;height:46.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" strokeweight="1pt">
                <v:textbox>
                  <w:txbxContent>
                    <w:p w14:paraId="33601AE4" w14:textId="6E2A7DD4" w:rsidR="005A5C01" w:rsidRPr="005A5C01" w:rsidRDefault="00835B3E" w:rsidP="005A5C01">
                      <w:pPr>
                        <w:spacing w:after="0"/>
                        <w:ind w:firstLine="0"/>
                        <w:jc w:val="center"/>
                        <w:rPr>
                          <w:b/>
                          <w:bCs/>
                          <w:szCs w:val="28"/>
                          <w:lang w:val="vi-VN"/>
                        </w:rPr>
                      </w:pPr>
                      <w:r w:rsidRPr="005A5C01">
                        <w:rPr>
                          <w:b/>
                          <w:bCs/>
                          <w:szCs w:val="28"/>
                          <w:lang w:val="vi-VN"/>
                        </w:rPr>
                        <w:t xml:space="preserve">DỰ THẢO </w:t>
                      </w:r>
                      <w:r w:rsidR="005A5C01">
                        <w:rPr>
                          <w:b/>
                          <w:bCs/>
                          <w:szCs w:val="28"/>
                          <w:lang w:val="vi-VN"/>
                        </w:rPr>
                        <w:t>01</w:t>
                      </w:r>
                    </w:p>
                    <w:p w14:paraId="7DDFC1A0" w14:textId="50B18022" w:rsidR="00835B3E" w:rsidRPr="005A5C01" w:rsidRDefault="00BC5BB9" w:rsidP="005A5C01">
                      <w:pPr>
                        <w:spacing w:after="0"/>
                        <w:ind w:firstLine="0"/>
                        <w:jc w:val="center"/>
                        <w:rPr>
                          <w:b/>
                          <w:bCs/>
                          <w:color w:val="EE0000"/>
                          <w:szCs w:val="28"/>
                        </w:rPr>
                      </w:pPr>
                      <w:r>
                        <w:rPr>
                          <w:b/>
                          <w:bCs/>
                          <w:color w:val="EE0000"/>
                          <w:szCs w:val="28"/>
                          <w:lang w:val="vi-VN"/>
                        </w:rPr>
                        <w:t>15</w:t>
                      </w:r>
                      <w:bookmarkStart w:id="1" w:name="_GoBack"/>
                      <w:bookmarkEnd w:id="1"/>
                      <w:r w:rsidR="00234DA0" w:rsidRPr="005A5C01">
                        <w:rPr>
                          <w:b/>
                          <w:bCs/>
                          <w:color w:val="EE0000"/>
                          <w:szCs w:val="28"/>
                          <w:lang w:val="vi-VN"/>
                        </w:rPr>
                        <w:t>/01/2026</w:t>
                      </w:r>
                    </w:p>
                  </w:txbxContent>
                </v:textbox>
              </v:shape>
            </w:pict>
          </mc:Fallback>
        </mc:AlternateContent>
      </w:r>
    </w:p>
    <w:p w14:paraId="1C521E9B" w14:textId="77777777" w:rsidR="005A5C01" w:rsidRPr="00BF7E36" w:rsidRDefault="005A5C01" w:rsidP="00075799">
      <w:pPr>
        <w:spacing w:after="0"/>
        <w:ind w:firstLine="0"/>
        <w:jc w:val="center"/>
        <w:rPr>
          <w:b/>
          <w:bCs/>
          <w:szCs w:val="28"/>
          <w:lang w:val="vi-VN"/>
        </w:rPr>
      </w:pPr>
    </w:p>
    <w:p w14:paraId="713FCC9F" w14:textId="12A3431B" w:rsidR="00D52CE7" w:rsidRPr="00BF7E36" w:rsidRDefault="00D375B4" w:rsidP="0008044E">
      <w:pPr>
        <w:spacing w:before="80" w:line="276" w:lineRule="auto"/>
        <w:ind w:firstLine="0"/>
        <w:jc w:val="center"/>
        <w:rPr>
          <w:b/>
          <w:bCs/>
          <w:szCs w:val="28"/>
          <w:lang w:val="vi-VN"/>
        </w:rPr>
      </w:pPr>
      <w:r w:rsidRPr="00BF7E36">
        <w:rPr>
          <w:b/>
          <w:bCs/>
          <w:szCs w:val="28"/>
          <w:lang w:val="vi-VN"/>
        </w:rPr>
        <w:t>THÔNG TƯ</w:t>
      </w:r>
    </w:p>
    <w:p w14:paraId="14477354" w14:textId="342ABDF8" w:rsidR="007C29E3" w:rsidRDefault="002352BE" w:rsidP="007C29E3">
      <w:pPr>
        <w:spacing w:before="80" w:after="0" w:line="276" w:lineRule="auto"/>
        <w:ind w:firstLine="0"/>
        <w:jc w:val="center"/>
        <w:rPr>
          <w:b/>
          <w:bCs/>
          <w:szCs w:val="28"/>
          <w:lang w:val="vi-VN"/>
        </w:rPr>
      </w:pPr>
      <w:r w:rsidRPr="00BF7E36">
        <w:rPr>
          <w:b/>
          <w:bCs/>
          <w:noProof/>
          <w:spacing w:val="-4"/>
          <w:szCs w:val="28"/>
          <w:lang w:eastAsia="en-US"/>
        </w:rPr>
        <w:t>Hướng</w:t>
      </w:r>
      <w:r w:rsidR="00A85E11" w:rsidRPr="00BF7E36">
        <w:rPr>
          <w:b/>
          <w:bCs/>
          <w:szCs w:val="28"/>
          <w:lang w:val="vi-VN"/>
        </w:rPr>
        <w:t xml:space="preserve"> dẫn việc</w:t>
      </w:r>
      <w:r w:rsidR="007C29E3">
        <w:rPr>
          <w:b/>
          <w:bCs/>
          <w:szCs w:val="28"/>
          <w:lang w:val="vi-VN"/>
        </w:rPr>
        <w:t xml:space="preserve"> </w:t>
      </w:r>
      <w:r w:rsidR="00A85E11" w:rsidRPr="00BF7E36">
        <w:rPr>
          <w:b/>
          <w:bCs/>
          <w:szCs w:val="28"/>
          <w:lang w:val="vi-VN"/>
        </w:rPr>
        <w:t>xác thực</w:t>
      </w:r>
    </w:p>
    <w:p w14:paraId="052DE669" w14:textId="66C699E6" w:rsidR="00A85E11" w:rsidRPr="00BF7E36" w:rsidRDefault="007C29E3" w:rsidP="007C29E3">
      <w:pPr>
        <w:spacing w:after="240" w:line="276" w:lineRule="auto"/>
        <w:ind w:firstLine="0"/>
        <w:jc w:val="center"/>
        <w:rPr>
          <w:b/>
          <w:bCs/>
          <w:szCs w:val="28"/>
          <w:lang w:val="vi-VN"/>
        </w:rPr>
      </w:pPr>
      <w:r w:rsidRPr="00BF7E36">
        <w:rPr>
          <w:b/>
          <w:bCs/>
          <w:noProof/>
          <w:spacing w:val="-4"/>
          <w:szCs w:val="28"/>
          <w:lang w:eastAsia="en-US"/>
        </w:rPr>
        <mc:AlternateContent>
          <mc:Choice Requires="wps">
            <w:drawing>
              <wp:anchor distT="0" distB="0" distL="114300" distR="114300" simplePos="0" relativeHeight="251663360" behindDoc="0" locked="0" layoutInCell="1" allowOverlap="1" wp14:anchorId="0492146A" wp14:editId="65FD0307">
                <wp:simplePos x="0" y="0"/>
                <wp:positionH relativeFrom="column">
                  <wp:posOffset>1388255</wp:posOffset>
                </wp:positionH>
                <wp:positionV relativeFrom="margin">
                  <wp:posOffset>2174240</wp:posOffset>
                </wp:positionV>
                <wp:extent cx="3171190" cy="0"/>
                <wp:effectExtent l="0" t="0" r="16510" b="12700"/>
                <wp:wrapNone/>
                <wp:docPr id="1769858756" name="Đường nối Thẳng 1"/>
                <wp:cNvGraphicFramePr/>
                <a:graphic xmlns:a="http://schemas.openxmlformats.org/drawingml/2006/main">
                  <a:graphicData uri="http://schemas.microsoft.com/office/word/2010/wordprocessingShape">
                    <wps:wsp>
                      <wps:cNvCnPr/>
                      <wps:spPr>
                        <a:xfrm>
                          <a:off x="0" y="0"/>
                          <a:ext cx="317119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6733D16" id="Đường nối Thẳng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 from="109.3pt,171.2pt" to="359pt,1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" strokecolor="black [3213]" strokeweight="1pt">
                <v:stroke joinstyle="miter"/>
                <w10:wrap anchory="margin"/>
              </v:line>
            </w:pict>
          </mc:Fallback>
        </mc:AlternateContent>
      </w:r>
      <w:r w:rsidR="00A85E11" w:rsidRPr="00BF7E36">
        <w:rPr>
          <w:b/>
          <w:bCs/>
          <w:szCs w:val="28"/>
          <w:lang w:val="vi-VN"/>
        </w:rPr>
        <w:t>thông tin</w:t>
      </w:r>
      <w:r w:rsidR="008B61C7" w:rsidRPr="00BF7E36">
        <w:rPr>
          <w:b/>
          <w:bCs/>
          <w:szCs w:val="28"/>
          <w:lang w:val="vi-VN"/>
        </w:rPr>
        <w:t xml:space="preserve"> thuê bao</w:t>
      </w:r>
      <w:r w:rsidR="00386E19">
        <w:rPr>
          <w:b/>
          <w:bCs/>
          <w:szCs w:val="28"/>
          <w:lang w:val="vi-VN"/>
        </w:rPr>
        <w:t xml:space="preserve"> </w:t>
      </w:r>
      <w:r w:rsidR="008B61C7" w:rsidRPr="00BF7E36">
        <w:rPr>
          <w:b/>
          <w:bCs/>
          <w:szCs w:val="28"/>
          <w:lang w:val="vi-VN"/>
        </w:rPr>
        <w:t>đối với</w:t>
      </w:r>
      <w:r w:rsidR="00A85E11" w:rsidRPr="00BF7E36">
        <w:rPr>
          <w:b/>
          <w:bCs/>
          <w:szCs w:val="28"/>
          <w:lang w:val="vi-VN"/>
        </w:rPr>
        <w:t xml:space="preserve"> </w:t>
      </w:r>
      <w:r w:rsidR="001F1A06" w:rsidRPr="00BF7E36">
        <w:rPr>
          <w:b/>
          <w:bCs/>
          <w:szCs w:val="28"/>
          <w:lang w:val="vi-VN"/>
        </w:rPr>
        <w:t xml:space="preserve">số </w:t>
      </w:r>
      <w:r w:rsidR="00A85E11" w:rsidRPr="00BF7E36">
        <w:rPr>
          <w:b/>
          <w:bCs/>
          <w:szCs w:val="28"/>
          <w:lang w:val="vi-VN"/>
        </w:rPr>
        <w:t>thuê bao</w:t>
      </w:r>
      <w:r w:rsidR="00B12236">
        <w:rPr>
          <w:b/>
          <w:bCs/>
          <w:szCs w:val="28"/>
          <w:lang w:val="vi-VN"/>
        </w:rPr>
        <w:t xml:space="preserve"> viễn thông</w:t>
      </w:r>
      <w:r w:rsidR="00A85E11" w:rsidRPr="00BF7E36">
        <w:rPr>
          <w:b/>
          <w:bCs/>
          <w:szCs w:val="28"/>
          <w:lang w:val="vi-VN"/>
        </w:rPr>
        <w:t xml:space="preserve"> di động mặt đất</w:t>
      </w:r>
    </w:p>
    <w:p w14:paraId="40326BD8" w14:textId="6C1357BC" w:rsidR="000460EF" w:rsidRPr="00A71B33" w:rsidRDefault="00D57427" w:rsidP="00725CD5">
      <w:pPr>
        <w:snapToGrid w:val="0"/>
        <w:spacing w:before="120" w:line="252" w:lineRule="auto"/>
        <w:ind w:firstLine="567"/>
        <w:jc w:val="both"/>
        <w:rPr>
          <w:i/>
          <w:iCs/>
          <w:szCs w:val="28"/>
          <w:lang w:val="vi-VN"/>
        </w:rPr>
      </w:pPr>
      <w:r w:rsidRPr="00386E19">
        <w:rPr>
          <w:i/>
          <w:iCs/>
          <w:szCs w:val="28"/>
          <w:lang w:val="vi-VN"/>
        </w:rPr>
        <w:t>Căn cứ</w:t>
      </w:r>
      <w:r w:rsidRPr="00A71B33">
        <w:rPr>
          <w:i/>
          <w:iCs/>
          <w:szCs w:val="28"/>
          <w:lang w:val="vi-VN"/>
        </w:rPr>
        <w:t xml:space="preserve"> Luật Viễn thông </w:t>
      </w:r>
      <w:r w:rsidR="00FA236E" w:rsidRPr="00A71B33">
        <w:rPr>
          <w:i/>
          <w:iCs/>
          <w:szCs w:val="28"/>
          <w:lang w:val="vi-VN"/>
        </w:rPr>
        <w:t xml:space="preserve">số </w:t>
      </w:r>
      <w:r w:rsidR="00857945" w:rsidRPr="00A71B33">
        <w:rPr>
          <w:i/>
          <w:iCs/>
          <w:szCs w:val="28"/>
          <w:lang w:val="vi-VN"/>
        </w:rPr>
        <w:t>24/2023/QH15;</w:t>
      </w:r>
    </w:p>
    <w:p w14:paraId="0A30CCAC" w14:textId="4E05E1A3" w:rsidR="00857945" w:rsidRPr="00386E19" w:rsidRDefault="002D4F4B" w:rsidP="00725CD5">
      <w:pPr>
        <w:snapToGrid w:val="0"/>
        <w:spacing w:before="120" w:line="252" w:lineRule="auto"/>
        <w:ind w:firstLine="567"/>
        <w:jc w:val="both"/>
        <w:rPr>
          <w:i/>
          <w:iCs/>
          <w:szCs w:val="28"/>
          <w:lang w:val="vi-VN"/>
        </w:rPr>
      </w:pPr>
      <w:r w:rsidRPr="00A71B33">
        <w:rPr>
          <w:i/>
          <w:iCs/>
          <w:szCs w:val="28"/>
          <w:lang w:val="vi-VN"/>
        </w:rPr>
        <w:t>Căn cứ Nghị đ</w:t>
      </w:r>
      <w:r w:rsidRPr="00914D86">
        <w:rPr>
          <w:i/>
          <w:iCs/>
          <w:szCs w:val="28"/>
          <w:lang w:val="vi-VN"/>
        </w:rPr>
        <w:t>ị</w:t>
      </w:r>
      <w:r w:rsidRPr="00B12236">
        <w:rPr>
          <w:i/>
          <w:iCs/>
          <w:szCs w:val="28"/>
          <w:lang w:val="vi-VN"/>
        </w:rPr>
        <w:t>nh s</w:t>
      </w:r>
      <w:r w:rsidRPr="00386E19">
        <w:rPr>
          <w:i/>
          <w:iCs/>
          <w:szCs w:val="28"/>
          <w:lang w:val="vi-VN"/>
        </w:rPr>
        <w:t xml:space="preserve">ố 163/2024/NĐ-CP ngày </w:t>
      </w:r>
      <w:r w:rsidR="008018A7" w:rsidRPr="00386E19">
        <w:rPr>
          <w:i/>
          <w:iCs/>
          <w:szCs w:val="28"/>
          <w:lang w:val="vi-VN"/>
        </w:rPr>
        <w:t>24 tháng 12 năm 2024 của Chính phủ quy định chi tiết một số điều và biện pháp thi hành Luật Viễn thông;</w:t>
      </w:r>
    </w:p>
    <w:p w14:paraId="7859CA50" w14:textId="2BA3CE1F" w:rsidR="00F42214" w:rsidRPr="0008044E" w:rsidRDefault="00F42214" w:rsidP="00725CD5">
      <w:pPr>
        <w:snapToGrid w:val="0"/>
        <w:spacing w:before="120" w:line="252" w:lineRule="auto"/>
        <w:ind w:firstLine="567"/>
        <w:jc w:val="both"/>
        <w:rPr>
          <w:i/>
          <w:iCs/>
          <w:szCs w:val="28"/>
          <w:lang w:val="vi-VN"/>
        </w:rPr>
      </w:pPr>
      <w:r w:rsidRPr="0008044E">
        <w:rPr>
          <w:i/>
          <w:iCs/>
          <w:szCs w:val="28"/>
          <w:lang w:val="vi-VN"/>
        </w:rPr>
        <w:t>Căn cứ Nghị định số 55/2025/NĐ-CP ngày 02 tháng 3 năm 2025 của Chính phủ quy định chức năng, nhiệm vụ và cơ cấu tổ chức của Bộ Khoa học và Công nghệ;</w:t>
      </w:r>
    </w:p>
    <w:p w14:paraId="7A70CCA6" w14:textId="27B34F3B" w:rsidR="008018A7" w:rsidRPr="00386E19" w:rsidRDefault="00F42214" w:rsidP="00725CD5">
      <w:pPr>
        <w:snapToGrid w:val="0"/>
        <w:spacing w:before="120" w:line="252" w:lineRule="auto"/>
        <w:ind w:firstLine="567"/>
        <w:jc w:val="both"/>
        <w:rPr>
          <w:i/>
          <w:iCs/>
          <w:szCs w:val="28"/>
          <w:lang w:val="vi-VN"/>
        </w:rPr>
      </w:pPr>
      <w:r w:rsidRPr="00386E19">
        <w:rPr>
          <w:i/>
          <w:iCs/>
          <w:szCs w:val="28"/>
          <w:lang w:val="vi-VN"/>
        </w:rPr>
        <w:t>Theo đề</w:t>
      </w:r>
      <w:r w:rsidRPr="00A71B33">
        <w:rPr>
          <w:i/>
          <w:iCs/>
          <w:szCs w:val="28"/>
          <w:lang w:val="vi-VN"/>
        </w:rPr>
        <w:t xml:space="preserve"> nghị của C</w:t>
      </w:r>
      <w:r w:rsidRPr="00914D86">
        <w:rPr>
          <w:i/>
          <w:iCs/>
          <w:szCs w:val="28"/>
          <w:lang w:val="vi-VN"/>
        </w:rPr>
        <w:t>ụ</w:t>
      </w:r>
      <w:r w:rsidRPr="00B12236">
        <w:rPr>
          <w:i/>
          <w:iCs/>
          <w:szCs w:val="28"/>
          <w:lang w:val="vi-VN"/>
        </w:rPr>
        <w:t>c trư</w:t>
      </w:r>
      <w:r w:rsidRPr="00386E19">
        <w:rPr>
          <w:i/>
          <w:iCs/>
          <w:szCs w:val="28"/>
          <w:lang w:val="vi-VN"/>
        </w:rPr>
        <w:t>ởng Cục Viễn thông;</w:t>
      </w:r>
    </w:p>
    <w:p w14:paraId="19B4EC0B" w14:textId="0579C176" w:rsidR="00C14D50" w:rsidRPr="00386E19" w:rsidRDefault="002D2FBD" w:rsidP="00725CD5">
      <w:pPr>
        <w:snapToGrid w:val="0"/>
        <w:spacing w:before="120" w:line="252" w:lineRule="auto"/>
        <w:ind w:firstLine="567"/>
        <w:jc w:val="both"/>
        <w:rPr>
          <w:i/>
          <w:iCs/>
          <w:szCs w:val="28"/>
          <w:lang w:val="vi-VN"/>
        </w:rPr>
      </w:pPr>
      <w:r w:rsidRPr="00386E19">
        <w:rPr>
          <w:i/>
          <w:iCs/>
          <w:szCs w:val="28"/>
          <w:lang w:val="vi-VN"/>
        </w:rPr>
        <w:t>Bộ trưởng Bộ Khoa học và Công nghệ ban hành Thông tư hướng dẫn việc xác thực thông tin thuê bao di động mặt đất.</w:t>
      </w:r>
    </w:p>
    <w:p w14:paraId="6D560DE5" w14:textId="58AAF8D2" w:rsidR="00D94FB4" w:rsidRPr="00386E19" w:rsidRDefault="009A7955" w:rsidP="00725CD5">
      <w:pPr>
        <w:snapToGrid w:val="0"/>
        <w:spacing w:before="120" w:line="252" w:lineRule="auto"/>
        <w:ind w:firstLine="567"/>
        <w:jc w:val="both"/>
        <w:rPr>
          <w:b/>
          <w:bCs/>
          <w:szCs w:val="28"/>
          <w:lang w:val="vi-VN"/>
        </w:rPr>
      </w:pPr>
      <w:r w:rsidRPr="00386E19">
        <w:rPr>
          <w:b/>
          <w:bCs/>
          <w:szCs w:val="28"/>
          <w:lang w:val="vi-VN"/>
        </w:rPr>
        <w:t>Điều 1.</w:t>
      </w:r>
      <w:r w:rsidR="002C019D" w:rsidRPr="00386E19">
        <w:rPr>
          <w:b/>
          <w:bCs/>
          <w:szCs w:val="28"/>
          <w:lang w:val="vi-VN"/>
        </w:rPr>
        <w:t xml:space="preserve"> Phạm vi điều chỉnh</w:t>
      </w:r>
    </w:p>
    <w:p w14:paraId="532F3345" w14:textId="4D3CDB17" w:rsidR="006B0F3B" w:rsidRPr="00386E19" w:rsidRDefault="00BD19DA" w:rsidP="00725CD5">
      <w:pPr>
        <w:snapToGrid w:val="0"/>
        <w:spacing w:before="120" w:line="252" w:lineRule="auto"/>
        <w:ind w:firstLine="567"/>
        <w:jc w:val="both"/>
        <w:rPr>
          <w:szCs w:val="28"/>
          <w:lang w:val="vi-VN"/>
        </w:rPr>
      </w:pPr>
      <w:r w:rsidRPr="00386E19">
        <w:rPr>
          <w:szCs w:val="28"/>
          <w:lang w:val="vi-VN"/>
        </w:rPr>
        <w:t>Thông tư này hướng dẫn chi tiết việc xác thực thông tin thuê bao</w:t>
      </w:r>
      <w:r w:rsidR="000001B9" w:rsidRPr="00386E19">
        <w:rPr>
          <w:szCs w:val="28"/>
          <w:lang w:val="vi-VN"/>
        </w:rPr>
        <w:t xml:space="preserve"> đối </w:t>
      </w:r>
      <w:r w:rsidR="008B61C7" w:rsidRPr="00386E19">
        <w:rPr>
          <w:szCs w:val="28"/>
          <w:lang w:val="vi-VN"/>
        </w:rPr>
        <w:t>với thuê bao</w:t>
      </w:r>
      <w:r w:rsidRPr="00386E19">
        <w:rPr>
          <w:szCs w:val="28"/>
          <w:lang w:val="vi-VN"/>
        </w:rPr>
        <w:t xml:space="preserve"> di động mặt đất</w:t>
      </w:r>
      <w:r w:rsidR="001A3864" w:rsidRPr="00386E19">
        <w:rPr>
          <w:szCs w:val="28"/>
          <w:lang w:val="vi-VN"/>
        </w:rPr>
        <w:t xml:space="preserve"> </w:t>
      </w:r>
      <w:r w:rsidRPr="00386E19">
        <w:rPr>
          <w:szCs w:val="28"/>
          <w:lang w:val="vi-VN"/>
        </w:rPr>
        <w:t xml:space="preserve">tại Việt </w:t>
      </w:r>
      <w:r w:rsidR="008D58D6" w:rsidRPr="00386E19">
        <w:rPr>
          <w:szCs w:val="28"/>
          <w:lang w:val="vi-VN"/>
        </w:rPr>
        <w:t>Nam.</w:t>
      </w:r>
    </w:p>
    <w:p w14:paraId="593146D9" w14:textId="0B7D12D5" w:rsidR="009A7955" w:rsidRPr="00386E19" w:rsidRDefault="009A7955" w:rsidP="00725CD5">
      <w:pPr>
        <w:snapToGrid w:val="0"/>
        <w:spacing w:before="120" w:line="252" w:lineRule="auto"/>
        <w:ind w:firstLine="567"/>
        <w:jc w:val="both"/>
        <w:rPr>
          <w:b/>
          <w:bCs/>
          <w:szCs w:val="28"/>
          <w:lang w:val="vi-VN"/>
        </w:rPr>
      </w:pPr>
      <w:r w:rsidRPr="00386E19">
        <w:rPr>
          <w:b/>
          <w:bCs/>
          <w:szCs w:val="28"/>
          <w:lang w:val="vi-VN"/>
        </w:rPr>
        <w:t>Điều 2.</w:t>
      </w:r>
      <w:r w:rsidR="002C019D" w:rsidRPr="00386E19">
        <w:rPr>
          <w:b/>
          <w:bCs/>
          <w:szCs w:val="28"/>
          <w:lang w:val="vi-VN"/>
        </w:rPr>
        <w:t xml:space="preserve"> Đối tượng áp dụng</w:t>
      </w:r>
    </w:p>
    <w:p w14:paraId="2D0C5302" w14:textId="139B04B0" w:rsidR="008D58D6" w:rsidRPr="00386E19" w:rsidRDefault="008D58D6" w:rsidP="00725CD5">
      <w:pPr>
        <w:snapToGrid w:val="0"/>
        <w:spacing w:before="120" w:line="252" w:lineRule="auto"/>
        <w:ind w:firstLine="567"/>
        <w:jc w:val="both"/>
        <w:rPr>
          <w:szCs w:val="28"/>
          <w:lang w:val="vi-VN"/>
        </w:rPr>
      </w:pPr>
      <w:r w:rsidRPr="00386E19">
        <w:rPr>
          <w:szCs w:val="28"/>
          <w:lang w:val="vi-VN"/>
        </w:rPr>
        <w:t xml:space="preserve">Thông tư này áp dụng </w:t>
      </w:r>
      <w:r w:rsidR="00946B44" w:rsidRPr="00386E19">
        <w:rPr>
          <w:szCs w:val="28"/>
          <w:lang w:val="vi-VN"/>
        </w:rPr>
        <w:t>cho:</w:t>
      </w:r>
    </w:p>
    <w:p w14:paraId="49C7111D" w14:textId="775D0201" w:rsidR="00451200" w:rsidRPr="00A71B33" w:rsidRDefault="00A71B33" w:rsidP="00725CD5">
      <w:pPr>
        <w:tabs>
          <w:tab w:val="left" w:pos="993"/>
        </w:tabs>
        <w:snapToGrid w:val="0"/>
        <w:spacing w:before="120" w:line="252" w:lineRule="auto"/>
        <w:ind w:firstLine="567"/>
        <w:jc w:val="both"/>
        <w:rPr>
          <w:szCs w:val="28"/>
          <w:lang w:val="vi-VN"/>
        </w:rPr>
      </w:pPr>
      <w:r>
        <w:rPr>
          <w:szCs w:val="28"/>
          <w:lang w:val="vi-VN"/>
        </w:rPr>
        <w:t xml:space="preserve">1. </w:t>
      </w:r>
      <w:r w:rsidR="008D58D6" w:rsidRPr="00A71B33">
        <w:rPr>
          <w:szCs w:val="28"/>
          <w:lang w:val="vi-VN"/>
        </w:rPr>
        <w:t xml:space="preserve">Cá nhân, tổ chức </w:t>
      </w:r>
      <w:r w:rsidR="00D5674B" w:rsidRPr="00A71B33">
        <w:rPr>
          <w:szCs w:val="28"/>
          <w:lang w:val="vi-VN"/>
        </w:rPr>
        <w:t xml:space="preserve">đăng ký, sử dụng </w:t>
      </w:r>
      <w:r w:rsidR="006208F3" w:rsidRPr="00A71B33">
        <w:rPr>
          <w:szCs w:val="28"/>
          <w:lang w:val="vi-VN"/>
        </w:rPr>
        <w:t xml:space="preserve">số thuê bao di động </w:t>
      </w:r>
      <w:r w:rsidR="001421D0" w:rsidRPr="00A71B33">
        <w:rPr>
          <w:szCs w:val="28"/>
        </w:rPr>
        <w:t>mặt đất</w:t>
      </w:r>
      <w:r w:rsidR="001421D0" w:rsidRPr="00A71B33">
        <w:rPr>
          <w:szCs w:val="28"/>
          <w:lang w:val="vi-VN"/>
        </w:rPr>
        <w:t xml:space="preserve"> </w:t>
      </w:r>
      <w:r w:rsidR="00D5674B" w:rsidRPr="00A71B33">
        <w:rPr>
          <w:szCs w:val="28"/>
          <w:lang w:val="vi-VN"/>
        </w:rPr>
        <w:t xml:space="preserve">tại Việt </w:t>
      </w:r>
      <w:r w:rsidR="00451200" w:rsidRPr="00A71B33">
        <w:rPr>
          <w:szCs w:val="28"/>
          <w:lang w:val="vi-VN"/>
        </w:rPr>
        <w:t>Nam.</w:t>
      </w:r>
    </w:p>
    <w:p w14:paraId="7C84CA2A" w14:textId="2B286E36" w:rsidR="00D5674B" w:rsidRPr="00A71B33" w:rsidRDefault="00A71B33" w:rsidP="00725CD5">
      <w:pPr>
        <w:tabs>
          <w:tab w:val="left" w:pos="993"/>
        </w:tabs>
        <w:snapToGrid w:val="0"/>
        <w:spacing w:before="120" w:line="252" w:lineRule="auto"/>
        <w:ind w:firstLine="567"/>
        <w:jc w:val="both"/>
        <w:rPr>
          <w:szCs w:val="28"/>
          <w:lang w:val="vi-VN"/>
        </w:rPr>
      </w:pPr>
      <w:r>
        <w:rPr>
          <w:szCs w:val="28"/>
          <w:lang w:val="vi-VN"/>
        </w:rPr>
        <w:t xml:space="preserve">2. </w:t>
      </w:r>
      <w:r w:rsidR="00DB0638" w:rsidRPr="00A71B33">
        <w:rPr>
          <w:szCs w:val="28"/>
        </w:rPr>
        <w:t xml:space="preserve">Doanh nghiệp viễn thông cung cấp dịch vụ viễn thông di động mặt </w:t>
      </w:r>
      <w:proofErr w:type="gramStart"/>
      <w:r w:rsidR="00DB0638" w:rsidRPr="00A71B33">
        <w:rPr>
          <w:szCs w:val="28"/>
        </w:rPr>
        <w:t>đất</w:t>
      </w:r>
      <w:r w:rsidR="00DB0638" w:rsidRPr="00A71B33">
        <w:rPr>
          <w:szCs w:val="28"/>
          <w:shd w:val="clear" w:color="auto" w:fill="FFFFFF"/>
        </w:rPr>
        <w:t xml:space="preserve"> </w:t>
      </w:r>
      <w:r w:rsidR="001371BE" w:rsidRPr="00914D86">
        <w:rPr>
          <w:szCs w:val="28"/>
          <w:lang w:val="vi-VN"/>
        </w:rPr>
        <w:t xml:space="preserve"> t</w:t>
      </w:r>
      <w:r w:rsidR="001371BE" w:rsidRPr="00B12236">
        <w:rPr>
          <w:szCs w:val="28"/>
          <w:lang w:val="vi-VN"/>
        </w:rPr>
        <w:t>ạ</w:t>
      </w:r>
      <w:r w:rsidR="001371BE" w:rsidRPr="00A71B33">
        <w:rPr>
          <w:szCs w:val="28"/>
          <w:lang w:val="vi-VN"/>
        </w:rPr>
        <w:t>i</w:t>
      </w:r>
      <w:proofErr w:type="gramEnd"/>
      <w:r w:rsidR="001371BE" w:rsidRPr="00A71B33">
        <w:rPr>
          <w:szCs w:val="28"/>
          <w:lang w:val="vi-VN"/>
        </w:rPr>
        <w:t xml:space="preserve"> Việt </w:t>
      </w:r>
      <w:r w:rsidR="00451200" w:rsidRPr="00A71B33">
        <w:rPr>
          <w:szCs w:val="28"/>
          <w:lang w:val="vi-VN"/>
        </w:rPr>
        <w:t>Nam.</w:t>
      </w:r>
    </w:p>
    <w:p w14:paraId="00825F68" w14:textId="3B33C65D" w:rsidR="009A7955" w:rsidRPr="00386E19" w:rsidRDefault="009A7955" w:rsidP="00725CD5">
      <w:pPr>
        <w:snapToGrid w:val="0"/>
        <w:spacing w:before="120" w:line="252" w:lineRule="auto"/>
        <w:ind w:firstLine="567"/>
        <w:jc w:val="both"/>
        <w:rPr>
          <w:b/>
          <w:bCs/>
          <w:szCs w:val="28"/>
          <w:lang w:val="vi-VN"/>
        </w:rPr>
      </w:pPr>
      <w:r w:rsidRPr="00386E19">
        <w:rPr>
          <w:b/>
          <w:bCs/>
          <w:szCs w:val="28"/>
          <w:lang w:val="vi-VN"/>
        </w:rPr>
        <w:t>Điều 3.</w:t>
      </w:r>
      <w:r w:rsidR="002C019D" w:rsidRPr="00386E19">
        <w:rPr>
          <w:b/>
          <w:bCs/>
          <w:szCs w:val="28"/>
          <w:lang w:val="vi-VN"/>
        </w:rPr>
        <w:t xml:space="preserve"> </w:t>
      </w:r>
      <w:r w:rsidR="00C94DED" w:rsidRPr="0008044E">
        <w:rPr>
          <w:b/>
          <w:bCs/>
          <w:szCs w:val="28"/>
        </w:rPr>
        <w:t>Quy định</w:t>
      </w:r>
      <w:r w:rsidR="00C04D71" w:rsidRPr="0008044E">
        <w:rPr>
          <w:b/>
          <w:bCs/>
          <w:szCs w:val="28"/>
          <w:lang w:val="vi-VN"/>
        </w:rPr>
        <w:t xml:space="preserve"> chung </w:t>
      </w:r>
    </w:p>
    <w:p w14:paraId="531AFC9E" w14:textId="3D0F8FBC" w:rsidR="008870FA" w:rsidRPr="00386E19" w:rsidRDefault="008F3636" w:rsidP="00725CD5">
      <w:pPr>
        <w:tabs>
          <w:tab w:val="left" w:pos="709"/>
        </w:tabs>
        <w:snapToGrid w:val="0"/>
        <w:spacing w:before="120" w:line="252" w:lineRule="auto"/>
        <w:ind w:firstLine="567"/>
        <w:jc w:val="both"/>
        <w:rPr>
          <w:szCs w:val="28"/>
          <w:shd w:val="clear" w:color="auto" w:fill="FFFFFF"/>
        </w:rPr>
      </w:pPr>
      <w:r w:rsidRPr="00386E19">
        <w:rPr>
          <w:szCs w:val="28"/>
          <w:shd w:val="clear" w:color="auto" w:fill="FFFFFF"/>
        </w:rPr>
        <w:t>Nhằ</w:t>
      </w:r>
      <w:r w:rsidRPr="00A71B33">
        <w:rPr>
          <w:szCs w:val="28"/>
          <w:shd w:val="clear" w:color="auto" w:fill="FFFFFF"/>
        </w:rPr>
        <w:t xml:space="preserve">m bảo đảm triển khai các giải pháp xác thực phù hợp, </w:t>
      </w:r>
      <w:r w:rsidRPr="0008044E">
        <w:rPr>
          <w:szCs w:val="28"/>
          <w:lang w:val="vi-VN"/>
        </w:rPr>
        <w:t>c</w:t>
      </w:r>
      <w:r w:rsidR="001455DA" w:rsidRPr="0008044E">
        <w:rPr>
          <w:szCs w:val="28"/>
          <w:lang w:val="vi-VN"/>
        </w:rPr>
        <w:t>ác</w:t>
      </w:r>
      <w:r w:rsidR="00FF3794" w:rsidRPr="0008044E">
        <w:rPr>
          <w:szCs w:val="28"/>
          <w:lang w:val="vi-VN"/>
        </w:rPr>
        <w:t xml:space="preserve"> </w:t>
      </w:r>
      <w:r w:rsidR="005B7F92" w:rsidRPr="00386E19">
        <w:rPr>
          <w:szCs w:val="28"/>
          <w:lang w:val="vi-VN"/>
        </w:rPr>
        <w:t>số</w:t>
      </w:r>
      <w:r w:rsidR="005B7F92" w:rsidRPr="00A71B33">
        <w:rPr>
          <w:szCs w:val="28"/>
          <w:lang w:val="vi-VN"/>
        </w:rPr>
        <w:t xml:space="preserve"> thuê bao di động </w:t>
      </w:r>
      <w:r w:rsidR="00DB0638" w:rsidRPr="00A71B33">
        <w:rPr>
          <w:szCs w:val="28"/>
        </w:rPr>
        <w:t>mặt đ</w:t>
      </w:r>
      <w:r w:rsidR="00DB0638" w:rsidRPr="00713AE2">
        <w:rPr>
          <w:szCs w:val="28"/>
        </w:rPr>
        <w:t>ất đang hoạ</w:t>
      </w:r>
      <w:r w:rsidR="00DB0638" w:rsidRPr="00914D86">
        <w:rPr>
          <w:szCs w:val="28"/>
        </w:rPr>
        <w:t>t đ</w:t>
      </w:r>
      <w:r w:rsidR="00DB0638" w:rsidRPr="00B12236">
        <w:rPr>
          <w:szCs w:val="28"/>
        </w:rPr>
        <w:t>ộ</w:t>
      </w:r>
      <w:r w:rsidR="00DB0638" w:rsidRPr="00386E19">
        <w:rPr>
          <w:szCs w:val="28"/>
        </w:rPr>
        <w:t>ng</w:t>
      </w:r>
      <w:r w:rsidR="00FF3794" w:rsidRPr="0008044E">
        <w:rPr>
          <w:szCs w:val="28"/>
          <w:lang w:val="vi-VN"/>
        </w:rPr>
        <w:t xml:space="preserve"> </w:t>
      </w:r>
      <w:r w:rsidR="00584295" w:rsidRPr="0008044E">
        <w:rPr>
          <w:szCs w:val="28"/>
        </w:rPr>
        <w:t xml:space="preserve">phải </w:t>
      </w:r>
      <w:r w:rsidR="008870FA" w:rsidRPr="00386E19">
        <w:rPr>
          <w:szCs w:val="28"/>
          <w:shd w:val="clear" w:color="auto" w:fill="FFFFFF"/>
        </w:rPr>
        <w:t>đượ</w:t>
      </w:r>
      <w:r w:rsidR="008870FA" w:rsidRPr="00A71B33">
        <w:rPr>
          <w:szCs w:val="28"/>
          <w:shd w:val="clear" w:color="auto" w:fill="FFFFFF"/>
        </w:rPr>
        <w:t xml:space="preserve">c </w:t>
      </w:r>
      <w:r w:rsidRPr="00A71B33">
        <w:rPr>
          <w:szCs w:val="28"/>
          <w:shd w:val="clear" w:color="auto" w:fill="FFFFFF"/>
        </w:rPr>
        <w:t xml:space="preserve">đánh giá, </w:t>
      </w:r>
      <w:r w:rsidR="008870FA" w:rsidRPr="00A71B33">
        <w:rPr>
          <w:szCs w:val="28"/>
          <w:shd w:val="clear" w:color="auto" w:fill="FFFFFF"/>
        </w:rPr>
        <w:t>phân loại t</w:t>
      </w:r>
      <w:r w:rsidR="008870FA" w:rsidRPr="00713AE2">
        <w:rPr>
          <w:szCs w:val="28"/>
          <w:shd w:val="clear" w:color="auto" w:fill="FFFFFF"/>
        </w:rPr>
        <w:t>ối thi</w:t>
      </w:r>
      <w:r w:rsidR="008870FA" w:rsidRPr="00914D86">
        <w:rPr>
          <w:szCs w:val="28"/>
          <w:shd w:val="clear" w:color="auto" w:fill="FFFFFF"/>
        </w:rPr>
        <w:t>ể</w:t>
      </w:r>
      <w:r w:rsidR="008870FA" w:rsidRPr="00B12236">
        <w:rPr>
          <w:szCs w:val="28"/>
          <w:shd w:val="clear" w:color="auto" w:fill="FFFFFF"/>
        </w:rPr>
        <w:t>u theo: gi</w:t>
      </w:r>
      <w:r w:rsidR="008870FA" w:rsidRPr="00386E19">
        <w:rPr>
          <w:szCs w:val="28"/>
          <w:shd w:val="clear" w:color="auto" w:fill="FFFFFF"/>
        </w:rPr>
        <w:t xml:space="preserve">ấy tờ sử dụng để đăng ký thông tin thuê bao di động, </w:t>
      </w:r>
      <w:r w:rsidRPr="00386E19">
        <w:rPr>
          <w:szCs w:val="28"/>
          <w:shd w:val="clear" w:color="auto" w:fill="FFFFFF"/>
        </w:rPr>
        <w:t>hoạt động</w:t>
      </w:r>
      <w:r w:rsidR="008870FA" w:rsidRPr="00386E19">
        <w:rPr>
          <w:szCs w:val="28"/>
          <w:shd w:val="clear" w:color="auto" w:fill="FFFFFF"/>
        </w:rPr>
        <w:t xml:space="preserve"> của khách hàng và tuân thủ các quy định của pháp luật liên quan</w:t>
      </w:r>
      <w:r w:rsidR="008870FA" w:rsidRPr="00386E19">
        <w:rPr>
          <w:rStyle w:val="FootnoteReference"/>
          <w:szCs w:val="28"/>
          <w:shd w:val="clear" w:color="auto" w:fill="FFFFFF"/>
        </w:rPr>
        <w:footnoteReference w:id="1"/>
      </w:r>
      <w:r w:rsidR="008870FA" w:rsidRPr="00386E19">
        <w:rPr>
          <w:szCs w:val="28"/>
          <w:shd w:val="clear" w:color="auto" w:fill="FFFFFF"/>
        </w:rPr>
        <w:t>. Trên cơ sở</w:t>
      </w:r>
      <w:r w:rsidR="008870FA" w:rsidRPr="00A71B33">
        <w:rPr>
          <w:szCs w:val="28"/>
          <w:shd w:val="clear" w:color="auto" w:fill="FFFFFF"/>
        </w:rPr>
        <w:t xml:space="preserve"> đó, các doanh nghiệp viễn thông có các hình th</w:t>
      </w:r>
      <w:r w:rsidR="008870FA" w:rsidRPr="00713AE2">
        <w:rPr>
          <w:szCs w:val="28"/>
          <w:shd w:val="clear" w:color="auto" w:fill="FFFFFF"/>
        </w:rPr>
        <w:t>ức xác th</w:t>
      </w:r>
      <w:r w:rsidR="008870FA" w:rsidRPr="00914D86">
        <w:rPr>
          <w:szCs w:val="28"/>
          <w:shd w:val="clear" w:color="auto" w:fill="FFFFFF"/>
        </w:rPr>
        <w:t>ự</w:t>
      </w:r>
      <w:r w:rsidR="008870FA" w:rsidRPr="00B12236">
        <w:rPr>
          <w:szCs w:val="28"/>
          <w:shd w:val="clear" w:color="auto" w:fill="FFFFFF"/>
        </w:rPr>
        <w:t>c phù h</w:t>
      </w:r>
      <w:r w:rsidR="008870FA" w:rsidRPr="00386E19">
        <w:rPr>
          <w:szCs w:val="28"/>
          <w:shd w:val="clear" w:color="auto" w:fill="FFFFFF"/>
        </w:rPr>
        <w:t>ợp, tuân thủ tối thiểu các quy định sau:</w:t>
      </w:r>
    </w:p>
    <w:p w14:paraId="27F1252E" w14:textId="0E646BDE" w:rsidR="007941BF" w:rsidRPr="0008044E" w:rsidRDefault="00A71B33" w:rsidP="00725CD5">
      <w:pPr>
        <w:tabs>
          <w:tab w:val="left" w:pos="851"/>
          <w:tab w:val="left" w:pos="993"/>
        </w:tabs>
        <w:snapToGrid w:val="0"/>
        <w:spacing w:before="120" w:line="252" w:lineRule="auto"/>
        <w:ind w:firstLine="567"/>
        <w:jc w:val="both"/>
        <w:rPr>
          <w:szCs w:val="28"/>
          <w:lang w:val="vi-VN"/>
        </w:rPr>
      </w:pPr>
      <w:r>
        <w:rPr>
          <w:szCs w:val="28"/>
          <w:shd w:val="clear" w:color="auto" w:fill="FFFFFF"/>
          <w:lang w:val="vi-VN"/>
        </w:rPr>
        <w:lastRenderedPageBreak/>
        <w:t xml:space="preserve">1. </w:t>
      </w:r>
      <w:r w:rsidR="008870FA" w:rsidRPr="00A71B33">
        <w:rPr>
          <w:szCs w:val="28"/>
          <w:shd w:val="clear" w:color="auto" w:fill="FFFFFF"/>
        </w:rPr>
        <w:t>Trường hợp số thuê bao viễn thông dùng cho d</w:t>
      </w:r>
      <w:r w:rsidR="008870FA" w:rsidRPr="00713AE2">
        <w:rPr>
          <w:szCs w:val="28"/>
          <w:shd w:val="clear" w:color="auto" w:fill="FFFFFF"/>
        </w:rPr>
        <w:t>ịch vụ viễn thông di độ</w:t>
      </w:r>
      <w:r w:rsidR="008870FA" w:rsidRPr="00914D86">
        <w:rPr>
          <w:szCs w:val="28"/>
          <w:shd w:val="clear" w:color="auto" w:fill="FFFFFF"/>
        </w:rPr>
        <w:t>ng m</w:t>
      </w:r>
      <w:r w:rsidR="008870FA" w:rsidRPr="00B12236">
        <w:rPr>
          <w:szCs w:val="28"/>
          <w:shd w:val="clear" w:color="auto" w:fill="FFFFFF"/>
        </w:rPr>
        <w:t>ặ</w:t>
      </w:r>
      <w:r w:rsidR="008870FA" w:rsidRPr="00A71B33">
        <w:rPr>
          <w:szCs w:val="28"/>
          <w:shd w:val="clear" w:color="auto" w:fill="FFFFFF"/>
        </w:rPr>
        <w:t>t đất không thực hiện phương thức giao tiếp giữa người với người</w:t>
      </w:r>
      <w:r w:rsidR="00584295" w:rsidRPr="00A71B33">
        <w:rPr>
          <w:szCs w:val="28"/>
          <w:shd w:val="clear" w:color="auto" w:fill="FFFFFF"/>
        </w:rPr>
        <w:t xml:space="preserve"> </w:t>
      </w:r>
      <w:r w:rsidR="00584295" w:rsidRPr="0008044E">
        <w:rPr>
          <w:szCs w:val="28"/>
          <w:lang w:val="vi-VN"/>
        </w:rPr>
        <w:t>(</w:t>
      </w:r>
      <w:r w:rsidR="00584295" w:rsidRPr="0008044E">
        <w:rPr>
          <w:i/>
          <w:szCs w:val="28"/>
          <w:lang w:val="vi-VN"/>
        </w:rPr>
        <w:t xml:space="preserve">chỉ nhận được cuộc gọi đến, tin nhắn đến và </w:t>
      </w:r>
      <w:r w:rsidR="00584295" w:rsidRPr="0008044E">
        <w:rPr>
          <w:i/>
          <w:szCs w:val="28"/>
        </w:rPr>
        <w:t xml:space="preserve">sử dụng </w:t>
      </w:r>
      <w:r w:rsidR="00584295" w:rsidRPr="0008044E">
        <w:rPr>
          <w:i/>
          <w:szCs w:val="28"/>
          <w:lang w:val="vi-VN"/>
        </w:rPr>
        <w:t>dịch vụ truy nhập Internet</w:t>
      </w:r>
      <w:r w:rsidR="00584295" w:rsidRPr="0008044E">
        <w:rPr>
          <w:i/>
          <w:szCs w:val="28"/>
        </w:rPr>
        <w:t xml:space="preserve">, </w:t>
      </w:r>
      <w:r w:rsidR="00584295" w:rsidRPr="00A71B33">
        <w:rPr>
          <w:i/>
          <w:szCs w:val="28"/>
          <w:shd w:val="clear" w:color="auto" w:fill="FFFFFF"/>
        </w:rPr>
        <w:t>dịch vụ viễn thông khẩ</w:t>
      </w:r>
      <w:r w:rsidR="00584295" w:rsidRPr="00713AE2">
        <w:rPr>
          <w:i/>
          <w:szCs w:val="28"/>
          <w:shd w:val="clear" w:color="auto" w:fill="FFFFFF"/>
        </w:rPr>
        <w:t>n cấp</w:t>
      </w:r>
      <w:r w:rsidR="00584295" w:rsidRPr="0008044E">
        <w:rPr>
          <w:szCs w:val="28"/>
          <w:lang w:val="vi-VN"/>
        </w:rPr>
        <w:t>)</w:t>
      </w:r>
      <w:r w:rsidR="008870FA" w:rsidRPr="00A71B33">
        <w:rPr>
          <w:szCs w:val="28"/>
          <w:shd w:val="clear" w:color="auto" w:fill="FFFFFF"/>
        </w:rPr>
        <w:t>:</w:t>
      </w:r>
      <w:r w:rsidR="00584295" w:rsidRPr="00A71B33">
        <w:rPr>
          <w:szCs w:val="28"/>
          <w:shd w:val="clear" w:color="auto" w:fill="FFFFFF"/>
        </w:rPr>
        <w:t xml:space="preserve"> </w:t>
      </w:r>
    </w:p>
    <w:p w14:paraId="6EC9525E" w14:textId="042446E9" w:rsidR="00584295" w:rsidRPr="0008044E" w:rsidRDefault="007941BF" w:rsidP="00725CD5">
      <w:pPr>
        <w:tabs>
          <w:tab w:val="left" w:pos="851"/>
          <w:tab w:val="left" w:pos="993"/>
        </w:tabs>
        <w:snapToGrid w:val="0"/>
        <w:spacing w:before="120" w:line="252" w:lineRule="auto"/>
        <w:ind w:firstLine="567"/>
        <w:jc w:val="both"/>
        <w:rPr>
          <w:szCs w:val="28"/>
          <w:lang w:val="vi-VN"/>
        </w:rPr>
      </w:pPr>
      <w:r w:rsidRPr="00386E19">
        <w:rPr>
          <w:szCs w:val="28"/>
          <w:shd w:val="clear" w:color="auto" w:fill="FFFFFF"/>
        </w:rPr>
        <w:t>Á</w:t>
      </w:r>
      <w:r w:rsidR="00584295" w:rsidRPr="00A71B33">
        <w:rPr>
          <w:szCs w:val="28"/>
          <w:shd w:val="clear" w:color="auto" w:fill="FFFFFF"/>
        </w:rPr>
        <w:t>p dụng tối thiểu các yêu cầu được quy định tại Điều 18 Nghị đị</w:t>
      </w:r>
      <w:r w:rsidR="00584295" w:rsidRPr="00713AE2">
        <w:rPr>
          <w:szCs w:val="28"/>
          <w:shd w:val="clear" w:color="auto" w:fill="FFFFFF"/>
        </w:rPr>
        <w:t>nh 163/2024/NĐ-CP.</w:t>
      </w:r>
    </w:p>
    <w:p w14:paraId="4779FC92" w14:textId="7EC108F8" w:rsidR="00584295" w:rsidRPr="00A71B33" w:rsidRDefault="00A71B33" w:rsidP="00725CD5">
      <w:pPr>
        <w:tabs>
          <w:tab w:val="left" w:pos="851"/>
          <w:tab w:val="left" w:pos="993"/>
        </w:tabs>
        <w:snapToGrid w:val="0"/>
        <w:spacing w:before="120" w:line="252" w:lineRule="auto"/>
        <w:ind w:firstLine="567"/>
        <w:jc w:val="both"/>
        <w:rPr>
          <w:szCs w:val="28"/>
          <w:shd w:val="clear" w:color="auto" w:fill="FFFFFF"/>
        </w:rPr>
      </w:pPr>
      <w:r>
        <w:rPr>
          <w:szCs w:val="28"/>
          <w:shd w:val="clear" w:color="auto" w:fill="FFFFFF"/>
          <w:lang w:val="vi-VN"/>
        </w:rPr>
        <w:t xml:space="preserve">2. </w:t>
      </w:r>
      <w:r w:rsidR="00584295" w:rsidRPr="00A71B33">
        <w:rPr>
          <w:szCs w:val="28"/>
          <w:shd w:val="clear" w:color="auto" w:fill="FFFFFF"/>
        </w:rPr>
        <w:t xml:space="preserve">Trường hợp </w:t>
      </w:r>
      <w:r w:rsidR="000735F3" w:rsidRPr="00A71B33">
        <w:rPr>
          <w:szCs w:val="28"/>
          <w:shd w:val="clear" w:color="auto" w:fill="FFFFFF"/>
        </w:rPr>
        <w:t>s</w:t>
      </w:r>
      <w:r w:rsidR="00584295" w:rsidRPr="00A71B33">
        <w:rPr>
          <w:szCs w:val="28"/>
          <w:shd w:val="clear" w:color="auto" w:fill="FFFFFF"/>
        </w:rPr>
        <w:t>ố thuê bao viễn thông dùng cho dị</w:t>
      </w:r>
      <w:r w:rsidR="00584295" w:rsidRPr="00713AE2">
        <w:rPr>
          <w:szCs w:val="28"/>
          <w:shd w:val="clear" w:color="auto" w:fill="FFFFFF"/>
        </w:rPr>
        <w:t>ch vụ viễ</w:t>
      </w:r>
      <w:r w:rsidR="00584295" w:rsidRPr="00B12236">
        <w:rPr>
          <w:szCs w:val="28"/>
          <w:shd w:val="clear" w:color="auto" w:fill="FFFFFF"/>
        </w:rPr>
        <w:t>n thông di động m</w:t>
      </w:r>
      <w:r w:rsidR="00584295" w:rsidRPr="00A71B33">
        <w:rPr>
          <w:szCs w:val="28"/>
          <w:shd w:val="clear" w:color="auto" w:fill="FFFFFF"/>
        </w:rPr>
        <w:t xml:space="preserve">ặt đất thực hiện phương thức giao tiếp giữa người với người (số thuê bao di động H2H): </w:t>
      </w:r>
    </w:p>
    <w:p w14:paraId="1EBBA8AE" w14:textId="5BB709A8" w:rsidR="00BD06BE" w:rsidRPr="00386E19" w:rsidRDefault="00584295" w:rsidP="00725CD5">
      <w:pPr>
        <w:snapToGrid w:val="0"/>
        <w:spacing w:before="120" w:line="252" w:lineRule="auto"/>
        <w:ind w:firstLine="567"/>
        <w:jc w:val="both"/>
        <w:rPr>
          <w:szCs w:val="28"/>
        </w:rPr>
      </w:pPr>
      <w:r w:rsidRPr="00386E19">
        <w:rPr>
          <w:szCs w:val="28"/>
        </w:rPr>
        <w:t xml:space="preserve">- </w:t>
      </w:r>
      <w:r w:rsidR="004C78B2" w:rsidRPr="00386E19">
        <w:rPr>
          <w:szCs w:val="28"/>
          <w:lang w:val="vi-VN"/>
        </w:rPr>
        <w:t>Đối với số thuê bao di động H2H được đăng ký, sử dụng bởi các cá nhân</w:t>
      </w:r>
      <w:r w:rsidR="000735F3" w:rsidRPr="00386E19">
        <w:rPr>
          <w:szCs w:val="28"/>
        </w:rPr>
        <w:t xml:space="preserve"> là người có quốc tịch Việt Nam;</w:t>
      </w:r>
      <w:r w:rsidR="004C78B2" w:rsidRPr="00386E19">
        <w:rPr>
          <w:szCs w:val="28"/>
          <w:lang w:val="vi-VN"/>
        </w:rPr>
        <w:t xml:space="preserve"> tổ chức </w:t>
      </w:r>
      <w:r w:rsidR="000735F3" w:rsidRPr="00386E19">
        <w:rPr>
          <w:szCs w:val="28"/>
        </w:rPr>
        <w:t xml:space="preserve">đang hoạt động tại </w:t>
      </w:r>
      <w:r w:rsidR="004C78B2" w:rsidRPr="00386E19">
        <w:rPr>
          <w:szCs w:val="28"/>
          <w:lang w:val="vi-VN"/>
        </w:rPr>
        <w:t>Việt Nam</w:t>
      </w:r>
      <w:r w:rsidR="000735F3" w:rsidRPr="00386E19">
        <w:rPr>
          <w:szCs w:val="28"/>
        </w:rPr>
        <w:t>:</w:t>
      </w:r>
    </w:p>
    <w:p w14:paraId="73743428" w14:textId="5195050D" w:rsidR="004C78B2" w:rsidRPr="00386E19" w:rsidRDefault="007941BF" w:rsidP="00725CD5">
      <w:pPr>
        <w:snapToGrid w:val="0"/>
        <w:spacing w:before="120" w:line="252" w:lineRule="auto"/>
        <w:ind w:firstLine="567"/>
        <w:jc w:val="both"/>
        <w:rPr>
          <w:lang w:val="vi-VN"/>
        </w:rPr>
      </w:pPr>
      <w:r w:rsidRPr="00386E19">
        <w:rPr>
          <w:szCs w:val="28"/>
        </w:rPr>
        <w:t xml:space="preserve"> </w:t>
      </w:r>
      <w:r w:rsidRPr="00386E19">
        <w:rPr>
          <w:szCs w:val="28"/>
        </w:rPr>
        <w:tab/>
        <w:t xml:space="preserve">+ </w:t>
      </w:r>
      <w:r w:rsidR="00BD06BE" w:rsidRPr="00386E19">
        <w:rPr>
          <w:lang w:val="vi-VN"/>
        </w:rPr>
        <w:t xml:space="preserve">Thực hiện </w:t>
      </w:r>
      <w:r w:rsidR="000735F3" w:rsidRPr="00386E19">
        <w:t>biện pháp xác thực tại điểm a, c</w:t>
      </w:r>
      <w:r w:rsidR="00505C72" w:rsidRPr="00386E19">
        <w:rPr>
          <w:rStyle w:val="FootnoteReference"/>
          <w:szCs w:val="28"/>
        </w:rPr>
        <w:footnoteReference w:id="2"/>
      </w:r>
      <w:r w:rsidR="000735F3" w:rsidRPr="00386E19">
        <w:t xml:space="preserve"> kho</w:t>
      </w:r>
      <w:r w:rsidR="000735F3" w:rsidRPr="00A71B33">
        <w:t>ản 2 Điều 18 Nghị đị</w:t>
      </w:r>
      <w:r w:rsidR="000735F3" w:rsidRPr="00713AE2">
        <w:t xml:space="preserve">nh 163/2024/NĐ-CP thông qua </w:t>
      </w:r>
      <w:r w:rsidR="00BD06BE" w:rsidRPr="00B12236">
        <w:rPr>
          <w:lang w:val="vi-VN"/>
        </w:rPr>
        <w:t>x</w:t>
      </w:r>
      <w:r w:rsidR="004C78B2" w:rsidRPr="00386E19">
        <w:rPr>
          <w:lang w:val="vi-VN"/>
        </w:rPr>
        <w:t xml:space="preserve">ác </w:t>
      </w:r>
      <w:r w:rsidR="00BD06BE" w:rsidRPr="00386E19">
        <w:rPr>
          <w:lang w:val="vi-VN"/>
        </w:rPr>
        <w:t>thực</w:t>
      </w:r>
      <w:r w:rsidR="000735F3" w:rsidRPr="00386E19">
        <w:t xml:space="preserve"> điện tử</w:t>
      </w:r>
      <w:r w:rsidR="000735F3" w:rsidRPr="00386E19">
        <w:rPr>
          <w:rStyle w:val="FootnoteReference"/>
          <w:szCs w:val="28"/>
        </w:rPr>
        <w:footnoteReference w:id="3"/>
      </w:r>
      <w:r w:rsidR="00BD06BE" w:rsidRPr="00386E19">
        <w:rPr>
          <w:lang w:val="vi-VN"/>
        </w:rPr>
        <w:t xml:space="preserve"> </w:t>
      </w:r>
      <w:r w:rsidR="000735F3" w:rsidRPr="00A71B33">
        <w:t xml:space="preserve">giữa thông tin </w:t>
      </w:r>
      <w:r w:rsidR="000735F3" w:rsidRPr="00A71B33">
        <w:rPr>
          <w:shd w:val="clear" w:color="auto" w:fill="FFFFFF"/>
        </w:rPr>
        <w:t>trên giấy tờ</w:t>
      </w:r>
      <w:r w:rsidR="000735F3" w:rsidRPr="00713AE2">
        <w:rPr>
          <w:shd w:val="clear" w:color="auto" w:fill="FFFFFF"/>
        </w:rPr>
        <w:t xml:space="preserve"> tùy thân, thông tin sinh tr</w:t>
      </w:r>
      <w:r w:rsidR="000735F3" w:rsidRPr="00386E19">
        <w:rPr>
          <w:shd w:val="clear" w:color="auto" w:fill="FFFFFF"/>
        </w:rPr>
        <w:t xml:space="preserve">ắc học sử dụng khuôn mặt của cá nhân hoặc của người đại diện của tổ chức đến đăng ký số thuê bao </w:t>
      </w:r>
      <w:r w:rsidR="00BD06BE" w:rsidRPr="00386E19">
        <w:rPr>
          <w:lang w:val="vi-VN"/>
        </w:rPr>
        <w:t xml:space="preserve">với </w:t>
      </w:r>
      <w:r w:rsidR="000735F3" w:rsidRPr="00386E19">
        <w:t xml:space="preserve">thông tin </w:t>
      </w:r>
      <w:r w:rsidR="00BD06BE" w:rsidRPr="00386E19">
        <w:rPr>
          <w:lang w:val="vi-VN"/>
        </w:rPr>
        <w:t>Cơ sở dữ liệu quốc gia về dân cư</w:t>
      </w:r>
      <w:r w:rsidR="000735F3" w:rsidRPr="00386E19">
        <w:t xml:space="preserve">, </w:t>
      </w:r>
      <w:r w:rsidR="000735F3" w:rsidRPr="00386E19">
        <w:rPr>
          <w:lang w:val="vi-VN"/>
        </w:rPr>
        <w:t>đảm bảo trùng khớp</w:t>
      </w:r>
      <w:r w:rsidR="00BD06BE" w:rsidRPr="00386E19">
        <w:rPr>
          <w:lang w:val="vi-VN"/>
        </w:rPr>
        <w:t xml:space="preserve"> tối thiểu 04 trường thông tin bao gồm</w:t>
      </w:r>
      <w:r w:rsidR="000735F3" w:rsidRPr="00386E19">
        <w:t>:</w:t>
      </w:r>
      <w:r w:rsidR="00BD06BE" w:rsidRPr="00386E19">
        <w:rPr>
          <w:lang w:val="vi-VN"/>
        </w:rPr>
        <w:t xml:space="preserve"> số định danh cá nhân; họ, chữ đệm và tên; ngày, tháng, năm sinh; dữ liệu sinh trắc học khuôn </w:t>
      </w:r>
      <w:r w:rsidR="00426DDA" w:rsidRPr="00386E19">
        <w:rPr>
          <w:lang w:val="vi-VN"/>
        </w:rPr>
        <w:t>mặt.</w:t>
      </w:r>
    </w:p>
    <w:p w14:paraId="06FDE869" w14:textId="75649C2D" w:rsidR="00A614C1" w:rsidRPr="00386E19" w:rsidRDefault="007941BF" w:rsidP="00725CD5">
      <w:pPr>
        <w:snapToGrid w:val="0"/>
        <w:spacing w:before="120" w:line="252" w:lineRule="auto"/>
        <w:ind w:firstLine="567"/>
        <w:jc w:val="both"/>
        <w:rPr>
          <w:szCs w:val="28"/>
        </w:rPr>
      </w:pPr>
      <w:r w:rsidRPr="00386E19">
        <w:rPr>
          <w:szCs w:val="28"/>
        </w:rPr>
        <w:t xml:space="preserve">+ </w:t>
      </w:r>
      <w:r w:rsidR="000735F3" w:rsidRPr="00386E19">
        <w:rPr>
          <w:szCs w:val="28"/>
          <w:lang w:val="vi-VN"/>
        </w:rPr>
        <w:t xml:space="preserve">Khi đăng ký, kích hoạt từ </w:t>
      </w:r>
      <w:r w:rsidR="00A614C1" w:rsidRPr="00386E19">
        <w:rPr>
          <w:szCs w:val="28"/>
          <w:lang w:val="vi-VN"/>
        </w:rPr>
        <w:t xml:space="preserve">số </w:t>
      </w:r>
      <w:r w:rsidR="000735F3" w:rsidRPr="00386E19">
        <w:rPr>
          <w:szCs w:val="28"/>
          <w:lang w:val="vi-VN"/>
        </w:rPr>
        <w:t>thuê bao di động H2H thứ hai trở đi</w:t>
      </w:r>
      <w:r w:rsidR="00A614C1" w:rsidRPr="00386E19">
        <w:rPr>
          <w:szCs w:val="28"/>
          <w:lang w:val="vi-VN"/>
        </w:rPr>
        <w:t xml:space="preserve"> (</w:t>
      </w:r>
      <w:r w:rsidR="00A614C1" w:rsidRPr="00386E19">
        <w:rPr>
          <w:i/>
          <w:szCs w:val="28"/>
          <w:lang w:val="vi-VN"/>
        </w:rPr>
        <w:t>tính từ số thuê bao di động đã được xác thực điện tử</w:t>
      </w:r>
      <w:r w:rsidR="00A614C1" w:rsidRPr="00386E19">
        <w:rPr>
          <w:szCs w:val="28"/>
          <w:lang w:val="vi-VN"/>
        </w:rPr>
        <w:t>):</w:t>
      </w:r>
      <w:r w:rsidR="000735F3" w:rsidRPr="00386E19">
        <w:rPr>
          <w:szCs w:val="28"/>
          <w:lang w:val="vi-VN"/>
        </w:rPr>
        <w:t xml:space="preserve"> phải xác thực theo quy định điểm b khoản 2 Điều 18 Nghị định 163/2024/NĐ-CP</w:t>
      </w:r>
      <w:r w:rsidR="000735F3" w:rsidRPr="00386E19">
        <w:rPr>
          <w:lang w:val="vi-VN"/>
        </w:rPr>
        <w:footnoteReference w:id="4"/>
      </w:r>
      <w:r w:rsidR="000735F3" w:rsidRPr="00386E19">
        <w:rPr>
          <w:szCs w:val="28"/>
          <w:lang w:val="vi-VN"/>
        </w:rPr>
        <w:t xml:space="preserve"> </w:t>
      </w:r>
      <w:r w:rsidR="00A614C1" w:rsidRPr="00A71B33">
        <w:rPr>
          <w:szCs w:val="28"/>
          <w:lang w:val="vi-VN"/>
        </w:rPr>
        <w:t xml:space="preserve">đồng thời </w:t>
      </w:r>
      <w:r w:rsidR="00A614C1" w:rsidRPr="00A71B33">
        <w:rPr>
          <w:i/>
          <w:szCs w:val="28"/>
          <w:lang w:val="vi-VN"/>
        </w:rPr>
        <w:t>thự</w:t>
      </w:r>
      <w:r w:rsidR="00A614C1" w:rsidRPr="00713AE2">
        <w:rPr>
          <w:i/>
          <w:szCs w:val="28"/>
          <w:lang w:val="vi-VN"/>
        </w:rPr>
        <w:t>c hi</w:t>
      </w:r>
      <w:r w:rsidR="00A614C1" w:rsidRPr="00B12236">
        <w:rPr>
          <w:i/>
          <w:szCs w:val="28"/>
          <w:lang w:val="vi-VN"/>
        </w:rPr>
        <w:t>ệ</w:t>
      </w:r>
      <w:r w:rsidR="00A614C1" w:rsidRPr="00386E19">
        <w:rPr>
          <w:i/>
          <w:szCs w:val="28"/>
          <w:lang w:val="vi-VN"/>
        </w:rPr>
        <w:t>n xác nhận khớp đúng 04 trường thông tin (bao gồm: số định danh cá nhân; họ, chữ đệm và tên; ngày, tháng, năm sinh; dữ liệu sinh trắc học khuôn mặt) đã được xác thực điện tử với SIM trước đó bảo đảm trùng khớp thông tin đã thu thập, lưu trữ tại doanh nghiệp theo quy định</w:t>
      </w:r>
      <w:r w:rsidR="00A614C1" w:rsidRPr="00386E19">
        <w:rPr>
          <w:szCs w:val="28"/>
          <w:lang w:val="vi-VN"/>
        </w:rPr>
        <w:t xml:space="preserve">, trong đó hình thức khớp đúng thông tin sinh trắc học sử dụng khuôn mặt </w:t>
      </w:r>
      <w:r w:rsidR="00A614C1" w:rsidRPr="00386E19">
        <w:rPr>
          <w:i/>
          <w:szCs w:val="28"/>
          <w:lang w:val="vi-VN"/>
        </w:rPr>
        <w:t xml:space="preserve">phải đảm bảo tương đương hình thức xác thực điện tử hoặc đáp ứng tối thiểu yêu cầu: có độ chính xác được xác định theo tiêu chuẩn quốc tế như sau (hoặc tương đương): Có tỷ lệ từ chối sai &lt; 5% với tỷ lệ chấp nhận sai &lt; 0,01% theo tiêu chuẩn FIDO Biometric Requirement (áp dụng đối với tập mẫu tối thiểu 10.000 mẫu); Có khả năng phát hiện tấn công giả mạo thông tin sinh trắc học của vật thể sống (Presentation Attack Detection - PAD) dựa trên các tiêu chuẩn quốc tế (như NIST Special Publication 800-63B Digital Identity Guidelines: Authentication and Lifecycle Management hoặc ISO 30107 - Biometric presentation attack detection hoặc FIDO Biometric Requirements) để phòng, </w:t>
      </w:r>
      <w:r w:rsidR="00A614C1" w:rsidRPr="00386E19">
        <w:rPr>
          <w:i/>
          <w:szCs w:val="28"/>
          <w:lang w:val="vi-VN"/>
        </w:rPr>
        <w:lastRenderedPageBreak/>
        <w:t>chống gian lận, giả mạo khách hàng qua hình ảnh, video, mặt nạ 3D</w:t>
      </w:r>
      <w:r w:rsidR="00A614C1" w:rsidRPr="00386E19">
        <w:rPr>
          <w:lang w:val="vi-VN"/>
        </w:rPr>
        <w:footnoteReference w:id="5"/>
      </w:r>
      <w:bookmarkStart w:id="2" w:name="khoan_5_11"/>
      <w:r w:rsidR="008F3636" w:rsidRPr="00386E19">
        <w:rPr>
          <w:szCs w:val="28"/>
          <w:lang w:val="vi-VN"/>
        </w:rPr>
        <w:t xml:space="preserve">; </w:t>
      </w:r>
      <w:r w:rsidR="008F3636" w:rsidRPr="00A71B33">
        <w:rPr>
          <w:i/>
          <w:szCs w:val="28"/>
        </w:rPr>
        <w:t>thông tin chứng minh đã xác thực trùng khớp sinh tr</w:t>
      </w:r>
      <w:r w:rsidR="008F3636" w:rsidRPr="00713AE2">
        <w:rPr>
          <w:i/>
          <w:szCs w:val="28"/>
        </w:rPr>
        <w:t>ắ</w:t>
      </w:r>
      <w:r w:rsidR="008F3636" w:rsidRPr="00B12236">
        <w:rPr>
          <w:i/>
          <w:szCs w:val="28"/>
        </w:rPr>
        <w:t>c h</w:t>
      </w:r>
      <w:r w:rsidR="008F3636" w:rsidRPr="00386E19">
        <w:rPr>
          <w:i/>
          <w:szCs w:val="28"/>
        </w:rPr>
        <w:t xml:space="preserve">ọc phải </w:t>
      </w:r>
      <w:r w:rsidR="008F3636" w:rsidRPr="00386E19">
        <w:rPr>
          <w:i/>
          <w:szCs w:val="28"/>
          <w:lang w:val="vi-VN"/>
        </w:rPr>
        <w:t xml:space="preserve">thể hiện được thời gian </w:t>
      </w:r>
      <w:r w:rsidR="008F3636" w:rsidRPr="00386E19">
        <w:rPr>
          <w:i/>
          <w:szCs w:val="28"/>
        </w:rPr>
        <w:t xml:space="preserve">thực hiện </w:t>
      </w:r>
      <w:r w:rsidR="008F3636" w:rsidRPr="00386E19">
        <w:rPr>
          <w:i/>
          <w:szCs w:val="28"/>
          <w:lang w:val="vi-VN"/>
        </w:rPr>
        <w:t>xác th</w:t>
      </w:r>
      <w:r w:rsidR="008F3636" w:rsidRPr="00386E19">
        <w:rPr>
          <w:i/>
          <w:szCs w:val="28"/>
        </w:rPr>
        <w:t>ực của từng số thuê bao.</w:t>
      </w:r>
    </w:p>
    <w:p w14:paraId="4201A741" w14:textId="775DF98B" w:rsidR="0039334C" w:rsidRPr="00725CD5" w:rsidRDefault="00725CD5" w:rsidP="00725CD5">
      <w:pPr>
        <w:tabs>
          <w:tab w:val="left" w:pos="993"/>
        </w:tabs>
        <w:snapToGrid w:val="0"/>
        <w:spacing w:before="120" w:line="252" w:lineRule="auto"/>
        <w:ind w:firstLine="567"/>
        <w:jc w:val="both"/>
        <w:rPr>
          <w:szCs w:val="28"/>
        </w:rPr>
      </w:pPr>
      <w:r>
        <w:rPr>
          <w:szCs w:val="28"/>
          <w:lang w:val="vi-VN"/>
        </w:rPr>
        <w:t xml:space="preserve">- </w:t>
      </w:r>
      <w:r w:rsidR="0039334C" w:rsidRPr="00725CD5">
        <w:rPr>
          <w:szCs w:val="28"/>
          <w:lang w:val="vi-VN"/>
        </w:rPr>
        <w:t>Đối với số thuê bao di động H2H được đăng ký, sử dụng bởi các cá nhân</w:t>
      </w:r>
      <w:r w:rsidR="0039334C" w:rsidRPr="00725CD5">
        <w:rPr>
          <w:szCs w:val="28"/>
        </w:rPr>
        <w:t xml:space="preserve"> là người có quốc tịch</w:t>
      </w:r>
      <w:r w:rsidR="0039334C" w:rsidRPr="00725CD5">
        <w:rPr>
          <w:szCs w:val="28"/>
          <w:lang w:val="vi-VN"/>
        </w:rPr>
        <w:t xml:space="preserve"> nước ngoài</w:t>
      </w:r>
      <w:r w:rsidR="0039334C" w:rsidRPr="00725CD5">
        <w:rPr>
          <w:szCs w:val="28"/>
        </w:rPr>
        <w:t xml:space="preserve">, </w:t>
      </w:r>
      <w:r w:rsidR="0039334C" w:rsidRPr="00725CD5">
        <w:rPr>
          <w:szCs w:val="28"/>
          <w:lang w:val="vi-VN"/>
        </w:rPr>
        <w:t>người gốc Việt Nam chưa xác định được quốc tịch</w:t>
      </w:r>
    </w:p>
    <w:p w14:paraId="62032B2D" w14:textId="68CD5969" w:rsidR="001B7AB5" w:rsidRPr="00386E19" w:rsidRDefault="007941BF" w:rsidP="00725CD5">
      <w:pPr>
        <w:snapToGrid w:val="0"/>
        <w:spacing w:before="120" w:line="252" w:lineRule="auto"/>
        <w:ind w:firstLine="567"/>
        <w:jc w:val="both"/>
        <w:rPr>
          <w:szCs w:val="28"/>
        </w:rPr>
      </w:pPr>
      <w:r w:rsidRPr="00386E19">
        <w:rPr>
          <w:szCs w:val="28"/>
        </w:rPr>
        <w:t xml:space="preserve">+ </w:t>
      </w:r>
      <w:r w:rsidR="001B7AB5" w:rsidRPr="00386E19">
        <w:rPr>
          <w:szCs w:val="28"/>
        </w:rPr>
        <w:t>Với người có quốc tịch nước ngoài:</w:t>
      </w:r>
    </w:p>
    <w:p w14:paraId="3703EA38" w14:textId="63AE3C2B" w:rsidR="0039334C" w:rsidRPr="0008044E" w:rsidRDefault="0039334C" w:rsidP="00725CD5">
      <w:pPr>
        <w:snapToGrid w:val="0"/>
        <w:spacing w:before="120" w:line="252" w:lineRule="auto"/>
        <w:ind w:firstLine="567"/>
        <w:jc w:val="both"/>
        <w:rPr>
          <w:szCs w:val="28"/>
          <w:lang w:val="vi-VN"/>
        </w:rPr>
      </w:pPr>
      <w:r w:rsidRPr="00386E19">
        <w:rPr>
          <w:szCs w:val="28"/>
          <w:lang w:val="vi-VN"/>
        </w:rPr>
        <w:t xml:space="preserve"> </w:t>
      </w:r>
      <w:r w:rsidRPr="00386E19">
        <w:rPr>
          <w:szCs w:val="28"/>
        </w:rPr>
        <w:t xml:space="preserve">Trong trường hợp giấy tờ sử dụng </w:t>
      </w:r>
      <w:bookmarkStart w:id="3" w:name="dieu_17"/>
      <w:r w:rsidRPr="00386E19">
        <w:rPr>
          <w:bCs/>
          <w:szCs w:val="28"/>
          <w:shd w:val="clear" w:color="auto" w:fill="FFFFFF"/>
        </w:rPr>
        <w:t>để đăng ký thông tin thuê bao</w:t>
      </w:r>
      <w:bookmarkEnd w:id="3"/>
      <w:r w:rsidRPr="00386E19">
        <w:rPr>
          <w:szCs w:val="28"/>
          <w:shd w:val="clear" w:color="auto" w:fill="FFFFFF"/>
        </w:rPr>
        <w:t xml:space="preserve"> là hộ chiếu còn thời hạn sử dụng ở Việt Nam</w:t>
      </w:r>
      <w:r w:rsidRPr="00386E19">
        <w:rPr>
          <w:szCs w:val="28"/>
        </w:rPr>
        <w:t xml:space="preserve">: </w:t>
      </w:r>
      <w:r w:rsidRPr="00386E19">
        <w:rPr>
          <w:szCs w:val="28"/>
          <w:shd w:val="clear" w:color="auto" w:fill="FFFFFF"/>
        </w:rPr>
        <w:t xml:space="preserve">áp dụng tối thiểu các yêu cầu được quy định tại Điều 18 Nghị định 163/2024/NĐ-CP đồng thời doanh nghiệp </w:t>
      </w:r>
      <w:r w:rsidRPr="00386E19">
        <w:rPr>
          <w:szCs w:val="28"/>
        </w:rPr>
        <w:t xml:space="preserve">với </w:t>
      </w:r>
      <w:r w:rsidRPr="00386E19">
        <w:rPr>
          <w:szCs w:val="28"/>
          <w:lang w:val="vi-VN"/>
        </w:rPr>
        <w:t>số thuê bao di động H2H</w:t>
      </w:r>
      <w:r w:rsidRPr="00386E19">
        <w:rPr>
          <w:szCs w:val="28"/>
        </w:rPr>
        <w:t xml:space="preserve"> đăng ký đầu tiên có thời gian sử dụng dịch vụ tối đa 30 ngày</w:t>
      </w:r>
      <w:r w:rsidR="0079432A" w:rsidRPr="00386E19">
        <w:rPr>
          <w:szCs w:val="28"/>
        </w:rPr>
        <w:t xml:space="preserve">, sau 30 ngày </w:t>
      </w:r>
      <w:r w:rsidR="001B7AB5" w:rsidRPr="0008044E">
        <w:rPr>
          <w:szCs w:val="28"/>
          <w:lang w:val="vi-VN"/>
        </w:rPr>
        <w:t xml:space="preserve">số thuê bao chỉ nhận được cuộc gọi đến, tin nhắn đến và </w:t>
      </w:r>
      <w:r w:rsidR="001B7AB5" w:rsidRPr="0008044E">
        <w:rPr>
          <w:szCs w:val="28"/>
        </w:rPr>
        <w:t xml:space="preserve">sử dụng </w:t>
      </w:r>
      <w:r w:rsidR="001B7AB5" w:rsidRPr="0008044E">
        <w:rPr>
          <w:szCs w:val="28"/>
          <w:lang w:val="vi-VN"/>
        </w:rPr>
        <w:t>dịch vụ truy nhập Internet</w:t>
      </w:r>
      <w:r w:rsidR="001B7AB5" w:rsidRPr="0008044E">
        <w:rPr>
          <w:szCs w:val="28"/>
        </w:rPr>
        <w:t xml:space="preserve">, </w:t>
      </w:r>
      <w:r w:rsidR="001B7AB5" w:rsidRPr="00386E19">
        <w:rPr>
          <w:szCs w:val="28"/>
          <w:shd w:val="clear" w:color="auto" w:fill="FFFFFF"/>
        </w:rPr>
        <w:t>d</w:t>
      </w:r>
      <w:r w:rsidR="001B7AB5" w:rsidRPr="00A71B33">
        <w:rPr>
          <w:szCs w:val="28"/>
          <w:shd w:val="clear" w:color="auto" w:fill="FFFFFF"/>
        </w:rPr>
        <w:t>ịch vụ viễn thông khẩ</w:t>
      </w:r>
      <w:r w:rsidR="001B7AB5" w:rsidRPr="00B12236">
        <w:rPr>
          <w:szCs w:val="28"/>
          <w:shd w:val="clear" w:color="auto" w:fill="FFFFFF"/>
        </w:rPr>
        <w:t>n c</w:t>
      </w:r>
      <w:r w:rsidR="001B7AB5" w:rsidRPr="00840525">
        <w:rPr>
          <w:szCs w:val="28"/>
          <w:shd w:val="clear" w:color="auto" w:fill="FFFFFF"/>
        </w:rPr>
        <w:t>ấp</w:t>
      </w:r>
      <w:r w:rsidR="00937286" w:rsidRPr="0008044E">
        <w:rPr>
          <w:szCs w:val="28"/>
          <w:lang w:val="vi-VN"/>
        </w:rPr>
        <w:t>.</w:t>
      </w:r>
    </w:p>
    <w:p w14:paraId="65BC5710" w14:textId="77615FBF" w:rsidR="001B7AB5" w:rsidRPr="0008044E" w:rsidRDefault="001B7AB5" w:rsidP="00725CD5">
      <w:pPr>
        <w:snapToGrid w:val="0"/>
        <w:spacing w:before="120" w:line="252" w:lineRule="auto"/>
        <w:ind w:firstLine="567"/>
        <w:jc w:val="both"/>
        <w:rPr>
          <w:szCs w:val="28"/>
          <w:lang w:val="vi-VN"/>
        </w:rPr>
      </w:pPr>
      <w:r w:rsidRPr="00386E19">
        <w:rPr>
          <w:szCs w:val="28"/>
        </w:rPr>
        <w:t>Trong trườ</w:t>
      </w:r>
      <w:r w:rsidRPr="00A71B33">
        <w:rPr>
          <w:szCs w:val="28"/>
        </w:rPr>
        <w:t>ng hợp giấy tờ s</w:t>
      </w:r>
      <w:r w:rsidRPr="00B12236">
        <w:rPr>
          <w:szCs w:val="28"/>
        </w:rPr>
        <w:t>ử</w:t>
      </w:r>
      <w:r w:rsidRPr="00840525">
        <w:rPr>
          <w:szCs w:val="28"/>
        </w:rPr>
        <w:t xml:space="preserve"> d</w:t>
      </w:r>
      <w:r w:rsidRPr="00386E19">
        <w:rPr>
          <w:szCs w:val="28"/>
        </w:rPr>
        <w:t xml:space="preserve">ụng </w:t>
      </w:r>
      <w:r w:rsidRPr="00386E19">
        <w:rPr>
          <w:bCs/>
          <w:szCs w:val="28"/>
          <w:shd w:val="clear" w:color="auto" w:fill="FFFFFF"/>
        </w:rPr>
        <w:t>để đăng ký thông tin thuê bao</w:t>
      </w:r>
      <w:r w:rsidRPr="00386E19">
        <w:rPr>
          <w:szCs w:val="28"/>
          <w:shd w:val="clear" w:color="auto" w:fill="FFFFFF"/>
        </w:rPr>
        <w:t xml:space="preserve"> là tài khoản định danh điện tử</w:t>
      </w:r>
      <w:r w:rsidRPr="00386E19">
        <w:rPr>
          <w:szCs w:val="28"/>
        </w:rPr>
        <w:t>:</w:t>
      </w:r>
      <w:r w:rsidRPr="00386E19">
        <w:rPr>
          <w:szCs w:val="28"/>
          <w:shd w:val="clear" w:color="auto" w:fill="FFFFFF"/>
        </w:rPr>
        <w:t xml:space="preserve"> áp dụng tối thiểu các yêu cầu được quy định tại Điều 18 Nghị định 163/2024/NĐ-CP</w:t>
      </w:r>
    </w:p>
    <w:p w14:paraId="1B6D90EA" w14:textId="27989937" w:rsidR="001B7AB5" w:rsidRPr="00386E19" w:rsidRDefault="007941BF" w:rsidP="00725CD5">
      <w:pPr>
        <w:snapToGrid w:val="0"/>
        <w:spacing w:before="120" w:line="252" w:lineRule="auto"/>
        <w:ind w:firstLine="567"/>
        <w:jc w:val="both"/>
        <w:rPr>
          <w:szCs w:val="28"/>
          <w:lang w:val="vi-VN"/>
        </w:rPr>
      </w:pPr>
      <w:r w:rsidRPr="00386E19">
        <w:rPr>
          <w:szCs w:val="28"/>
        </w:rPr>
        <w:t xml:space="preserve">+ </w:t>
      </w:r>
      <w:r w:rsidR="001B7AB5" w:rsidRPr="00386E19">
        <w:rPr>
          <w:szCs w:val="28"/>
        </w:rPr>
        <w:t>V</w:t>
      </w:r>
      <w:r w:rsidR="001B7AB5" w:rsidRPr="00A71B33">
        <w:rPr>
          <w:szCs w:val="28"/>
        </w:rPr>
        <w:t xml:space="preserve">ới </w:t>
      </w:r>
      <w:r w:rsidR="001B7AB5" w:rsidRPr="00A71B33">
        <w:rPr>
          <w:szCs w:val="28"/>
          <w:lang w:val="vi-VN"/>
        </w:rPr>
        <w:t>người gốc Vi</w:t>
      </w:r>
      <w:r w:rsidR="001B7AB5" w:rsidRPr="00B12236">
        <w:rPr>
          <w:szCs w:val="28"/>
          <w:lang w:val="vi-VN"/>
        </w:rPr>
        <w:t>ệ</w:t>
      </w:r>
      <w:r w:rsidR="001B7AB5" w:rsidRPr="00840525">
        <w:rPr>
          <w:szCs w:val="28"/>
          <w:lang w:val="vi-VN"/>
        </w:rPr>
        <w:t>t Nam chưa xác đ</w:t>
      </w:r>
      <w:r w:rsidR="001B7AB5" w:rsidRPr="00386E19">
        <w:rPr>
          <w:szCs w:val="28"/>
          <w:lang w:val="vi-VN"/>
        </w:rPr>
        <w:t>ịnh được quốc tịch</w:t>
      </w:r>
      <w:r w:rsidR="001B7AB5" w:rsidRPr="00386E19">
        <w:rPr>
          <w:szCs w:val="28"/>
          <w:shd w:val="clear" w:color="auto" w:fill="FFFFFF"/>
        </w:rPr>
        <w:t xml:space="preserve"> đăng ký thông tin thuê bao bằng </w:t>
      </w:r>
      <w:r w:rsidR="0079432A" w:rsidRPr="00386E19">
        <w:rPr>
          <w:szCs w:val="28"/>
        </w:rPr>
        <w:t>giấy chứng nhận căn cước</w:t>
      </w:r>
      <w:r w:rsidRPr="00386E19">
        <w:rPr>
          <w:szCs w:val="28"/>
        </w:rPr>
        <w:t>:</w:t>
      </w:r>
      <w:r w:rsidR="001B7AB5" w:rsidRPr="00386E19">
        <w:rPr>
          <w:szCs w:val="28"/>
          <w:lang w:val="vi-VN"/>
        </w:rPr>
        <w:t xml:space="preserve"> </w:t>
      </w:r>
    </w:p>
    <w:p w14:paraId="62DDB746" w14:textId="49DD4174" w:rsidR="001B7AB5" w:rsidRPr="00386E19" w:rsidRDefault="001B7AB5" w:rsidP="00725CD5">
      <w:pPr>
        <w:snapToGrid w:val="0"/>
        <w:spacing w:before="120" w:line="252" w:lineRule="auto"/>
        <w:ind w:firstLine="567"/>
        <w:jc w:val="both"/>
        <w:rPr>
          <w:szCs w:val="28"/>
          <w:shd w:val="clear" w:color="auto" w:fill="FFFFFF"/>
        </w:rPr>
      </w:pPr>
      <w:r w:rsidRPr="00386E19">
        <w:rPr>
          <w:szCs w:val="28"/>
          <w:lang w:val="vi-VN"/>
        </w:rPr>
        <w:t xml:space="preserve">Thực hiện </w:t>
      </w:r>
      <w:r w:rsidRPr="00386E19">
        <w:rPr>
          <w:szCs w:val="28"/>
        </w:rPr>
        <w:t xml:space="preserve">biện pháp xác thực tại điểm a, c khoản 2 Điều 18 Nghị định 163/2024/NĐ-CP thông qua </w:t>
      </w:r>
      <w:r w:rsidRPr="00386E19">
        <w:rPr>
          <w:szCs w:val="28"/>
          <w:lang w:val="vi-VN"/>
        </w:rPr>
        <w:t>xác thực</w:t>
      </w:r>
      <w:r w:rsidRPr="00386E19">
        <w:rPr>
          <w:szCs w:val="28"/>
        </w:rPr>
        <w:t xml:space="preserve"> giữa thông tin </w:t>
      </w:r>
      <w:r w:rsidRPr="00386E19">
        <w:rPr>
          <w:szCs w:val="28"/>
          <w:shd w:val="clear" w:color="auto" w:fill="FFFFFF"/>
        </w:rPr>
        <w:t xml:space="preserve">trên giấy tờ tùy thân, thông tin sinh trắc học sử dụng khuôn mặt của cá nhân hoặc của người đại diện của tổ chức đến đăng ký số thuê bao </w:t>
      </w:r>
      <w:r w:rsidRPr="00386E19">
        <w:rPr>
          <w:szCs w:val="28"/>
          <w:lang w:val="vi-VN"/>
        </w:rPr>
        <w:t xml:space="preserve">với </w:t>
      </w:r>
      <w:r w:rsidRPr="00386E19">
        <w:rPr>
          <w:szCs w:val="28"/>
        </w:rPr>
        <w:t xml:space="preserve">thông tin </w:t>
      </w:r>
      <w:r w:rsidRPr="00386E19">
        <w:rPr>
          <w:szCs w:val="28"/>
          <w:lang w:val="vi-VN"/>
        </w:rPr>
        <w:t>Cơ sở dữ liệu quốc gia về dân cư</w:t>
      </w:r>
      <w:r w:rsidRPr="00386E19">
        <w:rPr>
          <w:szCs w:val="28"/>
        </w:rPr>
        <w:t xml:space="preserve">, </w:t>
      </w:r>
      <w:r w:rsidRPr="00386E19">
        <w:rPr>
          <w:szCs w:val="28"/>
          <w:lang w:val="vi-VN"/>
        </w:rPr>
        <w:t>đảm bảo trùng khớp tối thiểu 04 trường thông tin bao gồm</w:t>
      </w:r>
      <w:r w:rsidRPr="00386E19">
        <w:rPr>
          <w:szCs w:val="28"/>
        </w:rPr>
        <w:t>:</w:t>
      </w:r>
      <w:r w:rsidRPr="00386E19">
        <w:rPr>
          <w:szCs w:val="28"/>
          <w:lang w:val="vi-VN"/>
        </w:rPr>
        <w:t xml:space="preserve"> số định danh cá nhân; họ, chữ đệm và tên; ngày, tháng, năm sinh; dữ liệu sinh trắc học khuôn mặt.</w:t>
      </w:r>
    </w:p>
    <w:bookmarkEnd w:id="2"/>
    <w:p w14:paraId="6B1CB085" w14:textId="0A40CC46" w:rsidR="00BF7E36" w:rsidRPr="00A71B33" w:rsidRDefault="00A71B33" w:rsidP="00725CD5">
      <w:pPr>
        <w:tabs>
          <w:tab w:val="left" w:pos="1134"/>
        </w:tabs>
        <w:snapToGrid w:val="0"/>
        <w:spacing w:before="120" w:line="252" w:lineRule="auto"/>
        <w:ind w:firstLine="567"/>
        <w:jc w:val="both"/>
        <w:rPr>
          <w:lang w:val="vi-VN"/>
        </w:rPr>
      </w:pPr>
      <w:r>
        <w:rPr>
          <w:lang w:val="vi-VN"/>
        </w:rPr>
        <w:t xml:space="preserve">3. </w:t>
      </w:r>
      <w:r w:rsidR="001B7AB5" w:rsidRPr="00A71B33">
        <w:t>Với trường hợp khách hàng cá nhân có thay đổi thiết b</w:t>
      </w:r>
      <w:r w:rsidR="001B7AB5" w:rsidRPr="00B12236">
        <w:t>ị đầu cuối sử</w:t>
      </w:r>
      <w:r w:rsidR="001B7AB5" w:rsidRPr="00840525">
        <w:t xml:space="preserve"> dụng s</w:t>
      </w:r>
      <w:r w:rsidR="001B7AB5" w:rsidRPr="00386E19">
        <w:t xml:space="preserve">ố thuê bao di động </w:t>
      </w:r>
      <w:r w:rsidR="005B7F92" w:rsidRPr="00A71B33">
        <w:rPr>
          <w:lang w:val="vi-VN"/>
        </w:rPr>
        <w:t xml:space="preserve">H2H </w:t>
      </w:r>
      <w:r w:rsidR="001B7AB5" w:rsidRPr="00386E19">
        <w:t>so với thiết bị</w:t>
      </w:r>
      <w:r w:rsidR="005B7F92" w:rsidRPr="00A71B33">
        <w:rPr>
          <w:lang w:val="vi-VN"/>
        </w:rPr>
        <w:t xml:space="preserve"> </w:t>
      </w:r>
      <w:r w:rsidR="001B7AB5" w:rsidRPr="00386E19">
        <w:t xml:space="preserve">sử dụng </w:t>
      </w:r>
      <w:r w:rsidR="008F3636" w:rsidRPr="00386E19">
        <w:t>đã gắn số</w:t>
      </w:r>
      <w:r w:rsidR="005B7F92" w:rsidRPr="00A71B33">
        <w:rPr>
          <w:lang w:val="vi-VN"/>
        </w:rPr>
        <w:t xml:space="preserve"> </w:t>
      </w:r>
      <w:r w:rsidR="00DA0DDE" w:rsidRPr="00A71B33">
        <w:rPr>
          <w:lang w:val="vi-VN"/>
        </w:rPr>
        <w:t>thuê bao</w:t>
      </w:r>
      <w:r w:rsidR="005B7F92" w:rsidRPr="00A71B33">
        <w:rPr>
          <w:lang w:val="vi-VN"/>
        </w:rPr>
        <w:t xml:space="preserve"> lần gần nhất</w:t>
      </w:r>
      <w:r w:rsidR="00BF7E36" w:rsidRPr="00386E19">
        <w:t>:</w:t>
      </w:r>
    </w:p>
    <w:p w14:paraId="6B2D41A4" w14:textId="1CA940A8" w:rsidR="00BF7E36" w:rsidRDefault="00BF7E36" w:rsidP="00725CD5">
      <w:pPr>
        <w:tabs>
          <w:tab w:val="left" w:pos="1134"/>
        </w:tabs>
        <w:snapToGrid w:val="0"/>
        <w:spacing w:before="120" w:line="252" w:lineRule="auto"/>
        <w:ind w:firstLine="567"/>
        <w:jc w:val="both"/>
        <w:rPr>
          <w:shd w:val="clear" w:color="auto" w:fill="FFFFFF"/>
        </w:rPr>
      </w:pPr>
      <w:r w:rsidRPr="00386E19">
        <w:t>P</w:t>
      </w:r>
      <w:r w:rsidR="00A12080" w:rsidRPr="00386E19">
        <w:rPr>
          <w:lang w:val="vi-VN"/>
        </w:rPr>
        <w:t>hải thực hiện xác thực lại thông tin</w:t>
      </w:r>
      <w:r w:rsidR="00DA0DDE" w:rsidRPr="00386E19">
        <w:rPr>
          <w:lang w:val="vi-VN"/>
        </w:rPr>
        <w:t xml:space="preserve"> thuê bao</w:t>
      </w:r>
      <w:r w:rsidR="001B7AB5" w:rsidRPr="00386E19">
        <w:t xml:space="preserve"> như trường hợp </w:t>
      </w:r>
      <w:r w:rsidR="001B7AB5" w:rsidRPr="00386E19">
        <w:rPr>
          <w:shd w:val="clear" w:color="auto" w:fill="FFFFFF"/>
        </w:rPr>
        <w:t>đăng ký, kích hoạt từ số thuê bao di động H2H thứ hai trở đi</w:t>
      </w:r>
      <w:r w:rsidR="001B7AB5" w:rsidRPr="00386E19">
        <w:rPr>
          <w:vertAlign w:val="superscript"/>
        </w:rPr>
        <w:footnoteReference w:id="6"/>
      </w:r>
      <w:r w:rsidRPr="00386E19">
        <w:rPr>
          <w:shd w:val="clear" w:color="auto" w:fill="FFFFFF"/>
        </w:rPr>
        <w:t>, trong đó v</w:t>
      </w:r>
      <w:r w:rsidRPr="00A71B33">
        <w:rPr>
          <w:shd w:val="clear" w:color="auto" w:fill="FFFFFF"/>
        </w:rPr>
        <w:t>ới trường hợp cá nhân chỉ có m</w:t>
      </w:r>
      <w:r w:rsidRPr="00B12236">
        <w:rPr>
          <w:shd w:val="clear" w:color="auto" w:fill="FFFFFF"/>
        </w:rPr>
        <w:t>ộ</w:t>
      </w:r>
      <w:r w:rsidRPr="00840525">
        <w:rPr>
          <w:shd w:val="clear" w:color="auto" w:fill="FFFFFF"/>
        </w:rPr>
        <w:t>t số</w:t>
      </w:r>
      <w:r w:rsidRPr="00386E19">
        <w:rPr>
          <w:shd w:val="clear" w:color="auto" w:fill="FFFFFF"/>
        </w:rPr>
        <w:t xml:space="preserve"> thuê bao  mã xác thực một lần (mã OTP) sẽ trực tiếp gửi đến số đó</w:t>
      </w:r>
      <w:r w:rsidR="00DC4CAE" w:rsidRPr="00386E19">
        <w:rPr>
          <w:shd w:val="clear" w:color="auto" w:fill="FFFFFF"/>
        </w:rPr>
        <w:t>.</w:t>
      </w:r>
    </w:p>
    <w:p w14:paraId="2747C505" w14:textId="53230749" w:rsidR="00055441" w:rsidRPr="0008044E" w:rsidRDefault="00055441" w:rsidP="00725CD5">
      <w:pPr>
        <w:tabs>
          <w:tab w:val="left" w:pos="1134"/>
        </w:tabs>
        <w:snapToGrid w:val="0"/>
        <w:spacing w:before="120" w:line="252" w:lineRule="auto"/>
        <w:ind w:firstLine="567"/>
        <w:jc w:val="both"/>
        <w:rPr>
          <w:b/>
          <w:bCs/>
          <w:szCs w:val="28"/>
          <w:lang w:val="vi-VN"/>
        </w:rPr>
      </w:pPr>
      <w:r w:rsidRPr="00840525">
        <w:rPr>
          <w:b/>
          <w:bCs/>
          <w:szCs w:val="28"/>
          <w:lang w:val="vi-VN"/>
        </w:rPr>
        <w:t xml:space="preserve">Điều </w:t>
      </w:r>
      <w:r w:rsidR="0003308C" w:rsidRPr="00840525">
        <w:rPr>
          <w:b/>
          <w:bCs/>
          <w:szCs w:val="28"/>
        </w:rPr>
        <w:t>4</w:t>
      </w:r>
      <w:r w:rsidRPr="00177614">
        <w:rPr>
          <w:b/>
          <w:bCs/>
          <w:szCs w:val="28"/>
          <w:lang w:val="vi-VN"/>
        </w:rPr>
        <w:t xml:space="preserve">. </w:t>
      </w:r>
      <w:r w:rsidR="006E6C73" w:rsidRPr="00386E19">
        <w:rPr>
          <w:b/>
          <w:bCs/>
          <w:szCs w:val="28"/>
          <w:lang w:val="vi-VN"/>
        </w:rPr>
        <w:t xml:space="preserve">Phương thức xác thực thông tin thuê bao </w:t>
      </w:r>
      <w:r w:rsidR="00786775" w:rsidRPr="0008044E">
        <w:rPr>
          <w:b/>
          <w:bCs/>
          <w:szCs w:val="28"/>
          <w:lang w:val="vi-VN"/>
        </w:rPr>
        <w:t xml:space="preserve">đối với </w:t>
      </w:r>
      <w:r w:rsidR="0003308C" w:rsidRPr="0008044E">
        <w:rPr>
          <w:b/>
          <w:bCs/>
          <w:szCs w:val="28"/>
        </w:rPr>
        <w:t xml:space="preserve">số </w:t>
      </w:r>
      <w:r w:rsidR="00786775" w:rsidRPr="0008044E">
        <w:rPr>
          <w:b/>
          <w:bCs/>
          <w:szCs w:val="28"/>
          <w:lang w:val="vi-VN"/>
        </w:rPr>
        <w:t xml:space="preserve">thuê bao di động </w:t>
      </w:r>
    </w:p>
    <w:p w14:paraId="25F759E0" w14:textId="1BE1BB7C" w:rsidR="00863869" w:rsidRPr="00386E19" w:rsidRDefault="005E0B0D" w:rsidP="00725CD5">
      <w:pPr>
        <w:snapToGrid w:val="0"/>
        <w:spacing w:before="120" w:line="252" w:lineRule="auto"/>
        <w:ind w:firstLine="567"/>
        <w:jc w:val="both"/>
        <w:rPr>
          <w:szCs w:val="28"/>
        </w:rPr>
      </w:pPr>
      <w:r w:rsidRPr="00386E19">
        <w:rPr>
          <w:szCs w:val="28"/>
          <w:lang w:val="vi-VN"/>
        </w:rPr>
        <w:t>1. Việ</w:t>
      </w:r>
      <w:r w:rsidRPr="00A71B33">
        <w:rPr>
          <w:szCs w:val="28"/>
          <w:lang w:val="vi-VN"/>
        </w:rPr>
        <w:t xml:space="preserve">c </w:t>
      </w:r>
      <w:r w:rsidR="00BE0EDC" w:rsidRPr="00A71B33">
        <w:rPr>
          <w:szCs w:val="28"/>
          <w:lang w:val="vi-VN"/>
        </w:rPr>
        <w:t>xác thự</w:t>
      </w:r>
      <w:r w:rsidR="005D6D69" w:rsidRPr="00A71B33">
        <w:rPr>
          <w:szCs w:val="28"/>
          <w:lang w:val="vi-VN"/>
        </w:rPr>
        <w:t xml:space="preserve">c thông tin thuê </w:t>
      </w:r>
      <w:r w:rsidR="005D6D69" w:rsidRPr="0008044E">
        <w:rPr>
          <w:bCs/>
          <w:szCs w:val="28"/>
          <w:lang w:val="vi-VN"/>
        </w:rPr>
        <w:t>bao</w:t>
      </w:r>
      <w:r w:rsidR="00BE0EDC" w:rsidRPr="0008044E">
        <w:rPr>
          <w:bCs/>
          <w:szCs w:val="28"/>
          <w:lang w:val="vi-VN"/>
        </w:rPr>
        <w:t xml:space="preserve"> đối</w:t>
      </w:r>
      <w:r w:rsidR="00BE0EDC" w:rsidRPr="00386E19">
        <w:rPr>
          <w:szCs w:val="28"/>
          <w:lang w:val="vi-VN"/>
        </w:rPr>
        <w:t xml:space="preserve"> vớ</w:t>
      </w:r>
      <w:r w:rsidR="00BE0EDC" w:rsidRPr="00A71B33">
        <w:rPr>
          <w:szCs w:val="28"/>
          <w:lang w:val="vi-VN"/>
        </w:rPr>
        <w:t>i</w:t>
      </w:r>
      <w:r w:rsidR="0003308C" w:rsidRPr="00A71B33">
        <w:rPr>
          <w:szCs w:val="28"/>
        </w:rPr>
        <w:t xml:space="preserve"> số</w:t>
      </w:r>
      <w:r w:rsidR="00BE0EDC" w:rsidRPr="00A71B33">
        <w:rPr>
          <w:szCs w:val="28"/>
          <w:lang w:val="vi-VN"/>
        </w:rPr>
        <w:t xml:space="preserve"> thuê bao di động </w:t>
      </w:r>
      <w:r w:rsidR="00426E55" w:rsidRPr="00A71B33">
        <w:rPr>
          <w:szCs w:val="28"/>
          <w:lang w:val="vi-VN"/>
        </w:rPr>
        <w:t>có th</w:t>
      </w:r>
      <w:r w:rsidR="00426E55" w:rsidRPr="00B12236">
        <w:rPr>
          <w:szCs w:val="28"/>
          <w:lang w:val="vi-VN"/>
        </w:rPr>
        <w:t>ể</w:t>
      </w:r>
      <w:r w:rsidR="00426E55" w:rsidRPr="00840525">
        <w:rPr>
          <w:szCs w:val="28"/>
          <w:lang w:val="vi-VN"/>
        </w:rPr>
        <w:t xml:space="preserve"> </w:t>
      </w:r>
      <w:r w:rsidR="007C70FD" w:rsidRPr="00840525">
        <w:rPr>
          <w:szCs w:val="28"/>
          <w:lang w:val="vi-VN"/>
        </w:rPr>
        <w:t>đư</w:t>
      </w:r>
      <w:r w:rsidR="007C70FD" w:rsidRPr="00386E19">
        <w:rPr>
          <w:szCs w:val="28"/>
          <w:lang w:val="vi-VN"/>
        </w:rPr>
        <w:t>ợc tiến hành</w:t>
      </w:r>
      <w:r w:rsidR="0003308C" w:rsidRPr="00386E19">
        <w:rPr>
          <w:szCs w:val="28"/>
        </w:rPr>
        <w:t xml:space="preserve"> tối thiểu</w:t>
      </w:r>
      <w:r w:rsidR="007C70FD" w:rsidRPr="00386E19">
        <w:rPr>
          <w:szCs w:val="28"/>
          <w:lang w:val="vi-VN"/>
        </w:rPr>
        <w:t xml:space="preserve"> qua</w:t>
      </w:r>
      <w:r w:rsidR="0003308C" w:rsidRPr="00386E19">
        <w:rPr>
          <w:szCs w:val="28"/>
        </w:rPr>
        <w:t xml:space="preserve"> một trong</w:t>
      </w:r>
      <w:r w:rsidR="007C70FD" w:rsidRPr="00386E19">
        <w:rPr>
          <w:szCs w:val="28"/>
          <w:lang w:val="vi-VN"/>
        </w:rPr>
        <w:t xml:space="preserve"> 03 phương thức</w:t>
      </w:r>
      <w:r w:rsidR="0003308C" w:rsidRPr="00386E19">
        <w:rPr>
          <w:szCs w:val="28"/>
        </w:rPr>
        <w:t xml:space="preserve"> sau:</w:t>
      </w:r>
    </w:p>
    <w:p w14:paraId="76405887" w14:textId="4E4290AD" w:rsidR="007C70FD" w:rsidRPr="00386E19" w:rsidRDefault="007C70FD" w:rsidP="00725CD5">
      <w:pPr>
        <w:snapToGrid w:val="0"/>
        <w:spacing w:before="120" w:line="252" w:lineRule="auto"/>
        <w:ind w:firstLine="567"/>
        <w:jc w:val="both"/>
        <w:rPr>
          <w:szCs w:val="28"/>
          <w:lang w:val="vi-VN"/>
        </w:rPr>
      </w:pPr>
      <w:r w:rsidRPr="00386E19">
        <w:rPr>
          <w:szCs w:val="28"/>
          <w:lang w:val="vi-VN"/>
        </w:rPr>
        <w:t xml:space="preserve">a) Trực tuyến thông qua </w:t>
      </w:r>
      <w:r w:rsidR="00064ADC" w:rsidRPr="00386E19">
        <w:rPr>
          <w:szCs w:val="28"/>
          <w:lang w:val="vi-VN"/>
        </w:rPr>
        <w:t>Ứng dụng định danh quốc gia (VNeID);</w:t>
      </w:r>
    </w:p>
    <w:p w14:paraId="4861E229" w14:textId="57B57A8E" w:rsidR="007C70FD" w:rsidRPr="00386E19" w:rsidRDefault="007C70FD" w:rsidP="00725CD5">
      <w:pPr>
        <w:snapToGrid w:val="0"/>
        <w:spacing w:before="120" w:line="252" w:lineRule="auto"/>
        <w:ind w:firstLine="567"/>
        <w:jc w:val="both"/>
        <w:rPr>
          <w:szCs w:val="28"/>
          <w:lang w:val="vi-VN"/>
        </w:rPr>
      </w:pPr>
      <w:r w:rsidRPr="00386E19">
        <w:rPr>
          <w:szCs w:val="28"/>
          <w:lang w:val="vi-VN"/>
        </w:rPr>
        <w:lastRenderedPageBreak/>
        <w:t xml:space="preserve">b) Trực tuyến thông qua ứng dụng di động hoặc trang web của </w:t>
      </w:r>
      <w:r w:rsidR="0003308C" w:rsidRPr="00386E19">
        <w:rPr>
          <w:szCs w:val="28"/>
        </w:rPr>
        <w:t>doanh nghiệp</w:t>
      </w:r>
      <w:r w:rsidRPr="00386E19">
        <w:rPr>
          <w:szCs w:val="28"/>
          <w:lang w:val="vi-VN"/>
        </w:rPr>
        <w:t xml:space="preserve"> viễn thông;</w:t>
      </w:r>
    </w:p>
    <w:p w14:paraId="3E850302" w14:textId="605DC3FB" w:rsidR="00064ADC" w:rsidRPr="00386E19" w:rsidRDefault="00064ADC" w:rsidP="00725CD5">
      <w:pPr>
        <w:snapToGrid w:val="0"/>
        <w:spacing w:before="120" w:line="252" w:lineRule="auto"/>
        <w:ind w:firstLine="567"/>
        <w:jc w:val="both"/>
        <w:rPr>
          <w:szCs w:val="28"/>
          <w:lang w:val="vi-VN"/>
        </w:rPr>
      </w:pPr>
      <w:r w:rsidRPr="00386E19">
        <w:rPr>
          <w:szCs w:val="28"/>
          <w:lang w:val="vi-VN"/>
        </w:rPr>
        <w:t>c)</w:t>
      </w:r>
      <w:r w:rsidR="00F93C00" w:rsidRPr="00386E19">
        <w:rPr>
          <w:szCs w:val="28"/>
          <w:lang w:val="vi-VN"/>
        </w:rPr>
        <w:t xml:space="preserve"> Trực tiếp tại điểm </w:t>
      </w:r>
      <w:r w:rsidR="0003308C" w:rsidRPr="00386E19">
        <w:rPr>
          <w:szCs w:val="28"/>
        </w:rPr>
        <w:t>của doanh nghiệp viễn thông</w:t>
      </w:r>
      <w:r w:rsidR="00F93C00" w:rsidRPr="00386E19">
        <w:rPr>
          <w:szCs w:val="28"/>
          <w:lang w:val="vi-VN"/>
        </w:rPr>
        <w:t>.</w:t>
      </w:r>
    </w:p>
    <w:p w14:paraId="561A88BD" w14:textId="79247A6E" w:rsidR="00F93C00" w:rsidRPr="00386E19" w:rsidRDefault="00F93C00" w:rsidP="00725CD5">
      <w:pPr>
        <w:snapToGrid w:val="0"/>
        <w:spacing w:before="120" w:line="252" w:lineRule="auto"/>
        <w:ind w:firstLine="567"/>
        <w:jc w:val="both"/>
        <w:rPr>
          <w:szCs w:val="28"/>
          <w:lang w:val="vi-VN"/>
        </w:rPr>
      </w:pPr>
      <w:r w:rsidRPr="00386E19">
        <w:rPr>
          <w:szCs w:val="28"/>
          <w:lang w:val="vi-VN"/>
        </w:rPr>
        <w:t>2. Đối với việc xác</w:t>
      </w:r>
      <w:r w:rsidR="00AD1F28" w:rsidRPr="00386E19">
        <w:rPr>
          <w:szCs w:val="28"/>
          <w:lang w:val="vi-VN"/>
        </w:rPr>
        <w:t xml:space="preserve"> thực</w:t>
      </w:r>
      <w:r w:rsidRPr="00386E19">
        <w:rPr>
          <w:szCs w:val="28"/>
          <w:lang w:val="vi-VN"/>
        </w:rPr>
        <w:t xml:space="preserve"> thông tin thuê bao đối với thuê bao di động H2H</w:t>
      </w:r>
      <w:r w:rsidR="00EF3EC3" w:rsidRPr="00386E19">
        <w:rPr>
          <w:szCs w:val="28"/>
          <w:lang w:val="vi-VN"/>
        </w:rPr>
        <w:t xml:space="preserve"> đối với trường hợp </w:t>
      </w:r>
      <w:r w:rsidR="0003308C" w:rsidRPr="00386E19">
        <w:rPr>
          <w:szCs w:val="28"/>
        </w:rPr>
        <w:t xml:space="preserve">người có quốc tịch nước ngoài hoặc người gốc Việt Nam </w:t>
      </w:r>
      <w:r w:rsidR="0003308C" w:rsidRPr="00386E19">
        <w:rPr>
          <w:lang w:val="vi-VN"/>
        </w:rPr>
        <w:t xml:space="preserve">chưa xác định được quốc tịch </w:t>
      </w:r>
      <w:r w:rsidR="0003308C" w:rsidRPr="00386E19">
        <w:t xml:space="preserve"> </w:t>
      </w:r>
      <w:r w:rsidR="00EF3EC3" w:rsidRPr="00386E19">
        <w:rPr>
          <w:szCs w:val="28"/>
          <w:lang w:val="vi-VN"/>
        </w:rPr>
        <w:t xml:space="preserve">chỉ được </w:t>
      </w:r>
      <w:r w:rsidR="00982D5D" w:rsidRPr="00386E19">
        <w:rPr>
          <w:szCs w:val="28"/>
          <w:lang w:val="vi-VN"/>
        </w:rPr>
        <w:t>tiến hành qua phương thức quy định tại điểm c khoản 1 Điều này.</w:t>
      </w:r>
    </w:p>
    <w:p w14:paraId="0904D80C" w14:textId="4C55133E" w:rsidR="00B61DC3" w:rsidRPr="00386E19" w:rsidRDefault="00B61DC3" w:rsidP="00725CD5">
      <w:pPr>
        <w:snapToGrid w:val="0"/>
        <w:spacing w:before="120" w:line="252" w:lineRule="auto"/>
        <w:ind w:firstLine="567"/>
        <w:jc w:val="both"/>
        <w:rPr>
          <w:szCs w:val="28"/>
          <w:lang w:val="vi-VN"/>
        </w:rPr>
      </w:pPr>
      <w:r w:rsidRPr="00386E19">
        <w:rPr>
          <w:szCs w:val="28"/>
          <w:lang w:val="vi-VN"/>
        </w:rPr>
        <w:t>3. Hướng dẫn chi tiết về phương thức xác thực thông tin thuê bao đối với thuê bao di động cho từng trường hợp cụ thể được</w:t>
      </w:r>
      <w:r w:rsidR="00F22D85" w:rsidRPr="00386E19">
        <w:rPr>
          <w:szCs w:val="28"/>
          <w:lang w:val="vi-VN"/>
        </w:rPr>
        <w:t xml:space="preserve"> </w:t>
      </w:r>
      <w:r w:rsidR="007C25E9" w:rsidRPr="00386E19">
        <w:rPr>
          <w:szCs w:val="28"/>
          <w:lang w:val="vi-VN"/>
        </w:rPr>
        <w:t>thể hiện tại Phụ lục ban hành kèm theo Thông tư này.</w:t>
      </w:r>
    </w:p>
    <w:p w14:paraId="76D0073D" w14:textId="7129DE99" w:rsidR="008F3636" w:rsidRPr="00386E19" w:rsidRDefault="008F3636" w:rsidP="00725CD5">
      <w:pPr>
        <w:snapToGrid w:val="0"/>
        <w:spacing w:before="120" w:line="252" w:lineRule="auto"/>
        <w:ind w:firstLine="567"/>
        <w:jc w:val="both"/>
        <w:rPr>
          <w:szCs w:val="28"/>
        </w:rPr>
      </w:pPr>
      <w:r w:rsidRPr="00386E19">
        <w:rPr>
          <w:szCs w:val="28"/>
        </w:rPr>
        <w:t>4. Doanh nghiệp có trách nhiệm lưu giữ tài liệu chứng minh đã triển khai các giải pháp xác thực theo đúng quy định trong suốt thời gian số thuê bao hoạt động trừ trường hợp có quy định khác của pháp luật.</w:t>
      </w:r>
    </w:p>
    <w:p w14:paraId="5E99E785" w14:textId="46985127" w:rsidR="006E6C73" w:rsidRPr="00386E19" w:rsidRDefault="006E6C73" w:rsidP="00725CD5">
      <w:pPr>
        <w:snapToGrid w:val="0"/>
        <w:spacing w:before="120" w:line="252" w:lineRule="auto"/>
        <w:ind w:firstLine="567"/>
        <w:jc w:val="both"/>
        <w:rPr>
          <w:b/>
          <w:bCs/>
          <w:szCs w:val="28"/>
          <w:lang w:val="vi-VN"/>
        </w:rPr>
      </w:pPr>
      <w:r w:rsidRPr="00386E19">
        <w:rPr>
          <w:b/>
          <w:bCs/>
          <w:szCs w:val="28"/>
          <w:lang w:val="vi-VN"/>
        </w:rPr>
        <w:t xml:space="preserve">Điều </w:t>
      </w:r>
      <w:r w:rsidR="0010330E" w:rsidRPr="00386E19">
        <w:rPr>
          <w:b/>
          <w:bCs/>
          <w:szCs w:val="28"/>
        </w:rPr>
        <w:t>5</w:t>
      </w:r>
      <w:r w:rsidRPr="00386E19">
        <w:rPr>
          <w:b/>
          <w:bCs/>
          <w:szCs w:val="28"/>
          <w:lang w:val="vi-VN"/>
        </w:rPr>
        <w:t xml:space="preserve">. </w:t>
      </w:r>
      <w:r w:rsidR="0007665A" w:rsidRPr="00386E19">
        <w:rPr>
          <w:b/>
          <w:bCs/>
          <w:szCs w:val="28"/>
          <w:lang w:val="vi-VN"/>
        </w:rPr>
        <w:t xml:space="preserve">Xử lý </w:t>
      </w:r>
      <w:r w:rsidR="00786775" w:rsidRPr="0008044E">
        <w:rPr>
          <w:b/>
          <w:bCs/>
          <w:szCs w:val="28"/>
          <w:lang w:val="vi-VN"/>
        </w:rPr>
        <w:t>đối với thuê bao di động</w:t>
      </w:r>
      <w:r w:rsidR="00786775" w:rsidRPr="00386E19">
        <w:rPr>
          <w:b/>
          <w:bCs/>
          <w:szCs w:val="28"/>
          <w:lang w:val="vi-VN"/>
        </w:rPr>
        <w:t xml:space="preserve"> </w:t>
      </w:r>
      <w:r w:rsidR="0007665A" w:rsidRPr="00A71B33">
        <w:rPr>
          <w:b/>
          <w:bCs/>
          <w:szCs w:val="28"/>
          <w:lang w:val="vi-VN"/>
        </w:rPr>
        <w:t>không được xác thực thông tin</w:t>
      </w:r>
      <w:r w:rsidR="00786775" w:rsidRPr="00A71B33">
        <w:rPr>
          <w:b/>
          <w:bCs/>
          <w:szCs w:val="28"/>
          <w:lang w:val="vi-VN"/>
        </w:rPr>
        <w:t xml:space="preserve"> thuê bao theo quy đ</w:t>
      </w:r>
      <w:r w:rsidR="00786775" w:rsidRPr="00840525">
        <w:rPr>
          <w:b/>
          <w:bCs/>
          <w:szCs w:val="28"/>
          <w:lang w:val="vi-VN"/>
        </w:rPr>
        <w:t>ị</w:t>
      </w:r>
      <w:r w:rsidR="00786775" w:rsidRPr="00386E19">
        <w:rPr>
          <w:b/>
          <w:bCs/>
          <w:szCs w:val="28"/>
          <w:lang w:val="vi-VN"/>
        </w:rPr>
        <w:t>nh</w:t>
      </w:r>
    </w:p>
    <w:p w14:paraId="2A9B38B5" w14:textId="2986037B" w:rsidR="0066552A" w:rsidRPr="0008044E" w:rsidRDefault="005E5E21" w:rsidP="00725CD5">
      <w:pPr>
        <w:snapToGrid w:val="0"/>
        <w:spacing w:before="120" w:line="252" w:lineRule="auto"/>
        <w:ind w:firstLine="567"/>
        <w:jc w:val="both"/>
        <w:rPr>
          <w:szCs w:val="28"/>
          <w:lang w:val="vi-VN"/>
        </w:rPr>
      </w:pPr>
      <w:r w:rsidRPr="0008044E">
        <w:rPr>
          <w:szCs w:val="28"/>
          <w:lang w:val="vi-VN"/>
        </w:rPr>
        <w:t xml:space="preserve">1. </w:t>
      </w:r>
      <w:r w:rsidR="00FA4E38" w:rsidRPr="0008044E">
        <w:rPr>
          <w:szCs w:val="28"/>
        </w:rPr>
        <w:t>Doanh nghiệp</w:t>
      </w:r>
      <w:r w:rsidR="0066552A" w:rsidRPr="0008044E">
        <w:rPr>
          <w:szCs w:val="28"/>
          <w:lang w:val="vi-VN"/>
        </w:rPr>
        <w:t xml:space="preserve"> tạm dừng</w:t>
      </w:r>
      <w:r w:rsidR="00A5445A" w:rsidRPr="0008044E">
        <w:rPr>
          <w:szCs w:val="28"/>
          <w:lang w:val="vi-VN"/>
        </w:rPr>
        <w:t xml:space="preserve"> cung cấp</w:t>
      </w:r>
      <w:r w:rsidR="0066552A" w:rsidRPr="0008044E">
        <w:rPr>
          <w:szCs w:val="28"/>
          <w:lang w:val="vi-VN"/>
        </w:rPr>
        <w:t xml:space="preserve"> dịch vụ một chiều </w:t>
      </w:r>
      <w:r w:rsidR="0066552A" w:rsidRPr="0008044E">
        <w:rPr>
          <w:i/>
          <w:szCs w:val="28"/>
          <w:lang w:val="vi-VN"/>
        </w:rPr>
        <w:t>(chỉ nhận được cuộc gọi đến, tin nhắn đến và dịch vụ truy nhập Internet</w:t>
      </w:r>
      <w:r w:rsidR="0010330E" w:rsidRPr="0008044E">
        <w:rPr>
          <w:i/>
          <w:szCs w:val="28"/>
        </w:rPr>
        <w:t>, dịch vụ viễn thông khẩn cấp</w:t>
      </w:r>
      <w:r w:rsidR="0066552A" w:rsidRPr="0008044E">
        <w:rPr>
          <w:szCs w:val="28"/>
          <w:lang w:val="vi-VN"/>
        </w:rPr>
        <w:t xml:space="preserve">) đối với các </w:t>
      </w:r>
      <w:r w:rsidR="0010330E" w:rsidRPr="0008044E">
        <w:rPr>
          <w:szCs w:val="28"/>
        </w:rPr>
        <w:t xml:space="preserve">số </w:t>
      </w:r>
      <w:r w:rsidR="0066552A" w:rsidRPr="0008044E">
        <w:rPr>
          <w:szCs w:val="28"/>
          <w:lang w:val="vi-VN"/>
        </w:rPr>
        <w:t xml:space="preserve">thuê bao di động </w:t>
      </w:r>
      <w:r w:rsidR="0010330E" w:rsidRPr="0008044E">
        <w:rPr>
          <w:szCs w:val="28"/>
        </w:rPr>
        <w:t>không thực hiện</w:t>
      </w:r>
      <w:r w:rsidR="0066552A" w:rsidRPr="0008044E">
        <w:rPr>
          <w:szCs w:val="28"/>
          <w:lang w:val="vi-VN"/>
        </w:rPr>
        <w:t xml:space="preserve"> xác thực thông tin thuê bao</w:t>
      </w:r>
      <w:r w:rsidR="0010330E" w:rsidRPr="0008044E">
        <w:rPr>
          <w:szCs w:val="28"/>
        </w:rPr>
        <w:t xml:space="preserve"> hoặc xác thực không thành công</w:t>
      </w:r>
      <w:r w:rsidR="0066552A" w:rsidRPr="0008044E">
        <w:rPr>
          <w:szCs w:val="28"/>
          <w:lang w:val="vi-VN"/>
        </w:rPr>
        <w:t xml:space="preserve"> cho đến khi hoàn tất xác thực thông tin thuê bao</w:t>
      </w:r>
      <w:r w:rsidR="0010330E" w:rsidRPr="0008044E">
        <w:rPr>
          <w:szCs w:val="28"/>
        </w:rPr>
        <w:t xml:space="preserve"> </w:t>
      </w:r>
      <w:r w:rsidR="0010330E" w:rsidRPr="0008044E">
        <w:rPr>
          <w:szCs w:val="28"/>
          <w:lang w:val="vi-VN"/>
        </w:rPr>
        <w:t>theo quy định</w:t>
      </w:r>
      <w:r w:rsidR="0010330E" w:rsidRPr="0008044E">
        <w:rPr>
          <w:szCs w:val="28"/>
        </w:rPr>
        <w:t xml:space="preserve"> tại Điều 3 Thông tư này</w:t>
      </w:r>
      <w:r w:rsidR="0066552A" w:rsidRPr="0008044E">
        <w:rPr>
          <w:szCs w:val="28"/>
          <w:lang w:val="vi-VN"/>
        </w:rPr>
        <w:t>.</w:t>
      </w:r>
    </w:p>
    <w:p w14:paraId="739E3810" w14:textId="682B6F01" w:rsidR="009374EA" w:rsidRPr="0008044E" w:rsidRDefault="008F5FA5" w:rsidP="00725CD5">
      <w:pPr>
        <w:snapToGrid w:val="0"/>
        <w:spacing w:before="120" w:line="252" w:lineRule="auto"/>
        <w:ind w:firstLine="567"/>
        <w:jc w:val="both"/>
        <w:rPr>
          <w:szCs w:val="28"/>
          <w:lang w:val="vi-VN"/>
        </w:rPr>
      </w:pPr>
      <w:r w:rsidRPr="00386E19">
        <w:rPr>
          <w:szCs w:val="28"/>
          <w:lang w:val="vi-VN"/>
        </w:rPr>
        <w:t>2. Trong</w:t>
      </w:r>
      <w:r w:rsidR="00266F51" w:rsidRPr="00386E19">
        <w:rPr>
          <w:szCs w:val="28"/>
          <w:lang w:val="vi-VN"/>
        </w:rPr>
        <w:t xml:space="preserve"> th</w:t>
      </w:r>
      <w:r w:rsidR="00266F51" w:rsidRPr="00A71B33">
        <w:rPr>
          <w:szCs w:val="28"/>
          <w:lang w:val="vi-VN"/>
        </w:rPr>
        <w:t>ời hạn quy định t</w:t>
      </w:r>
      <w:r w:rsidR="00266F51" w:rsidRPr="00840525">
        <w:rPr>
          <w:szCs w:val="28"/>
          <w:lang w:val="vi-VN"/>
        </w:rPr>
        <w:t>ại</w:t>
      </w:r>
      <w:r w:rsidR="00CD345E" w:rsidRPr="00386E19">
        <w:rPr>
          <w:szCs w:val="28"/>
          <w:lang w:val="vi-VN"/>
        </w:rPr>
        <w:t xml:space="preserve"> Điều 25 Nghị định số</w:t>
      </w:r>
      <w:r w:rsidR="001616A1" w:rsidRPr="00386E19">
        <w:rPr>
          <w:szCs w:val="28"/>
          <w:lang w:val="vi-VN"/>
        </w:rPr>
        <w:t xml:space="preserve"> 163/2024/NĐ-CP, </w:t>
      </w:r>
      <w:r w:rsidR="00A5445A" w:rsidRPr="0008044E">
        <w:rPr>
          <w:szCs w:val="28"/>
          <w:lang w:val="vi-VN"/>
        </w:rPr>
        <w:t xml:space="preserve">thực hiện </w:t>
      </w:r>
      <w:r w:rsidR="009374EA" w:rsidRPr="0008044E">
        <w:rPr>
          <w:szCs w:val="28"/>
          <w:lang w:val="vi-VN"/>
        </w:rPr>
        <w:t>tạm dừng cung cấp dịch vụ hai chiều và thanh lý hợp đồng, chấm dứt cung cấp dịch vụ đối với các</w:t>
      </w:r>
      <w:r w:rsidR="0010330E" w:rsidRPr="0008044E">
        <w:rPr>
          <w:szCs w:val="28"/>
        </w:rPr>
        <w:t xml:space="preserve"> số</w:t>
      </w:r>
      <w:r w:rsidR="009374EA" w:rsidRPr="0008044E">
        <w:rPr>
          <w:szCs w:val="28"/>
          <w:lang w:val="vi-VN"/>
        </w:rPr>
        <w:t xml:space="preserve"> thuê bao di động không thực hiện xác thực thông tin thuê bao theo </w:t>
      </w:r>
      <w:r w:rsidR="00032B31" w:rsidRPr="0008044E">
        <w:rPr>
          <w:szCs w:val="28"/>
          <w:lang w:val="vi-VN"/>
        </w:rPr>
        <w:t>yêu cầu</w:t>
      </w:r>
      <w:r w:rsidR="00253935" w:rsidRPr="0008044E">
        <w:rPr>
          <w:szCs w:val="28"/>
          <w:lang w:val="vi-VN"/>
        </w:rPr>
        <w:t xml:space="preserve"> </w:t>
      </w:r>
      <w:r w:rsidR="0010330E" w:rsidRPr="0008044E">
        <w:rPr>
          <w:szCs w:val="28"/>
        </w:rPr>
        <w:t>hoặc xác thực không thành công</w:t>
      </w:r>
      <w:r w:rsidR="009374EA" w:rsidRPr="0008044E">
        <w:rPr>
          <w:szCs w:val="28"/>
          <w:lang w:val="vi-VN"/>
        </w:rPr>
        <w:t xml:space="preserve">. </w:t>
      </w:r>
    </w:p>
    <w:p w14:paraId="402DCC54" w14:textId="052FA964" w:rsidR="0007665A" w:rsidRPr="00840525" w:rsidRDefault="0007665A" w:rsidP="00725CD5">
      <w:pPr>
        <w:snapToGrid w:val="0"/>
        <w:spacing w:before="120" w:line="252" w:lineRule="auto"/>
        <w:ind w:firstLine="567"/>
        <w:jc w:val="both"/>
        <w:rPr>
          <w:b/>
          <w:bCs/>
          <w:szCs w:val="28"/>
          <w:lang w:val="vi-VN"/>
        </w:rPr>
      </w:pPr>
      <w:r w:rsidRPr="00386E19">
        <w:rPr>
          <w:b/>
          <w:bCs/>
          <w:szCs w:val="28"/>
          <w:lang w:val="vi-VN"/>
        </w:rPr>
        <w:t>Điề</w:t>
      </w:r>
      <w:r w:rsidRPr="00A71B33">
        <w:rPr>
          <w:b/>
          <w:bCs/>
          <w:szCs w:val="28"/>
          <w:lang w:val="vi-VN"/>
        </w:rPr>
        <w:t xml:space="preserve">u </w:t>
      </w:r>
      <w:r w:rsidR="0010330E" w:rsidRPr="00A71B33">
        <w:rPr>
          <w:b/>
          <w:bCs/>
          <w:szCs w:val="28"/>
        </w:rPr>
        <w:t>6</w:t>
      </w:r>
      <w:r w:rsidRPr="00A71B33">
        <w:rPr>
          <w:b/>
          <w:bCs/>
          <w:szCs w:val="28"/>
          <w:lang w:val="vi-VN"/>
        </w:rPr>
        <w:t>. Hiệu lự</w:t>
      </w:r>
      <w:r w:rsidRPr="00840525">
        <w:rPr>
          <w:b/>
          <w:bCs/>
          <w:szCs w:val="28"/>
          <w:lang w:val="vi-VN"/>
        </w:rPr>
        <w:t>c thi hành</w:t>
      </w:r>
    </w:p>
    <w:p w14:paraId="31A01480" w14:textId="0D22F013" w:rsidR="00E94951" w:rsidRPr="00386E19" w:rsidRDefault="00E94951" w:rsidP="00725CD5">
      <w:pPr>
        <w:snapToGrid w:val="0"/>
        <w:spacing w:before="120" w:line="252" w:lineRule="auto"/>
        <w:ind w:firstLine="567"/>
        <w:jc w:val="both"/>
        <w:rPr>
          <w:szCs w:val="28"/>
          <w:lang w:val="vi-VN"/>
        </w:rPr>
      </w:pPr>
      <w:r w:rsidRPr="00386E19">
        <w:rPr>
          <w:szCs w:val="28"/>
          <w:lang w:val="vi-VN"/>
        </w:rPr>
        <w:t>1. Thông tư</w:t>
      </w:r>
      <w:r w:rsidR="00B031A0" w:rsidRPr="00386E19">
        <w:rPr>
          <w:szCs w:val="28"/>
          <w:lang w:val="vi-VN"/>
        </w:rPr>
        <w:t xml:space="preserve"> này có hiệu lực thi hành kể từ ngày ký.</w:t>
      </w:r>
    </w:p>
    <w:p w14:paraId="6F2D1751" w14:textId="46634E5E" w:rsidR="00F87E9B" w:rsidRPr="00386E19" w:rsidRDefault="00BF7E36" w:rsidP="00725CD5">
      <w:pPr>
        <w:snapToGrid w:val="0"/>
        <w:spacing w:before="120" w:line="252" w:lineRule="auto"/>
        <w:ind w:firstLine="567"/>
        <w:jc w:val="both"/>
        <w:rPr>
          <w:szCs w:val="28"/>
          <w:lang w:val="vi-VN"/>
        </w:rPr>
      </w:pPr>
      <w:r w:rsidRPr="00386E19">
        <w:rPr>
          <w:szCs w:val="28"/>
        </w:rPr>
        <w:t>2</w:t>
      </w:r>
      <w:r w:rsidR="00F87E9B" w:rsidRPr="00386E19">
        <w:rPr>
          <w:szCs w:val="28"/>
          <w:lang w:val="vi-VN"/>
        </w:rPr>
        <w:t xml:space="preserve">. Khoản 1 Điều </w:t>
      </w:r>
      <w:r w:rsidR="0010330E" w:rsidRPr="00386E19">
        <w:rPr>
          <w:szCs w:val="28"/>
        </w:rPr>
        <w:t>5</w:t>
      </w:r>
      <w:r w:rsidR="00F87E9B" w:rsidRPr="00386E19">
        <w:rPr>
          <w:szCs w:val="28"/>
          <w:lang w:val="vi-VN"/>
        </w:rPr>
        <w:t xml:space="preserve"> có hiệu lực thi hành kể từ ngày 01 </w:t>
      </w:r>
      <w:r w:rsidR="00E16800" w:rsidRPr="00386E19">
        <w:rPr>
          <w:szCs w:val="28"/>
          <w:lang w:val="vi-VN"/>
        </w:rPr>
        <w:t>thá</w:t>
      </w:r>
      <w:r w:rsidR="00F87E9B" w:rsidRPr="00386E19">
        <w:rPr>
          <w:szCs w:val="28"/>
          <w:lang w:val="vi-VN"/>
        </w:rPr>
        <w:t>ng 03 năm 2026.</w:t>
      </w:r>
    </w:p>
    <w:p w14:paraId="21E5E812" w14:textId="7E26CF57" w:rsidR="0007665A" w:rsidRPr="00386E19" w:rsidRDefault="0007665A" w:rsidP="00725CD5">
      <w:pPr>
        <w:snapToGrid w:val="0"/>
        <w:spacing w:before="120" w:line="252" w:lineRule="auto"/>
        <w:ind w:firstLine="567"/>
        <w:jc w:val="both"/>
        <w:rPr>
          <w:b/>
          <w:bCs/>
          <w:szCs w:val="28"/>
          <w:lang w:val="vi-VN"/>
        </w:rPr>
      </w:pPr>
      <w:r w:rsidRPr="00386E19">
        <w:rPr>
          <w:b/>
          <w:bCs/>
          <w:szCs w:val="28"/>
          <w:lang w:val="vi-VN"/>
        </w:rPr>
        <w:t xml:space="preserve">Điều </w:t>
      </w:r>
      <w:r w:rsidR="0010330E" w:rsidRPr="00386E19">
        <w:rPr>
          <w:b/>
          <w:bCs/>
          <w:szCs w:val="28"/>
        </w:rPr>
        <w:t>7</w:t>
      </w:r>
      <w:r w:rsidRPr="00386E19">
        <w:rPr>
          <w:b/>
          <w:bCs/>
          <w:szCs w:val="28"/>
          <w:lang w:val="vi-VN"/>
        </w:rPr>
        <w:t>.</w:t>
      </w:r>
      <w:r w:rsidR="0093152B" w:rsidRPr="00386E19">
        <w:rPr>
          <w:b/>
          <w:bCs/>
          <w:szCs w:val="28"/>
          <w:lang w:val="vi-VN"/>
        </w:rPr>
        <w:t xml:space="preserve"> Quy định chuyển tiếp</w:t>
      </w:r>
    </w:p>
    <w:p w14:paraId="01B95356" w14:textId="2427FDAC" w:rsidR="00286A4F" w:rsidRPr="00386E19" w:rsidRDefault="005C10B1" w:rsidP="00725CD5">
      <w:pPr>
        <w:snapToGrid w:val="0"/>
        <w:spacing w:before="120" w:line="252" w:lineRule="auto"/>
        <w:ind w:firstLine="567"/>
        <w:jc w:val="both"/>
        <w:rPr>
          <w:szCs w:val="28"/>
          <w:lang w:val="vi-VN"/>
        </w:rPr>
      </w:pPr>
      <w:r w:rsidRPr="00386E19">
        <w:rPr>
          <w:szCs w:val="28"/>
          <w:lang w:val="vi-VN"/>
        </w:rPr>
        <w:t xml:space="preserve">Đối với các thuê bao di động đã được thực hiện xác thực thông tin thuê bao </w:t>
      </w:r>
      <w:r w:rsidR="00854C52" w:rsidRPr="00386E19">
        <w:rPr>
          <w:szCs w:val="28"/>
          <w:lang w:val="vi-VN"/>
        </w:rPr>
        <w:t xml:space="preserve">qua hình thức xác thực điện tử được quy định tại khoản 2 Điều 3 </w:t>
      </w:r>
      <w:r w:rsidR="00CF7121" w:rsidRPr="00386E19">
        <w:rPr>
          <w:szCs w:val="28"/>
          <w:lang w:val="vi-VN"/>
        </w:rPr>
        <w:t>bằng phương thức tương đồng với các phương thức</w:t>
      </w:r>
      <w:r w:rsidR="005A357D" w:rsidRPr="00386E19">
        <w:rPr>
          <w:szCs w:val="28"/>
          <w:lang w:val="vi-VN"/>
        </w:rPr>
        <w:t xml:space="preserve"> được</w:t>
      </w:r>
      <w:r w:rsidR="00CF7121" w:rsidRPr="00386E19">
        <w:rPr>
          <w:szCs w:val="28"/>
          <w:lang w:val="vi-VN"/>
        </w:rPr>
        <w:t xml:space="preserve"> quy định tại Điều </w:t>
      </w:r>
      <w:r w:rsidR="0010330E" w:rsidRPr="00386E19">
        <w:rPr>
          <w:szCs w:val="28"/>
        </w:rPr>
        <w:t>4</w:t>
      </w:r>
      <w:r w:rsidR="00DB30DC" w:rsidRPr="00386E19">
        <w:rPr>
          <w:szCs w:val="28"/>
          <w:lang w:val="vi-VN"/>
        </w:rPr>
        <w:t xml:space="preserve"> vào trước thời điểm Thông tư này có hiệu lực</w:t>
      </w:r>
      <w:r w:rsidR="00CF7121" w:rsidRPr="00386E19">
        <w:rPr>
          <w:szCs w:val="28"/>
          <w:lang w:val="vi-VN"/>
        </w:rPr>
        <w:t xml:space="preserve"> thì được công nhận là đã hoàn thành xác thực thông tin thuê bao theo quy định.</w:t>
      </w:r>
    </w:p>
    <w:p w14:paraId="32E61095" w14:textId="40E27FB1" w:rsidR="0093152B" w:rsidRPr="00386E19" w:rsidRDefault="0093152B" w:rsidP="00725CD5">
      <w:pPr>
        <w:snapToGrid w:val="0"/>
        <w:spacing w:before="120" w:line="252" w:lineRule="auto"/>
        <w:ind w:firstLine="567"/>
        <w:jc w:val="both"/>
        <w:rPr>
          <w:b/>
          <w:bCs/>
          <w:szCs w:val="28"/>
          <w:lang w:val="vi-VN"/>
        </w:rPr>
      </w:pPr>
      <w:r w:rsidRPr="00386E19">
        <w:rPr>
          <w:b/>
          <w:bCs/>
          <w:szCs w:val="28"/>
          <w:lang w:val="vi-VN"/>
        </w:rPr>
        <w:t xml:space="preserve">Điều </w:t>
      </w:r>
      <w:r w:rsidR="0010330E" w:rsidRPr="00386E19">
        <w:rPr>
          <w:b/>
          <w:bCs/>
          <w:szCs w:val="28"/>
        </w:rPr>
        <w:t>8</w:t>
      </w:r>
      <w:r w:rsidRPr="00386E19">
        <w:rPr>
          <w:b/>
          <w:bCs/>
          <w:szCs w:val="28"/>
          <w:lang w:val="vi-VN"/>
        </w:rPr>
        <w:t>. Tổ chức thực hiện</w:t>
      </w:r>
    </w:p>
    <w:p w14:paraId="154CD749" w14:textId="24AC7AE0" w:rsidR="00BD0605" w:rsidRPr="00386E19" w:rsidRDefault="00BD0605" w:rsidP="00725CD5">
      <w:pPr>
        <w:snapToGrid w:val="0"/>
        <w:spacing w:before="120" w:line="252" w:lineRule="auto"/>
        <w:ind w:firstLine="567"/>
        <w:jc w:val="both"/>
        <w:rPr>
          <w:szCs w:val="28"/>
          <w:lang w:val="vi-VN"/>
        </w:rPr>
      </w:pPr>
      <w:r w:rsidRPr="00386E19">
        <w:rPr>
          <w:szCs w:val="28"/>
          <w:lang w:val="vi-VN"/>
        </w:rPr>
        <w:t>1. Chánh Văn phòng, Cục trưởng Cục Viễn thông, Thủ trưởng các cơ quan, đơn vị thuộc Bộ Khoa học và Công nghệ và các tổ chức, cá nhân có liên quan chịu trách nhiệm thi hành Thông tư này.</w:t>
      </w:r>
    </w:p>
    <w:p w14:paraId="3F16F966" w14:textId="3FEBCAC2" w:rsidR="0093152B" w:rsidRPr="00386E19" w:rsidRDefault="00BD0605" w:rsidP="00725CD5">
      <w:pPr>
        <w:snapToGrid w:val="0"/>
        <w:spacing w:before="120" w:line="252" w:lineRule="auto"/>
        <w:ind w:firstLine="567"/>
        <w:jc w:val="both"/>
        <w:rPr>
          <w:szCs w:val="28"/>
          <w:lang w:val="vi-VN"/>
        </w:rPr>
      </w:pPr>
      <w:r w:rsidRPr="00386E19">
        <w:rPr>
          <w:szCs w:val="28"/>
          <w:lang w:val="vi-VN"/>
        </w:rPr>
        <w:lastRenderedPageBreak/>
        <w:t>2. Trong quá trình thực hiện, nếu có vướng mắc, đề nghị các cơ quan, tổ chức, cá nhân kịp thời phản ánh về Bộ Khoa học và Công nghệ (Cục Viễn thông) để được hướng dẫn hoặc xem xét, giải quyế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241"/>
      </w:tblGrid>
      <w:tr w:rsidR="008A61EB" w:rsidRPr="00BF7E36" w14:paraId="2A700723" w14:textId="77777777" w:rsidTr="00725CD5">
        <w:trPr>
          <w:jc w:val="center"/>
        </w:trPr>
        <w:tc>
          <w:tcPr>
            <w:tcW w:w="4820" w:type="dxa"/>
          </w:tcPr>
          <w:p w14:paraId="7AE725B3" w14:textId="1E6A0963" w:rsidR="008A61EB" w:rsidRPr="0008044E" w:rsidRDefault="008A61EB" w:rsidP="0008044E">
            <w:pPr>
              <w:spacing w:before="40" w:after="40"/>
              <w:ind w:firstLine="0"/>
              <w:jc w:val="both"/>
              <w:rPr>
                <w:b/>
                <w:bCs/>
                <w:i/>
                <w:iCs/>
                <w:sz w:val="24"/>
                <w:szCs w:val="24"/>
                <w:lang w:val="vi-VN"/>
              </w:rPr>
            </w:pPr>
            <w:r w:rsidRPr="0008044E">
              <w:rPr>
                <w:b/>
                <w:bCs/>
                <w:i/>
                <w:iCs/>
                <w:sz w:val="24"/>
                <w:szCs w:val="24"/>
                <w:lang w:val="vi-VN"/>
              </w:rPr>
              <w:t>Nơi nhận:</w:t>
            </w:r>
          </w:p>
          <w:p w14:paraId="7146E64A" w14:textId="654E55E6" w:rsidR="008A61EB" w:rsidRPr="0008044E" w:rsidRDefault="008A61EB" w:rsidP="0008044E">
            <w:pPr>
              <w:spacing w:before="40" w:after="40"/>
              <w:ind w:firstLine="0"/>
              <w:jc w:val="both"/>
              <w:rPr>
                <w:spacing w:val="-4"/>
                <w:sz w:val="22"/>
                <w:szCs w:val="22"/>
                <w:lang w:val="vi-VN"/>
              </w:rPr>
            </w:pPr>
            <w:r w:rsidRPr="0008044E">
              <w:rPr>
                <w:spacing w:val="-4"/>
                <w:sz w:val="22"/>
                <w:szCs w:val="22"/>
                <w:lang w:val="vi-VN"/>
              </w:rPr>
              <w:t xml:space="preserve">- </w:t>
            </w:r>
            <w:r w:rsidR="008F0FDE" w:rsidRPr="0008044E">
              <w:rPr>
                <w:spacing w:val="-4"/>
                <w:sz w:val="22"/>
                <w:szCs w:val="22"/>
                <w:lang w:val="vi-VN"/>
              </w:rPr>
              <w:t xml:space="preserve">Thủ tướng và các Phó Thủ tướng Chính </w:t>
            </w:r>
            <w:r w:rsidR="00371736" w:rsidRPr="0008044E">
              <w:rPr>
                <w:spacing w:val="-4"/>
                <w:sz w:val="22"/>
                <w:szCs w:val="22"/>
                <w:lang w:val="vi-VN"/>
              </w:rPr>
              <w:t>phủ</w:t>
            </w:r>
            <w:r w:rsidR="0010330E" w:rsidRPr="0008044E">
              <w:rPr>
                <w:spacing w:val="-4"/>
                <w:sz w:val="22"/>
                <w:szCs w:val="22"/>
              </w:rPr>
              <w:t xml:space="preserve"> (để b/c);</w:t>
            </w:r>
          </w:p>
          <w:p w14:paraId="6DC84852" w14:textId="77777777" w:rsidR="00D0479B" w:rsidRPr="0008044E" w:rsidRDefault="00D0479B" w:rsidP="0008044E">
            <w:pPr>
              <w:spacing w:before="40" w:after="40"/>
              <w:ind w:firstLine="0"/>
              <w:jc w:val="both"/>
              <w:rPr>
                <w:spacing w:val="-4"/>
                <w:sz w:val="22"/>
                <w:szCs w:val="22"/>
                <w:lang w:val="vi-VN"/>
              </w:rPr>
            </w:pPr>
            <w:r w:rsidRPr="0008044E">
              <w:rPr>
                <w:spacing w:val="-4"/>
                <w:sz w:val="22"/>
                <w:szCs w:val="22"/>
                <w:lang w:val="vi-VN"/>
              </w:rPr>
              <w:t>- Các Bộ, cơ quan ngang Bộ, cơ quan thuộc Chính phủ;</w:t>
            </w:r>
          </w:p>
          <w:p w14:paraId="70CCE6A1" w14:textId="77777777" w:rsidR="009858AE" w:rsidRPr="0008044E" w:rsidRDefault="009858AE" w:rsidP="0008044E">
            <w:pPr>
              <w:spacing w:before="40" w:after="40"/>
              <w:ind w:firstLine="0"/>
              <w:jc w:val="both"/>
              <w:rPr>
                <w:spacing w:val="-4"/>
                <w:sz w:val="22"/>
                <w:szCs w:val="22"/>
                <w:lang w:val="vi-VN"/>
              </w:rPr>
            </w:pPr>
            <w:r w:rsidRPr="0008044E">
              <w:rPr>
                <w:spacing w:val="-4"/>
                <w:sz w:val="22"/>
                <w:szCs w:val="22"/>
                <w:lang w:val="vi-VN"/>
              </w:rPr>
              <w:t xml:space="preserve">- </w:t>
            </w:r>
            <w:r w:rsidR="004220EF" w:rsidRPr="0008044E">
              <w:rPr>
                <w:spacing w:val="-4"/>
                <w:sz w:val="22"/>
                <w:szCs w:val="22"/>
                <w:lang w:val="vi-VN"/>
              </w:rPr>
              <w:t>UBND các tỉnh, thành phố trực thuộc TW;</w:t>
            </w:r>
          </w:p>
          <w:p w14:paraId="71E792DE" w14:textId="2A2D881F" w:rsidR="00B436EB" w:rsidRPr="0008044E" w:rsidRDefault="004220EF" w:rsidP="0008044E">
            <w:pPr>
              <w:spacing w:before="40" w:after="40"/>
              <w:ind w:firstLine="0"/>
              <w:jc w:val="both"/>
              <w:rPr>
                <w:spacing w:val="-8"/>
                <w:sz w:val="22"/>
                <w:szCs w:val="22"/>
                <w:lang w:val="vi-VN"/>
              </w:rPr>
            </w:pPr>
            <w:r w:rsidRPr="0008044E">
              <w:rPr>
                <w:spacing w:val="-8"/>
                <w:sz w:val="22"/>
                <w:szCs w:val="22"/>
                <w:lang w:val="vi-VN"/>
              </w:rPr>
              <w:t xml:space="preserve">- </w:t>
            </w:r>
            <w:r w:rsidR="00B436EB" w:rsidRPr="0008044E">
              <w:rPr>
                <w:spacing w:val="-8"/>
                <w:sz w:val="22"/>
                <w:szCs w:val="22"/>
                <w:lang w:val="vi-VN"/>
              </w:rPr>
              <w:t xml:space="preserve">Sở </w:t>
            </w:r>
            <w:r w:rsidR="00371736" w:rsidRPr="0008044E">
              <w:rPr>
                <w:spacing w:val="-8"/>
                <w:sz w:val="22"/>
                <w:szCs w:val="22"/>
                <w:lang w:val="vi-VN"/>
              </w:rPr>
              <w:t>KH&amp;</w:t>
            </w:r>
            <w:r w:rsidR="00B436EB" w:rsidRPr="0008044E">
              <w:rPr>
                <w:spacing w:val="-8"/>
                <w:sz w:val="22"/>
                <w:szCs w:val="22"/>
                <w:lang w:val="vi-VN"/>
              </w:rPr>
              <w:t>CN các tỉnh, thành phố trực thuộc TW;</w:t>
            </w:r>
          </w:p>
          <w:p w14:paraId="0BD4449D" w14:textId="0A861D2F" w:rsidR="004220EF" w:rsidRPr="0008044E" w:rsidRDefault="00B436EB" w:rsidP="0008044E">
            <w:pPr>
              <w:spacing w:before="40" w:after="40"/>
              <w:ind w:firstLine="0"/>
              <w:jc w:val="both"/>
              <w:rPr>
                <w:spacing w:val="-10"/>
                <w:sz w:val="22"/>
                <w:szCs w:val="22"/>
                <w:lang w:val="vi-VN"/>
              </w:rPr>
            </w:pPr>
            <w:r w:rsidRPr="0008044E">
              <w:rPr>
                <w:spacing w:val="-10"/>
                <w:sz w:val="22"/>
                <w:szCs w:val="22"/>
                <w:lang w:val="vi-VN"/>
              </w:rPr>
              <w:t xml:space="preserve">- </w:t>
            </w:r>
            <w:r w:rsidR="00153A3C" w:rsidRPr="0008044E">
              <w:rPr>
                <w:spacing w:val="-10"/>
                <w:sz w:val="22"/>
                <w:szCs w:val="22"/>
                <w:lang w:val="vi-VN"/>
              </w:rPr>
              <w:t>Cục Kiểm tra VB và QLXLVPHC, Bộ Tư pháp</w:t>
            </w:r>
            <w:r w:rsidRPr="0008044E">
              <w:rPr>
                <w:spacing w:val="-10"/>
                <w:sz w:val="22"/>
                <w:szCs w:val="22"/>
                <w:lang w:val="vi-VN"/>
              </w:rPr>
              <w:t>;</w:t>
            </w:r>
          </w:p>
          <w:p w14:paraId="645D8BE7" w14:textId="77777777" w:rsidR="00B436EB" w:rsidRPr="0008044E" w:rsidRDefault="00B436EB" w:rsidP="0008044E">
            <w:pPr>
              <w:spacing w:before="40" w:after="40"/>
              <w:ind w:firstLine="0"/>
              <w:jc w:val="both"/>
              <w:rPr>
                <w:spacing w:val="-4"/>
                <w:sz w:val="22"/>
                <w:szCs w:val="22"/>
                <w:lang w:val="vi-VN"/>
              </w:rPr>
            </w:pPr>
            <w:r w:rsidRPr="0008044E">
              <w:rPr>
                <w:spacing w:val="-4"/>
                <w:sz w:val="22"/>
                <w:szCs w:val="22"/>
                <w:lang w:val="vi-VN"/>
              </w:rPr>
              <w:t>- Cổng TTĐT Chính phủ, Công báo;</w:t>
            </w:r>
          </w:p>
          <w:p w14:paraId="4E5A4DC1" w14:textId="21D768F7" w:rsidR="0060592B" w:rsidRPr="0008044E" w:rsidRDefault="0060592B" w:rsidP="0008044E">
            <w:pPr>
              <w:spacing w:before="40" w:after="40"/>
              <w:ind w:firstLine="0"/>
              <w:jc w:val="both"/>
              <w:rPr>
                <w:spacing w:val="-4"/>
                <w:sz w:val="22"/>
                <w:szCs w:val="22"/>
                <w:lang w:val="vi-VN"/>
              </w:rPr>
            </w:pPr>
            <w:r w:rsidRPr="0008044E">
              <w:rPr>
                <w:spacing w:val="-4"/>
                <w:sz w:val="22"/>
                <w:szCs w:val="22"/>
                <w:lang w:val="vi-VN"/>
              </w:rPr>
              <w:t>- Bộ KHCN: Bộ trưởng và các Thứ trưởng; các cơ quan, đơn vị thuộc Bộ; Cổng TTĐT Bộ;</w:t>
            </w:r>
          </w:p>
          <w:p w14:paraId="5FE286C6" w14:textId="6C9500D5" w:rsidR="0010330E" w:rsidRPr="0008044E" w:rsidRDefault="0010330E" w:rsidP="0008044E">
            <w:pPr>
              <w:spacing w:before="40" w:after="40"/>
              <w:ind w:firstLine="0"/>
              <w:jc w:val="both"/>
              <w:rPr>
                <w:spacing w:val="-4"/>
                <w:sz w:val="22"/>
                <w:szCs w:val="22"/>
              </w:rPr>
            </w:pPr>
            <w:r w:rsidRPr="0008044E">
              <w:rPr>
                <w:spacing w:val="-4"/>
                <w:sz w:val="22"/>
                <w:szCs w:val="22"/>
              </w:rPr>
              <w:t>- Các DNVT di động;</w:t>
            </w:r>
          </w:p>
          <w:p w14:paraId="719DD307" w14:textId="4C497ABF" w:rsidR="0060592B" w:rsidRPr="00BF7E36" w:rsidRDefault="0060592B" w:rsidP="0008044E">
            <w:pPr>
              <w:spacing w:before="40" w:after="40"/>
              <w:ind w:firstLine="0"/>
              <w:jc w:val="both"/>
              <w:rPr>
                <w:i/>
                <w:iCs/>
                <w:szCs w:val="28"/>
                <w:lang w:val="vi-VN"/>
              </w:rPr>
            </w:pPr>
            <w:r w:rsidRPr="0008044E">
              <w:rPr>
                <w:spacing w:val="-4"/>
                <w:sz w:val="22"/>
                <w:szCs w:val="22"/>
                <w:lang w:val="vi-VN"/>
              </w:rPr>
              <w:t xml:space="preserve">- Lưu: VT, </w:t>
            </w:r>
            <w:r w:rsidR="006B0F3B" w:rsidRPr="0008044E">
              <w:rPr>
                <w:spacing w:val="-4"/>
                <w:sz w:val="22"/>
                <w:szCs w:val="22"/>
                <w:lang w:val="vi-VN"/>
              </w:rPr>
              <w:t>CVT.</w:t>
            </w:r>
          </w:p>
        </w:tc>
        <w:tc>
          <w:tcPr>
            <w:tcW w:w="4241" w:type="dxa"/>
          </w:tcPr>
          <w:p w14:paraId="3B7E2587" w14:textId="77777777" w:rsidR="008A61EB" w:rsidRPr="00BF7E36" w:rsidRDefault="006B0F3B" w:rsidP="006B0F3B">
            <w:pPr>
              <w:ind w:firstLine="0"/>
              <w:jc w:val="center"/>
              <w:rPr>
                <w:b/>
                <w:bCs/>
                <w:szCs w:val="28"/>
                <w:lang w:val="vi-VN"/>
              </w:rPr>
            </w:pPr>
            <w:r w:rsidRPr="00BF7E36">
              <w:rPr>
                <w:b/>
                <w:bCs/>
                <w:szCs w:val="28"/>
                <w:lang w:val="vi-VN"/>
              </w:rPr>
              <w:t>BỘ TRƯỞNG</w:t>
            </w:r>
          </w:p>
          <w:p w14:paraId="514AA37D" w14:textId="77777777" w:rsidR="006B0F3B" w:rsidRPr="00BF7E36" w:rsidRDefault="006B0F3B" w:rsidP="006B0F3B">
            <w:pPr>
              <w:ind w:firstLine="0"/>
              <w:jc w:val="center"/>
              <w:rPr>
                <w:b/>
                <w:bCs/>
                <w:szCs w:val="28"/>
                <w:lang w:val="vi-VN"/>
              </w:rPr>
            </w:pPr>
          </w:p>
          <w:p w14:paraId="3208B4A1" w14:textId="77777777" w:rsidR="006B0F3B" w:rsidRPr="00BF7E36" w:rsidRDefault="006B0F3B" w:rsidP="006B0F3B">
            <w:pPr>
              <w:ind w:firstLine="0"/>
              <w:jc w:val="center"/>
              <w:rPr>
                <w:b/>
                <w:bCs/>
                <w:szCs w:val="28"/>
                <w:lang w:val="vi-VN"/>
              </w:rPr>
            </w:pPr>
          </w:p>
          <w:p w14:paraId="7338B265" w14:textId="77777777" w:rsidR="006B0F3B" w:rsidRPr="00BF7E36" w:rsidRDefault="006B0F3B" w:rsidP="006B0F3B">
            <w:pPr>
              <w:ind w:firstLine="0"/>
              <w:jc w:val="center"/>
              <w:rPr>
                <w:b/>
                <w:bCs/>
                <w:szCs w:val="28"/>
                <w:lang w:val="vi-VN"/>
              </w:rPr>
            </w:pPr>
          </w:p>
          <w:p w14:paraId="42C2FA8B" w14:textId="77777777" w:rsidR="006B0F3B" w:rsidRPr="00BF7E36" w:rsidRDefault="006B0F3B" w:rsidP="006B0F3B">
            <w:pPr>
              <w:ind w:firstLine="0"/>
              <w:jc w:val="center"/>
              <w:rPr>
                <w:b/>
                <w:bCs/>
                <w:szCs w:val="28"/>
                <w:lang w:val="vi-VN"/>
              </w:rPr>
            </w:pPr>
          </w:p>
          <w:p w14:paraId="570C34DB" w14:textId="77777777" w:rsidR="006B0F3B" w:rsidRPr="00BF7E36" w:rsidRDefault="006B0F3B" w:rsidP="006B0F3B">
            <w:pPr>
              <w:ind w:firstLine="0"/>
              <w:jc w:val="center"/>
              <w:rPr>
                <w:b/>
                <w:bCs/>
                <w:szCs w:val="28"/>
                <w:lang w:val="vi-VN"/>
              </w:rPr>
            </w:pPr>
          </w:p>
          <w:p w14:paraId="6C0D8B32" w14:textId="77777777" w:rsidR="006B0F3B" w:rsidRPr="00BF7E36" w:rsidRDefault="006B0F3B" w:rsidP="006B0F3B">
            <w:pPr>
              <w:ind w:firstLine="0"/>
              <w:jc w:val="center"/>
              <w:rPr>
                <w:b/>
                <w:bCs/>
                <w:szCs w:val="28"/>
                <w:lang w:val="vi-VN"/>
              </w:rPr>
            </w:pPr>
          </w:p>
          <w:p w14:paraId="4EB5AB0E" w14:textId="398412D4" w:rsidR="006B0F3B" w:rsidRPr="00BF7E36" w:rsidRDefault="006B0F3B" w:rsidP="006B0F3B">
            <w:pPr>
              <w:ind w:firstLine="0"/>
              <w:jc w:val="center"/>
              <w:rPr>
                <w:b/>
                <w:bCs/>
                <w:szCs w:val="28"/>
                <w:lang w:val="vi-VN"/>
              </w:rPr>
            </w:pPr>
            <w:r w:rsidRPr="00BF7E36">
              <w:rPr>
                <w:b/>
                <w:bCs/>
                <w:szCs w:val="28"/>
                <w:lang w:val="vi-VN"/>
              </w:rPr>
              <w:t>Nguyễn Mạnh Hùng</w:t>
            </w:r>
          </w:p>
        </w:tc>
      </w:tr>
    </w:tbl>
    <w:p w14:paraId="0A8A9ECC" w14:textId="77777777" w:rsidR="006E36C4" w:rsidRPr="00BF7E36" w:rsidRDefault="006E36C4" w:rsidP="00153E36">
      <w:pPr>
        <w:jc w:val="center"/>
        <w:rPr>
          <w:szCs w:val="28"/>
          <w:lang w:val="vi-VN"/>
        </w:rPr>
      </w:pPr>
    </w:p>
    <w:p w14:paraId="63F1BE0B" w14:textId="77777777" w:rsidR="006E36C4" w:rsidRPr="00BF7E36" w:rsidRDefault="006E36C4">
      <w:pPr>
        <w:rPr>
          <w:szCs w:val="28"/>
          <w:lang w:val="vi-VN"/>
        </w:rPr>
      </w:pPr>
      <w:r w:rsidRPr="00BF7E36">
        <w:rPr>
          <w:szCs w:val="28"/>
          <w:lang w:val="vi-VN"/>
        </w:rPr>
        <w:br w:type="page"/>
      </w:r>
    </w:p>
    <w:p w14:paraId="2598BE87" w14:textId="77777777" w:rsidR="00A9245E" w:rsidRPr="00BF7E36" w:rsidRDefault="00A9245E" w:rsidP="002D3E80">
      <w:pPr>
        <w:spacing w:after="200"/>
        <w:ind w:firstLine="0"/>
        <w:jc w:val="center"/>
        <w:rPr>
          <w:b/>
          <w:bCs/>
          <w:szCs w:val="28"/>
          <w:lang w:val="vi-VN"/>
        </w:rPr>
        <w:sectPr w:rsidR="00A9245E" w:rsidRPr="00BF7E36" w:rsidSect="006E36C4">
          <w:headerReference w:type="default" r:id="rId8"/>
          <w:pgSz w:w="11906" w:h="16838" w:code="9"/>
          <w:pgMar w:top="1134" w:right="1134" w:bottom="1134" w:left="1701" w:header="708" w:footer="708" w:gutter="0"/>
          <w:cols w:space="708"/>
          <w:titlePg/>
          <w:docGrid w:linePitch="381"/>
        </w:sectPr>
      </w:pPr>
    </w:p>
    <w:p w14:paraId="16E310E3" w14:textId="5FF5368C" w:rsidR="008A61EB" w:rsidRPr="00BF7E36" w:rsidRDefault="00153E36" w:rsidP="002D3E80">
      <w:pPr>
        <w:spacing w:after="200"/>
        <w:ind w:firstLine="0"/>
        <w:jc w:val="center"/>
        <w:rPr>
          <w:b/>
          <w:bCs/>
          <w:szCs w:val="28"/>
          <w:lang w:val="vi-VN"/>
        </w:rPr>
      </w:pPr>
      <w:r w:rsidRPr="00BF7E36">
        <w:rPr>
          <w:b/>
          <w:bCs/>
          <w:szCs w:val="28"/>
          <w:lang w:val="vi-VN"/>
        </w:rPr>
        <w:lastRenderedPageBreak/>
        <w:t>PHỤ LỤC</w:t>
      </w:r>
    </w:p>
    <w:p w14:paraId="66C04BDB" w14:textId="39F6DC3C" w:rsidR="00153E36" w:rsidRPr="00BF7E36" w:rsidRDefault="006E36C4" w:rsidP="00E40719">
      <w:pPr>
        <w:spacing w:after="0"/>
        <w:ind w:firstLine="0"/>
        <w:jc w:val="center"/>
        <w:rPr>
          <w:b/>
          <w:bCs/>
          <w:szCs w:val="28"/>
          <w:lang w:val="vi-VN"/>
        </w:rPr>
      </w:pPr>
      <w:r w:rsidRPr="00BF7E36">
        <w:rPr>
          <w:b/>
          <w:bCs/>
          <w:szCs w:val="28"/>
          <w:lang w:val="vi-VN"/>
        </w:rPr>
        <w:t xml:space="preserve">Hướng dẫn chi tiết </w:t>
      </w:r>
      <w:r w:rsidR="002C3801" w:rsidRPr="00BF7E36">
        <w:rPr>
          <w:b/>
          <w:bCs/>
          <w:szCs w:val="28"/>
          <w:lang w:val="vi-VN"/>
        </w:rPr>
        <w:t>về phương thức xác thực thông tin thuê bao đối với thuê bao di động cho từng trường hợp cụ thể</w:t>
      </w:r>
    </w:p>
    <w:p w14:paraId="1AFB44CD" w14:textId="660C379D" w:rsidR="002C3801" w:rsidRPr="00BF7E36" w:rsidRDefault="002D3E80" w:rsidP="00785E63">
      <w:pPr>
        <w:ind w:firstLine="0"/>
        <w:jc w:val="center"/>
        <w:rPr>
          <w:i/>
          <w:iCs/>
          <w:spacing w:val="-8"/>
          <w:szCs w:val="28"/>
          <w:lang w:val="vi-VN"/>
        </w:rPr>
      </w:pPr>
      <w:r w:rsidRPr="00BF7E36">
        <w:rPr>
          <w:b/>
          <w:bCs/>
          <w:noProof/>
          <w:spacing w:val="-4"/>
          <w:szCs w:val="28"/>
          <w:lang w:eastAsia="en-US"/>
        </w:rPr>
        <mc:AlternateContent>
          <mc:Choice Requires="wps">
            <w:drawing>
              <wp:anchor distT="0" distB="0" distL="114300" distR="114300" simplePos="0" relativeHeight="251667456" behindDoc="0" locked="0" layoutInCell="1" allowOverlap="1" wp14:anchorId="097B82B2" wp14:editId="3C7BA9DB">
                <wp:simplePos x="0" y="0"/>
                <wp:positionH relativeFrom="column">
                  <wp:posOffset>1447165</wp:posOffset>
                </wp:positionH>
                <wp:positionV relativeFrom="margin">
                  <wp:posOffset>1207297</wp:posOffset>
                </wp:positionV>
                <wp:extent cx="2882900" cy="0"/>
                <wp:effectExtent l="0" t="0" r="0" b="0"/>
                <wp:wrapNone/>
                <wp:docPr id="2045765498" name="Đường nối Thẳng 1"/>
                <wp:cNvGraphicFramePr/>
                <a:graphic xmlns:a="http://schemas.openxmlformats.org/drawingml/2006/main">
                  <a:graphicData uri="http://schemas.microsoft.com/office/word/2010/wordprocessingShape">
                    <wps:wsp>
                      <wps:cNvCnPr/>
                      <wps:spPr>
                        <a:xfrm>
                          <a:off x="0" y="0"/>
                          <a:ext cx="2882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AF25616" id="Đường nối Thẳng 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 from="113.95pt,95.05pt" to="340.95pt,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" strokecolor="black [3213]" strokeweight="1pt">
                <v:stroke joinstyle="miter"/>
                <w10:wrap anchory="margin"/>
              </v:line>
            </w:pict>
          </mc:Fallback>
        </mc:AlternateContent>
      </w:r>
      <w:r w:rsidR="002C3801" w:rsidRPr="00BF7E36">
        <w:rPr>
          <w:b/>
          <w:bCs/>
          <w:i/>
          <w:iCs/>
          <w:spacing w:val="-8"/>
          <w:szCs w:val="28"/>
          <w:lang w:val="vi-VN"/>
        </w:rPr>
        <w:t>(</w:t>
      </w:r>
      <w:r w:rsidR="002C3801" w:rsidRPr="00BF7E36">
        <w:rPr>
          <w:i/>
          <w:iCs/>
          <w:spacing w:val="-8"/>
          <w:szCs w:val="28"/>
          <w:lang w:val="vi-VN"/>
        </w:rPr>
        <w:t xml:space="preserve">Ban hành kèm theo Thông tư số ……/2026/TT-BKHCN ngày …. tháng </w:t>
      </w:r>
      <w:r w:rsidR="00785E63" w:rsidRPr="00BF7E36">
        <w:rPr>
          <w:i/>
          <w:iCs/>
          <w:spacing w:val="-8"/>
          <w:szCs w:val="28"/>
          <w:lang w:val="vi-VN"/>
        </w:rPr>
        <w:t>…. năm 2026 của Bộ trưởng Bộ Khoa học và Công nghệ)</w:t>
      </w:r>
    </w:p>
    <w:p w14:paraId="7785F117" w14:textId="2B9DF6A7" w:rsidR="00785E63" w:rsidRPr="00BF7E36" w:rsidRDefault="00785E63" w:rsidP="00153E36">
      <w:pPr>
        <w:jc w:val="center"/>
        <w:rPr>
          <w:szCs w:val="28"/>
          <w:lang w:val="vi-VN"/>
        </w:rPr>
      </w:pPr>
    </w:p>
    <w:p w14:paraId="27C1B1A5" w14:textId="02C73F51" w:rsidR="004C5171" w:rsidRPr="00BF7E36" w:rsidRDefault="006B09FB" w:rsidP="004C5171">
      <w:pPr>
        <w:jc w:val="both"/>
        <w:rPr>
          <w:b/>
          <w:bCs/>
          <w:szCs w:val="28"/>
          <w:lang w:val="vi-VN"/>
        </w:rPr>
      </w:pPr>
      <w:r w:rsidRPr="00BF7E36">
        <w:rPr>
          <w:b/>
          <w:bCs/>
          <w:szCs w:val="28"/>
          <w:lang w:val="vi-VN"/>
        </w:rPr>
        <w:t>I</w:t>
      </w:r>
      <w:r w:rsidR="003D4A6F" w:rsidRPr="00BF7E36">
        <w:rPr>
          <w:b/>
          <w:bCs/>
          <w:szCs w:val="28"/>
          <w:lang w:val="vi-VN"/>
        </w:rPr>
        <w:t xml:space="preserve">. </w:t>
      </w:r>
      <w:r w:rsidR="00BF7E36" w:rsidRPr="00BF7E36">
        <w:rPr>
          <w:b/>
          <w:szCs w:val="28"/>
          <w:shd w:val="clear" w:color="auto" w:fill="FFFFFF"/>
        </w:rPr>
        <w:t>Các trường hợp đăng ký</w:t>
      </w:r>
      <w:r w:rsidR="004C5171" w:rsidRPr="00BF7E36">
        <w:rPr>
          <w:b/>
          <w:bCs/>
          <w:szCs w:val="28"/>
          <w:lang w:val="vi-VN"/>
        </w:rPr>
        <w:t xml:space="preserve"> thuê bao di động </w:t>
      </w:r>
    </w:p>
    <w:p w14:paraId="2DB597CF" w14:textId="3F535293" w:rsidR="006B09FB" w:rsidRPr="00BF7E36" w:rsidRDefault="006B09FB" w:rsidP="004C5171">
      <w:pPr>
        <w:jc w:val="both"/>
        <w:rPr>
          <w:szCs w:val="28"/>
          <w:lang w:val="vi-VN"/>
        </w:rPr>
      </w:pPr>
      <w:r w:rsidRPr="00BF7E36">
        <w:rPr>
          <w:szCs w:val="28"/>
          <w:lang w:val="vi-VN"/>
        </w:rPr>
        <w:t xml:space="preserve">1. Trường hợp đăng ký mới </w:t>
      </w:r>
      <w:r w:rsidR="004A50DE" w:rsidRPr="00BF7E36">
        <w:rPr>
          <w:szCs w:val="28"/>
          <w:lang w:val="vi-VN"/>
        </w:rPr>
        <w:t>thuê bao di động H2H kể từ ngày Thông tư số ……/2026/TT-BKHCN đi vào hiệu lực</w:t>
      </w:r>
    </w:p>
    <w:p w14:paraId="30C0AD5D" w14:textId="0FF875B3" w:rsidR="003A7708" w:rsidRPr="00BF7E36" w:rsidRDefault="003A7708" w:rsidP="004C5171">
      <w:pPr>
        <w:jc w:val="both"/>
        <w:rPr>
          <w:szCs w:val="28"/>
          <w:lang w:val="vi-VN"/>
        </w:rPr>
      </w:pPr>
      <w:r w:rsidRPr="00BF7E36">
        <w:rPr>
          <w:szCs w:val="28"/>
          <w:lang w:val="vi-VN"/>
        </w:rPr>
        <w:t xml:space="preserve">a) Chủ thuê bao là công dân Việt Nam có </w:t>
      </w:r>
      <w:r w:rsidR="00B12DB9" w:rsidRPr="00BF7E36">
        <w:rPr>
          <w:szCs w:val="28"/>
          <w:lang w:val="vi-VN"/>
        </w:rPr>
        <w:t xml:space="preserve">tài khoản định danh điện tử mức độ </w:t>
      </w:r>
      <w:r w:rsidR="00EB6377" w:rsidRPr="00BF7E36">
        <w:rPr>
          <w:szCs w:val="28"/>
          <w:lang w:val="vi-VN"/>
        </w:rPr>
        <w:t>02;</w:t>
      </w:r>
    </w:p>
    <w:p w14:paraId="1C5B7470" w14:textId="56B9B823" w:rsidR="00EB6377" w:rsidRPr="00BF7E36" w:rsidRDefault="00EB6377" w:rsidP="004C5171">
      <w:pPr>
        <w:jc w:val="both"/>
        <w:rPr>
          <w:szCs w:val="28"/>
          <w:lang w:val="vi-VN"/>
        </w:rPr>
      </w:pPr>
      <w:r w:rsidRPr="00BF7E36">
        <w:rPr>
          <w:szCs w:val="28"/>
          <w:lang w:val="vi-VN"/>
        </w:rPr>
        <w:t xml:space="preserve">b) Chủ thuê bao là công dân Việt Nam </w:t>
      </w:r>
      <w:r w:rsidR="00891AE0" w:rsidRPr="00BF7E36">
        <w:rPr>
          <w:szCs w:val="28"/>
          <w:lang w:val="vi-VN"/>
        </w:rPr>
        <w:t>có thẻ Căn cước công dân</w:t>
      </w:r>
      <w:r w:rsidR="00E21F9C" w:rsidRPr="00BF7E36">
        <w:rPr>
          <w:szCs w:val="28"/>
          <w:lang w:val="vi-VN"/>
        </w:rPr>
        <w:t xml:space="preserve"> gắn chip</w:t>
      </w:r>
      <w:r w:rsidR="00891AE0" w:rsidRPr="00BF7E36">
        <w:rPr>
          <w:szCs w:val="28"/>
          <w:lang w:val="vi-VN"/>
        </w:rPr>
        <w:t>, thẻ Căn cước gắn chip;</w:t>
      </w:r>
    </w:p>
    <w:p w14:paraId="2F8438BB" w14:textId="7B3C8F54" w:rsidR="00891AE0" w:rsidRPr="00BF7E36" w:rsidRDefault="00891AE0" w:rsidP="004C5171">
      <w:pPr>
        <w:jc w:val="both"/>
        <w:rPr>
          <w:szCs w:val="28"/>
          <w:lang w:val="vi-VN"/>
        </w:rPr>
      </w:pPr>
      <w:r w:rsidRPr="00BF7E36">
        <w:rPr>
          <w:szCs w:val="28"/>
          <w:lang w:val="vi-VN"/>
        </w:rPr>
        <w:t xml:space="preserve">c) Chủ thuê bao là </w:t>
      </w:r>
      <w:r w:rsidR="00242334" w:rsidRPr="00BF7E36">
        <w:rPr>
          <w:szCs w:val="28"/>
          <w:lang w:val="vi-VN"/>
        </w:rPr>
        <w:t xml:space="preserve">công dân Việt Nam không có </w:t>
      </w:r>
      <w:r w:rsidR="00E21F9C" w:rsidRPr="00BF7E36">
        <w:rPr>
          <w:szCs w:val="28"/>
          <w:lang w:val="vi-VN"/>
        </w:rPr>
        <w:t>tài khoản định danh điện tử mức độ 02 và thẻ Căn cước công dân, thẻ Căn cước gắn chip;</w:t>
      </w:r>
    </w:p>
    <w:p w14:paraId="69DF9DB1" w14:textId="304EA642" w:rsidR="00E21F9C" w:rsidRPr="00BF7E36" w:rsidRDefault="00E21F9C" w:rsidP="004C5171">
      <w:pPr>
        <w:jc w:val="both"/>
        <w:rPr>
          <w:szCs w:val="28"/>
          <w:lang w:val="vi-VN"/>
        </w:rPr>
      </w:pPr>
      <w:r w:rsidRPr="00BF7E36">
        <w:rPr>
          <w:szCs w:val="28"/>
          <w:lang w:val="vi-VN"/>
        </w:rPr>
        <w:t xml:space="preserve">d) Chủ thuê bao là </w:t>
      </w:r>
      <w:r w:rsidR="000A32FF" w:rsidRPr="00BF7E36">
        <w:rPr>
          <w:szCs w:val="28"/>
          <w:lang w:val="vi-VN"/>
        </w:rPr>
        <w:t xml:space="preserve">cá nhân nước ngoài </w:t>
      </w:r>
      <w:r w:rsidR="00D2040F" w:rsidRPr="00BF7E36">
        <w:rPr>
          <w:szCs w:val="28"/>
          <w:lang w:val="vi-VN"/>
        </w:rPr>
        <w:t>không đủ điều kiện được cấp số định danh cá nhân;</w:t>
      </w:r>
    </w:p>
    <w:p w14:paraId="29163642" w14:textId="7C95D1D6" w:rsidR="00D2040F" w:rsidRPr="00BF7E36" w:rsidRDefault="00D2040F" w:rsidP="004C5171">
      <w:pPr>
        <w:jc w:val="both"/>
        <w:rPr>
          <w:szCs w:val="28"/>
          <w:lang w:val="vi-VN"/>
        </w:rPr>
      </w:pPr>
      <w:r w:rsidRPr="00BF7E36">
        <w:rPr>
          <w:szCs w:val="28"/>
          <w:lang w:val="vi-VN"/>
        </w:rPr>
        <w:t xml:space="preserve">đ) Chủ thuê bao là cá nhân nước ngoài </w:t>
      </w:r>
      <w:r w:rsidR="003F2BC6" w:rsidRPr="00BF7E36">
        <w:rPr>
          <w:szCs w:val="28"/>
          <w:lang w:val="vi-VN"/>
        </w:rPr>
        <w:t>đủ điều kiện được cấp số định danh cá nhân;</w:t>
      </w:r>
    </w:p>
    <w:p w14:paraId="4D5B4CDA" w14:textId="05B5D693" w:rsidR="003F2BC6" w:rsidRPr="00BF7E36" w:rsidRDefault="003F2BC6" w:rsidP="004C5171">
      <w:pPr>
        <w:jc w:val="both"/>
        <w:rPr>
          <w:szCs w:val="28"/>
          <w:lang w:val="vi-VN"/>
        </w:rPr>
      </w:pPr>
      <w:r w:rsidRPr="00BF7E36">
        <w:rPr>
          <w:szCs w:val="28"/>
          <w:lang w:val="vi-VN"/>
        </w:rPr>
        <w:t xml:space="preserve">e) Chủ thuê bao là người gốc Việt Nam chưa xác định được quốc </w:t>
      </w:r>
      <w:r w:rsidR="00C436E4" w:rsidRPr="00BF7E36">
        <w:rPr>
          <w:szCs w:val="28"/>
          <w:lang w:val="vi-VN"/>
        </w:rPr>
        <w:t>tịch;</w:t>
      </w:r>
    </w:p>
    <w:p w14:paraId="0CB8CB3C" w14:textId="6A049880" w:rsidR="004A50DE" w:rsidRPr="00BF7E36" w:rsidRDefault="004A50DE" w:rsidP="004C5171">
      <w:pPr>
        <w:jc w:val="both"/>
        <w:rPr>
          <w:szCs w:val="28"/>
          <w:lang w:val="vi-VN"/>
        </w:rPr>
      </w:pPr>
      <w:r w:rsidRPr="00BF7E36">
        <w:rPr>
          <w:szCs w:val="28"/>
          <w:lang w:val="vi-VN"/>
        </w:rPr>
        <w:t>2. Trường hợp đã đăng ký thuê bao di động H2H trước khi Thông tư số ……/2026/TT-BKHCN đi vào hiệu lực</w:t>
      </w:r>
    </w:p>
    <w:p w14:paraId="57F6F1A7" w14:textId="40C3AC4B" w:rsidR="004C5171" w:rsidRPr="00BF7E36" w:rsidRDefault="004C5171" w:rsidP="004C5171">
      <w:pPr>
        <w:jc w:val="both"/>
        <w:rPr>
          <w:szCs w:val="28"/>
          <w:lang w:val="vi-VN"/>
        </w:rPr>
      </w:pPr>
      <w:r w:rsidRPr="00BF7E36">
        <w:rPr>
          <w:szCs w:val="28"/>
          <w:lang w:val="vi-VN"/>
        </w:rPr>
        <w:t xml:space="preserve">a) </w:t>
      </w:r>
      <w:r w:rsidR="00F600D8" w:rsidRPr="00BF7E36">
        <w:rPr>
          <w:szCs w:val="28"/>
          <w:lang w:val="vi-VN"/>
        </w:rPr>
        <w:t xml:space="preserve">Chủ thuê bao là công dân Việt Nam, đăng ký thuê bao di động H2H </w:t>
      </w:r>
      <w:r w:rsidR="0017477C" w:rsidRPr="00BF7E36">
        <w:rPr>
          <w:szCs w:val="28"/>
          <w:lang w:val="vi-VN"/>
        </w:rPr>
        <w:t>bằng số định danh cá nhân, số căn cước, số căn cước công dân, số chứng minh nhân dân 12 số;</w:t>
      </w:r>
    </w:p>
    <w:p w14:paraId="6290C730" w14:textId="349F2C47" w:rsidR="0017477C" w:rsidRPr="00BF7E36" w:rsidRDefault="0017477C" w:rsidP="004C5171">
      <w:pPr>
        <w:jc w:val="both"/>
        <w:rPr>
          <w:szCs w:val="28"/>
          <w:lang w:val="vi-VN"/>
        </w:rPr>
      </w:pPr>
      <w:r w:rsidRPr="00BF7E36">
        <w:rPr>
          <w:szCs w:val="28"/>
          <w:lang w:val="vi-VN"/>
        </w:rPr>
        <w:t>b) Chủ thuê bao là công dân Việt Nam, đăng ký thuê bao di động H2H</w:t>
      </w:r>
      <w:r w:rsidR="006B09FB" w:rsidRPr="00BF7E36">
        <w:rPr>
          <w:szCs w:val="28"/>
          <w:lang w:val="vi-VN"/>
        </w:rPr>
        <w:t xml:space="preserve"> bằng số chứng minh nhân dân 09 số;</w:t>
      </w:r>
    </w:p>
    <w:p w14:paraId="14BD0F8A" w14:textId="131DF41E" w:rsidR="006B09FB" w:rsidRPr="00BF7E36" w:rsidRDefault="006B09FB" w:rsidP="004C5171">
      <w:pPr>
        <w:jc w:val="both"/>
        <w:rPr>
          <w:szCs w:val="28"/>
          <w:lang w:val="vi-VN"/>
        </w:rPr>
      </w:pPr>
      <w:r w:rsidRPr="00BF7E36">
        <w:rPr>
          <w:szCs w:val="28"/>
          <w:lang w:val="vi-VN"/>
        </w:rPr>
        <w:t xml:space="preserve">c) </w:t>
      </w:r>
      <w:r w:rsidR="006D2C6D" w:rsidRPr="00BF7E36">
        <w:rPr>
          <w:szCs w:val="28"/>
          <w:lang w:val="vi-VN"/>
        </w:rPr>
        <w:t xml:space="preserve">Chủ thuê bao là tổ chức Việt Nam, ủy quyền cho </w:t>
      </w:r>
      <w:r w:rsidR="005F02D2" w:rsidRPr="00BF7E36">
        <w:rPr>
          <w:szCs w:val="28"/>
          <w:lang w:val="vi-VN"/>
        </w:rPr>
        <w:t>công dân Việt Nam đăng ký thuê bao di động H2H;</w:t>
      </w:r>
    </w:p>
    <w:p w14:paraId="4B7D79BB" w14:textId="77777777" w:rsidR="00B964C9" w:rsidRPr="00BF7E36" w:rsidRDefault="005F02D2" w:rsidP="00B964C9">
      <w:pPr>
        <w:jc w:val="both"/>
        <w:rPr>
          <w:szCs w:val="28"/>
          <w:lang w:val="vi-VN"/>
        </w:rPr>
      </w:pPr>
      <w:r w:rsidRPr="00BF7E36">
        <w:rPr>
          <w:szCs w:val="28"/>
          <w:lang w:val="vi-VN"/>
        </w:rPr>
        <w:t xml:space="preserve">d) Chủ thuê bao là </w:t>
      </w:r>
      <w:r w:rsidR="00B964C9" w:rsidRPr="00BF7E36">
        <w:rPr>
          <w:szCs w:val="28"/>
          <w:lang w:val="vi-VN"/>
        </w:rPr>
        <w:t>Chủ thuê bao là cá nhân nước ngoài không đủ điều kiện được cấp số định danh cá nhân;</w:t>
      </w:r>
    </w:p>
    <w:p w14:paraId="27B3E376" w14:textId="77777777" w:rsidR="00B964C9" w:rsidRPr="00BF7E36" w:rsidRDefault="00B964C9" w:rsidP="00B964C9">
      <w:pPr>
        <w:jc w:val="both"/>
        <w:rPr>
          <w:szCs w:val="28"/>
          <w:lang w:val="vi-VN"/>
        </w:rPr>
      </w:pPr>
      <w:r w:rsidRPr="00BF7E36">
        <w:rPr>
          <w:szCs w:val="28"/>
          <w:lang w:val="vi-VN"/>
        </w:rPr>
        <w:t>đ) Chủ thuê bao là cá nhân nước ngoài đủ điều kiện được cấp số định danh cá nhân;</w:t>
      </w:r>
    </w:p>
    <w:p w14:paraId="3B29E841" w14:textId="77777777" w:rsidR="00B964C9" w:rsidRPr="00BF7E36" w:rsidRDefault="00B964C9" w:rsidP="00B964C9">
      <w:pPr>
        <w:jc w:val="both"/>
        <w:rPr>
          <w:szCs w:val="28"/>
          <w:lang w:val="vi-VN"/>
        </w:rPr>
      </w:pPr>
      <w:r w:rsidRPr="00BF7E36">
        <w:rPr>
          <w:szCs w:val="28"/>
          <w:lang w:val="vi-VN"/>
        </w:rPr>
        <w:t>e) Chủ thuê bao là người gốc Việt Nam chưa xác định được quốc tịch.</w:t>
      </w:r>
    </w:p>
    <w:p w14:paraId="6DD6C9DA" w14:textId="27B4C7FA" w:rsidR="00C436E4" w:rsidRPr="00BF7E36" w:rsidRDefault="00C436E4" w:rsidP="00C436E4">
      <w:pPr>
        <w:jc w:val="both"/>
        <w:rPr>
          <w:szCs w:val="28"/>
          <w:lang w:val="vi-VN"/>
        </w:rPr>
      </w:pPr>
      <w:r w:rsidRPr="00BF7E36">
        <w:rPr>
          <w:szCs w:val="28"/>
          <w:lang w:val="vi-VN"/>
        </w:rPr>
        <w:t xml:space="preserve">3. Trường hợp thực hiện thay đổi thiết bị đầu cuối </w:t>
      </w:r>
      <w:r w:rsidR="00352617" w:rsidRPr="00BF7E36">
        <w:rPr>
          <w:szCs w:val="28"/>
        </w:rPr>
        <w:t>gắn</w:t>
      </w:r>
      <w:r w:rsidRPr="00BF7E36">
        <w:rPr>
          <w:szCs w:val="28"/>
          <w:lang w:val="vi-VN"/>
        </w:rPr>
        <w:t xml:space="preserve"> số thuê bao di động H2H vào thời điểm thực hiện xác thực thông tin thuê bao lần gần nhất</w:t>
      </w:r>
      <w:r w:rsidR="007338F7" w:rsidRPr="00BF7E36">
        <w:rPr>
          <w:szCs w:val="28"/>
          <w:lang w:val="vi-VN"/>
        </w:rPr>
        <w:t xml:space="preserve"> kể từ ngày 01 tháng 03 năm </w:t>
      </w:r>
      <w:r w:rsidR="00E840C7" w:rsidRPr="00BF7E36">
        <w:rPr>
          <w:szCs w:val="28"/>
          <w:lang w:val="vi-VN"/>
        </w:rPr>
        <w:t>2026.</w:t>
      </w:r>
    </w:p>
    <w:p w14:paraId="7C70CD07" w14:textId="30381D6C" w:rsidR="004E1B46" w:rsidRPr="00BF7E36" w:rsidRDefault="004E1B46" w:rsidP="00C436E4">
      <w:pPr>
        <w:jc w:val="both"/>
        <w:rPr>
          <w:i/>
          <w:szCs w:val="28"/>
          <w:lang w:val="vi-VN"/>
        </w:rPr>
      </w:pPr>
      <w:r w:rsidRPr="00BF7E36">
        <w:rPr>
          <w:szCs w:val="28"/>
          <w:lang w:val="vi-VN"/>
        </w:rPr>
        <w:lastRenderedPageBreak/>
        <w:t>4. Trường hợp chủ thuê bao là đối tượng yếu thế, cần được hỗ trợ đặc biệt</w:t>
      </w:r>
      <w:r w:rsidR="00352617" w:rsidRPr="00BF7E36">
        <w:rPr>
          <w:szCs w:val="28"/>
        </w:rPr>
        <w:t xml:space="preserve"> (</w:t>
      </w:r>
      <w:r w:rsidR="00352617" w:rsidRPr="00BF7E36">
        <w:rPr>
          <w:i/>
          <w:szCs w:val="28"/>
        </w:rPr>
        <w:t>theo hướng dẫn chi tiết của Bộ KHCN (Cục Viễn thông)</w:t>
      </w:r>
      <w:r w:rsidR="00937286" w:rsidRPr="00BF7E36">
        <w:rPr>
          <w:i/>
          <w:szCs w:val="28"/>
        </w:rPr>
        <w:t>)</w:t>
      </w:r>
      <w:r w:rsidRPr="00BF7E36">
        <w:rPr>
          <w:i/>
          <w:szCs w:val="28"/>
          <w:lang w:val="vi-VN"/>
        </w:rPr>
        <w:t>.</w:t>
      </w:r>
    </w:p>
    <w:p w14:paraId="25E7BFF9" w14:textId="1D4E25CE" w:rsidR="007338F7" w:rsidRPr="00BF7E36" w:rsidRDefault="007338F7" w:rsidP="00C436E4">
      <w:pPr>
        <w:jc w:val="both"/>
        <w:rPr>
          <w:b/>
          <w:bCs/>
          <w:szCs w:val="28"/>
        </w:rPr>
      </w:pPr>
      <w:r w:rsidRPr="00BF7E36">
        <w:rPr>
          <w:b/>
          <w:bCs/>
          <w:szCs w:val="28"/>
          <w:lang w:val="vi-VN"/>
        </w:rPr>
        <w:t xml:space="preserve">II. Hướng dẫn thực hiện xác thực thông tin thuê bao đối với thuê bao di động </w:t>
      </w:r>
      <w:r w:rsidR="00BF7E36" w:rsidRPr="00BF7E36">
        <w:rPr>
          <w:b/>
          <w:bCs/>
          <w:szCs w:val="28"/>
        </w:rPr>
        <w:t>tương ứng các trường hợp tại mục I phụ lục này</w:t>
      </w:r>
    </w:p>
    <w:tbl>
      <w:tblPr>
        <w:tblStyle w:val="TableGrid"/>
        <w:tblW w:w="10774" w:type="dxa"/>
        <w:tblInd w:w="-998" w:type="dxa"/>
        <w:tblLook w:val="04A0" w:firstRow="1" w:lastRow="0" w:firstColumn="1" w:lastColumn="0" w:noHBand="0" w:noVBand="1"/>
      </w:tblPr>
      <w:tblGrid>
        <w:gridCol w:w="851"/>
        <w:gridCol w:w="4820"/>
        <w:gridCol w:w="5103"/>
      </w:tblGrid>
      <w:tr w:rsidR="00BF7E36" w:rsidRPr="00BF7E36" w14:paraId="44CA8F12" w14:textId="77777777" w:rsidTr="002225C6">
        <w:tc>
          <w:tcPr>
            <w:tcW w:w="851" w:type="dxa"/>
            <w:vAlign w:val="center"/>
          </w:tcPr>
          <w:p w14:paraId="4B3350B6" w14:textId="4F794771" w:rsidR="005F5F96" w:rsidRPr="00BF7E36" w:rsidRDefault="005F5F96" w:rsidP="002E57EF">
            <w:pPr>
              <w:spacing w:before="80" w:after="80"/>
              <w:ind w:firstLine="0"/>
              <w:jc w:val="center"/>
              <w:rPr>
                <w:b/>
                <w:bCs/>
                <w:szCs w:val="28"/>
                <w:lang w:val="vi-VN"/>
              </w:rPr>
            </w:pPr>
            <w:r w:rsidRPr="00BF7E36">
              <w:rPr>
                <w:b/>
                <w:bCs/>
                <w:szCs w:val="28"/>
                <w:lang w:val="vi-VN"/>
              </w:rPr>
              <w:t>STT</w:t>
            </w:r>
          </w:p>
        </w:tc>
        <w:tc>
          <w:tcPr>
            <w:tcW w:w="4820" w:type="dxa"/>
            <w:vAlign w:val="center"/>
          </w:tcPr>
          <w:p w14:paraId="0AAC34E8" w14:textId="705A62B9" w:rsidR="005F5F96" w:rsidRPr="00BF7E36" w:rsidRDefault="005F5F96" w:rsidP="002E57EF">
            <w:pPr>
              <w:spacing w:before="80" w:after="80"/>
              <w:ind w:firstLine="0"/>
              <w:jc w:val="center"/>
              <w:rPr>
                <w:b/>
                <w:bCs/>
                <w:szCs w:val="28"/>
                <w:lang w:val="vi-VN"/>
              </w:rPr>
            </w:pPr>
            <w:r w:rsidRPr="00BF7E36">
              <w:rPr>
                <w:b/>
                <w:bCs/>
                <w:szCs w:val="28"/>
                <w:lang w:val="vi-VN"/>
              </w:rPr>
              <w:t>Trường hợp</w:t>
            </w:r>
          </w:p>
        </w:tc>
        <w:tc>
          <w:tcPr>
            <w:tcW w:w="5103" w:type="dxa"/>
            <w:vAlign w:val="center"/>
          </w:tcPr>
          <w:p w14:paraId="6D9D40C4" w14:textId="4A79949E" w:rsidR="005F5F96" w:rsidRPr="00BF7E36" w:rsidRDefault="005F5F96" w:rsidP="002E57EF">
            <w:pPr>
              <w:spacing w:before="80" w:after="80"/>
              <w:ind w:firstLine="0"/>
              <w:jc w:val="center"/>
              <w:rPr>
                <w:b/>
                <w:bCs/>
                <w:szCs w:val="28"/>
                <w:lang w:val="vi-VN"/>
              </w:rPr>
            </w:pPr>
            <w:r w:rsidRPr="00BF7E36">
              <w:rPr>
                <w:b/>
                <w:bCs/>
                <w:szCs w:val="28"/>
                <w:lang w:val="vi-VN"/>
              </w:rPr>
              <w:t>Phương thức thực hiện</w:t>
            </w:r>
          </w:p>
        </w:tc>
      </w:tr>
      <w:tr w:rsidR="00BF7E36" w:rsidRPr="00BF7E36" w14:paraId="504D292B" w14:textId="77777777" w:rsidTr="005F5F96">
        <w:tc>
          <w:tcPr>
            <w:tcW w:w="851" w:type="dxa"/>
            <w:vAlign w:val="center"/>
          </w:tcPr>
          <w:p w14:paraId="74C82821" w14:textId="16D173FA" w:rsidR="005F5F96" w:rsidRPr="00BF7E36" w:rsidRDefault="005F5F96" w:rsidP="002E57EF">
            <w:pPr>
              <w:spacing w:before="80" w:after="80"/>
              <w:ind w:firstLine="0"/>
              <w:jc w:val="center"/>
              <w:rPr>
                <w:b/>
                <w:bCs/>
                <w:szCs w:val="28"/>
                <w:lang w:val="vi-VN"/>
              </w:rPr>
            </w:pPr>
            <w:r w:rsidRPr="00BF7E36">
              <w:rPr>
                <w:b/>
                <w:bCs/>
                <w:szCs w:val="28"/>
                <w:lang w:val="vi-VN"/>
              </w:rPr>
              <w:t>1</w:t>
            </w:r>
          </w:p>
        </w:tc>
        <w:tc>
          <w:tcPr>
            <w:tcW w:w="9923" w:type="dxa"/>
            <w:gridSpan w:val="2"/>
            <w:vAlign w:val="center"/>
          </w:tcPr>
          <w:p w14:paraId="7B283383" w14:textId="5D689777" w:rsidR="005F5F96" w:rsidRPr="00BF7E36" w:rsidRDefault="005F5F96" w:rsidP="00352617">
            <w:pPr>
              <w:spacing w:before="80" w:after="80"/>
              <w:ind w:firstLine="0"/>
              <w:rPr>
                <w:b/>
                <w:bCs/>
                <w:szCs w:val="28"/>
                <w:lang w:val="vi-VN"/>
              </w:rPr>
            </w:pPr>
            <w:r w:rsidRPr="00BF7E36">
              <w:rPr>
                <w:b/>
                <w:bCs/>
                <w:szCs w:val="28"/>
                <w:lang w:val="vi-VN"/>
              </w:rPr>
              <w:t>Trường hợp đăng ký mới thuê bao di động kể từ ngày Thông tư số ……/2026/TT-BKHCN đi vào hiệu lực</w:t>
            </w:r>
          </w:p>
        </w:tc>
      </w:tr>
      <w:tr w:rsidR="00BF7E36" w:rsidRPr="00BF7E36" w14:paraId="115FB4D8" w14:textId="77777777" w:rsidTr="002A1DC1">
        <w:tc>
          <w:tcPr>
            <w:tcW w:w="851" w:type="dxa"/>
            <w:vAlign w:val="center"/>
          </w:tcPr>
          <w:p w14:paraId="3B3124C6" w14:textId="247CB929" w:rsidR="000B24EA" w:rsidRPr="00BF7E36" w:rsidRDefault="000B24EA" w:rsidP="002E57EF">
            <w:pPr>
              <w:spacing w:before="80" w:after="80"/>
              <w:ind w:firstLine="0"/>
              <w:jc w:val="right"/>
              <w:rPr>
                <w:szCs w:val="28"/>
                <w:lang w:val="vi-VN"/>
              </w:rPr>
            </w:pPr>
            <w:r w:rsidRPr="00BF7E36">
              <w:rPr>
                <w:szCs w:val="28"/>
                <w:lang w:val="vi-VN"/>
              </w:rPr>
              <w:t>a</w:t>
            </w:r>
          </w:p>
        </w:tc>
        <w:tc>
          <w:tcPr>
            <w:tcW w:w="4820" w:type="dxa"/>
            <w:vAlign w:val="center"/>
          </w:tcPr>
          <w:p w14:paraId="675C84B6" w14:textId="236189F8" w:rsidR="000B24EA" w:rsidRPr="00BF7E36" w:rsidRDefault="000B24EA" w:rsidP="002E57EF">
            <w:pPr>
              <w:spacing w:before="80" w:after="80"/>
              <w:ind w:firstLine="0"/>
              <w:rPr>
                <w:b/>
                <w:bCs/>
                <w:szCs w:val="28"/>
                <w:lang w:val="vi-VN"/>
              </w:rPr>
            </w:pPr>
            <w:r w:rsidRPr="00BF7E36">
              <w:rPr>
                <w:szCs w:val="28"/>
                <w:lang w:val="vi-VN"/>
              </w:rPr>
              <w:t>Chủ thuê bao là công dân Việt Nam có tài khoản định danh điện tử mức độ 02</w:t>
            </w:r>
          </w:p>
        </w:tc>
        <w:tc>
          <w:tcPr>
            <w:tcW w:w="5103" w:type="dxa"/>
            <w:vAlign w:val="center"/>
          </w:tcPr>
          <w:p w14:paraId="6F078958" w14:textId="10879251" w:rsidR="000B24EA" w:rsidRPr="00BF7E36" w:rsidRDefault="00FE6040"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Công dân</w:t>
            </w:r>
            <w:r w:rsidRPr="00BF7E36">
              <w:rPr>
                <w:b/>
                <w:bCs/>
                <w:szCs w:val="28"/>
                <w:lang w:val="vi-VN"/>
              </w:rPr>
              <w:t xml:space="preserve"> </w:t>
            </w:r>
            <w:r w:rsidRPr="00BF7E36">
              <w:rPr>
                <w:szCs w:val="28"/>
                <w:lang w:val="vi-VN"/>
              </w:rPr>
              <w:t xml:space="preserve">tiến hành đăng ký </w:t>
            </w:r>
            <w:r w:rsidR="003A2871" w:rsidRPr="00BF7E36">
              <w:rPr>
                <w:szCs w:val="28"/>
                <w:lang w:val="vi-VN"/>
              </w:rPr>
              <w:t>thuê bao di động  mới thông qua ứng dụng di động hoặc trang web của doanh nghiệp viễn thông</w:t>
            </w:r>
            <w:r w:rsidR="005B70BF" w:rsidRPr="00BF7E36">
              <w:rPr>
                <w:szCs w:val="28"/>
              </w:rPr>
              <w:t xml:space="preserve"> hoặc trực tiếp tại điểm của DNVT</w:t>
            </w:r>
            <w:r w:rsidR="003A2871" w:rsidRPr="00BF7E36">
              <w:rPr>
                <w:szCs w:val="28"/>
                <w:lang w:val="vi-VN"/>
              </w:rPr>
              <w:t>;</w:t>
            </w:r>
          </w:p>
          <w:p w14:paraId="6393C8CB" w14:textId="5FB78839" w:rsidR="00657C8C" w:rsidRPr="00BF7E36" w:rsidRDefault="00657C8C" w:rsidP="00BF7E36">
            <w:pPr>
              <w:spacing w:before="80" w:after="80"/>
              <w:ind w:firstLine="0"/>
              <w:jc w:val="both"/>
              <w:rPr>
                <w:szCs w:val="28"/>
                <w:lang w:val="vi-VN"/>
              </w:rPr>
            </w:pPr>
            <w:r w:rsidRPr="00BF7E36">
              <w:rPr>
                <w:b/>
                <w:bCs/>
                <w:szCs w:val="28"/>
                <w:lang w:val="vi-VN"/>
              </w:rPr>
              <w:t xml:space="preserve">Bước 2: </w:t>
            </w:r>
            <w:r w:rsidRPr="00BF7E36">
              <w:rPr>
                <w:szCs w:val="28"/>
                <w:lang w:val="vi-VN"/>
              </w:rPr>
              <w:t>Doanh nghiệp viễn thông xin sự đồng ý của công dân để thu nhận và xử lý dữ liệu;</w:t>
            </w:r>
          </w:p>
          <w:p w14:paraId="378AF621" w14:textId="77777777" w:rsidR="00657C8C" w:rsidRPr="00BF7E36" w:rsidRDefault="00657C8C"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Doanh nghiệp viễn thông thu nhận dữ liệu sinh trắc học khuôn mặt của công dân;</w:t>
            </w:r>
          </w:p>
          <w:p w14:paraId="6A326785" w14:textId="300FCD1B" w:rsidR="00AB16ED" w:rsidRPr="00BF7E36" w:rsidRDefault="00F2049F" w:rsidP="00BF7E36">
            <w:pPr>
              <w:spacing w:before="80" w:after="80"/>
              <w:ind w:firstLine="0"/>
              <w:jc w:val="both"/>
              <w:rPr>
                <w:szCs w:val="28"/>
                <w:lang w:val="vi-VN"/>
              </w:rPr>
            </w:pPr>
            <w:r w:rsidRPr="00BF7E36">
              <w:rPr>
                <w:b/>
                <w:bCs/>
                <w:szCs w:val="28"/>
                <w:lang w:val="vi-VN"/>
              </w:rPr>
              <w:t>Bước 4:</w:t>
            </w:r>
            <w:r w:rsidR="00A26FB8" w:rsidRPr="00BF7E36">
              <w:rPr>
                <w:b/>
                <w:bCs/>
                <w:szCs w:val="28"/>
                <w:lang w:val="vi-VN"/>
              </w:rPr>
              <w:t xml:space="preserve"> </w:t>
            </w:r>
            <w:r w:rsidR="0025512C" w:rsidRPr="00BF7E36">
              <w:rPr>
                <w:szCs w:val="28"/>
                <w:lang w:val="vi-VN"/>
              </w:rPr>
              <w:t xml:space="preserve">Doanh nghiệp viễn thông thực hiện xác thực, khớp đúng </w:t>
            </w:r>
            <w:r w:rsidR="00A9245E" w:rsidRPr="00BF7E36">
              <w:rPr>
                <w:szCs w:val="28"/>
                <w:lang w:val="vi-VN"/>
              </w:rPr>
              <w:t>0</w:t>
            </w:r>
            <w:r w:rsidR="00352617" w:rsidRPr="00BF7E36">
              <w:rPr>
                <w:szCs w:val="28"/>
              </w:rPr>
              <w:t>4</w:t>
            </w:r>
            <w:r w:rsidR="00A9245E" w:rsidRPr="00BF7E36">
              <w:rPr>
                <w:szCs w:val="28"/>
                <w:lang w:val="vi-VN"/>
              </w:rPr>
              <w:t xml:space="preserve"> trường dữ liệu được công dân chia sẻ bao gồm số định danh cá nhân; họ, chữ đệm và tên; ngày, tháng, năm sinh và dữ liệu sinh trắc học khuôn mặt của công dân</w:t>
            </w:r>
            <w:r w:rsidR="00AB16ED" w:rsidRPr="00BF7E36">
              <w:rPr>
                <w:szCs w:val="28"/>
                <w:lang w:val="vi-VN"/>
              </w:rPr>
              <w:t xml:space="preserve"> với dữ liệu tại Cơ sở dữ liệu quốc gia về dân </w:t>
            </w:r>
            <w:r w:rsidR="00DA4237" w:rsidRPr="00BF7E36">
              <w:rPr>
                <w:szCs w:val="28"/>
                <w:lang w:val="vi-VN"/>
              </w:rPr>
              <w:t>cư.</w:t>
            </w:r>
          </w:p>
          <w:p w14:paraId="0DB91B79" w14:textId="1B123840" w:rsidR="005B70BF" w:rsidRPr="00BF7E36" w:rsidRDefault="005B70BF" w:rsidP="00BF7E36">
            <w:pPr>
              <w:spacing w:before="80" w:after="80"/>
              <w:ind w:firstLine="0"/>
              <w:jc w:val="both"/>
              <w:rPr>
                <w:i/>
                <w:szCs w:val="28"/>
              </w:rPr>
            </w:pPr>
            <w:r w:rsidRPr="00BF7E36">
              <w:rPr>
                <w:i/>
                <w:szCs w:val="28"/>
              </w:rPr>
              <w:t>(sau khi hoàn thành bước 4 sẽ tương ứng các biện pháp xác thực tại điểm a và điểm c khoản 2 Điều 18 Nghị định 163/2024/NĐ-CP)</w:t>
            </w:r>
          </w:p>
        </w:tc>
      </w:tr>
      <w:tr w:rsidR="00BF7E36" w:rsidRPr="00BF7E36" w14:paraId="403568A7" w14:textId="77777777" w:rsidTr="00897A25">
        <w:tc>
          <w:tcPr>
            <w:tcW w:w="851" w:type="dxa"/>
            <w:vAlign w:val="center"/>
          </w:tcPr>
          <w:p w14:paraId="1FA98BAD" w14:textId="5E24C8A0" w:rsidR="000B24EA" w:rsidRPr="00BF7E36" w:rsidRDefault="004841D6" w:rsidP="002E57EF">
            <w:pPr>
              <w:spacing w:before="80" w:after="80"/>
              <w:ind w:firstLine="0"/>
              <w:jc w:val="right"/>
              <w:rPr>
                <w:szCs w:val="28"/>
                <w:lang w:val="vi-VN"/>
              </w:rPr>
            </w:pPr>
            <w:r w:rsidRPr="00BF7E36">
              <w:rPr>
                <w:szCs w:val="28"/>
                <w:lang w:val="vi-VN"/>
              </w:rPr>
              <w:t>b1</w:t>
            </w:r>
          </w:p>
        </w:tc>
        <w:tc>
          <w:tcPr>
            <w:tcW w:w="4820" w:type="dxa"/>
            <w:vAlign w:val="center"/>
          </w:tcPr>
          <w:p w14:paraId="46603115" w14:textId="178359B4" w:rsidR="000B24EA" w:rsidRPr="00BF7E36" w:rsidRDefault="000B24EA" w:rsidP="002E57EF">
            <w:pPr>
              <w:spacing w:before="80" w:after="80"/>
              <w:ind w:firstLine="0"/>
              <w:rPr>
                <w:b/>
                <w:bCs/>
                <w:szCs w:val="28"/>
                <w:lang w:val="vi-VN"/>
              </w:rPr>
            </w:pPr>
            <w:r w:rsidRPr="00BF7E36">
              <w:rPr>
                <w:szCs w:val="28"/>
                <w:lang w:val="vi-VN"/>
              </w:rPr>
              <w:t>Chủ thuê bao là công dân Việt Nam có thẻ Căn cước công dân gắn chip, thẻ Căn cước gắn chip</w:t>
            </w:r>
            <w:r w:rsidR="004841D6" w:rsidRPr="00BF7E36">
              <w:rPr>
                <w:szCs w:val="28"/>
                <w:lang w:val="vi-VN"/>
              </w:rPr>
              <w:t xml:space="preserve"> và thực hiện trực tuyến</w:t>
            </w:r>
          </w:p>
        </w:tc>
        <w:tc>
          <w:tcPr>
            <w:tcW w:w="5103" w:type="dxa"/>
            <w:vAlign w:val="center"/>
          </w:tcPr>
          <w:p w14:paraId="63C2115E" w14:textId="20DEBEFB" w:rsidR="00112011" w:rsidRPr="00BF7E36" w:rsidRDefault="00112011"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Công dân</w:t>
            </w:r>
            <w:r w:rsidRPr="00BF7E36">
              <w:rPr>
                <w:b/>
                <w:bCs/>
                <w:szCs w:val="28"/>
                <w:lang w:val="vi-VN"/>
              </w:rPr>
              <w:t xml:space="preserve"> </w:t>
            </w:r>
            <w:r w:rsidRPr="00BF7E36">
              <w:rPr>
                <w:szCs w:val="28"/>
                <w:lang w:val="vi-VN"/>
              </w:rPr>
              <w:t>tiến hành đăng ký thuê bao di động mới thông qua ứng dụng di động hoặc trang web của doanh nghiệp viễn thông;</w:t>
            </w:r>
          </w:p>
          <w:p w14:paraId="4EB4F96D" w14:textId="61A3232C" w:rsidR="00CE2804" w:rsidRPr="00BF7E36" w:rsidRDefault="00112011" w:rsidP="00BF7E36">
            <w:pPr>
              <w:spacing w:before="80" w:after="80"/>
              <w:ind w:firstLine="0"/>
              <w:jc w:val="both"/>
              <w:rPr>
                <w:szCs w:val="28"/>
                <w:lang w:val="vi-VN"/>
              </w:rPr>
            </w:pPr>
            <w:r w:rsidRPr="00BF7E36">
              <w:rPr>
                <w:b/>
                <w:bCs/>
                <w:szCs w:val="28"/>
                <w:lang w:val="vi-VN"/>
              </w:rPr>
              <w:t xml:space="preserve">Bước 2: </w:t>
            </w:r>
            <w:r w:rsidRPr="00BF7E36">
              <w:rPr>
                <w:szCs w:val="28"/>
                <w:lang w:val="vi-VN"/>
              </w:rPr>
              <w:t xml:space="preserve">Doanh nghiệp viễn thông </w:t>
            </w:r>
            <w:r w:rsidR="00CE2804" w:rsidRPr="00BF7E36">
              <w:rPr>
                <w:szCs w:val="28"/>
                <w:lang w:val="vi-VN"/>
              </w:rPr>
              <w:t>xin sự đồng ý của công dân để</w:t>
            </w:r>
            <w:r w:rsidR="00657C8C" w:rsidRPr="00BF7E36">
              <w:rPr>
                <w:szCs w:val="28"/>
                <w:lang w:val="vi-VN"/>
              </w:rPr>
              <w:t xml:space="preserve"> thu nhận và</w:t>
            </w:r>
            <w:r w:rsidR="00CE2804" w:rsidRPr="00BF7E36">
              <w:rPr>
                <w:szCs w:val="28"/>
                <w:lang w:val="vi-VN"/>
              </w:rPr>
              <w:t xml:space="preserve"> xử lý dữ </w:t>
            </w:r>
            <w:r w:rsidR="00657C8C" w:rsidRPr="00BF7E36">
              <w:rPr>
                <w:szCs w:val="28"/>
                <w:lang w:val="vi-VN"/>
              </w:rPr>
              <w:t>liệu;</w:t>
            </w:r>
          </w:p>
          <w:p w14:paraId="7FEFFD53" w14:textId="408594F1" w:rsidR="00112011" w:rsidRPr="00BF7E36" w:rsidRDefault="00112011"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Doanh nghiệp viễn thông</w:t>
            </w:r>
            <w:r w:rsidR="00657C8C" w:rsidRPr="00BF7E36">
              <w:rPr>
                <w:szCs w:val="28"/>
                <w:lang w:val="vi-VN"/>
              </w:rPr>
              <w:t xml:space="preserve"> thu nhận dữ liệu sinh trắc học khuôn mặt của công dân;</w:t>
            </w:r>
          </w:p>
          <w:p w14:paraId="7ED7BD0B" w14:textId="77777777" w:rsidR="000B24EA" w:rsidRPr="00BF7E36" w:rsidRDefault="00112011" w:rsidP="00BF7E36">
            <w:pPr>
              <w:spacing w:before="80" w:after="80"/>
              <w:ind w:firstLine="0"/>
              <w:jc w:val="both"/>
              <w:rPr>
                <w:szCs w:val="28"/>
                <w:lang w:val="vi-VN"/>
              </w:rPr>
            </w:pPr>
            <w:r w:rsidRPr="00BF7E36">
              <w:rPr>
                <w:b/>
                <w:bCs/>
                <w:szCs w:val="28"/>
                <w:lang w:val="vi-VN"/>
              </w:rPr>
              <w:t xml:space="preserve">Bước 4: </w:t>
            </w:r>
            <w:r w:rsidRPr="00BF7E36">
              <w:rPr>
                <w:szCs w:val="28"/>
                <w:lang w:val="vi-VN"/>
              </w:rPr>
              <w:t xml:space="preserve">Công dân thực hiện quét </w:t>
            </w:r>
            <w:r w:rsidR="0007393A" w:rsidRPr="00BF7E36">
              <w:rPr>
                <w:szCs w:val="28"/>
                <w:lang w:val="vi-VN"/>
              </w:rPr>
              <w:t xml:space="preserve">thông tin dân cư và dữ liệu sinh trắc học từ </w:t>
            </w:r>
            <w:r w:rsidR="00E8047A" w:rsidRPr="00BF7E36">
              <w:rPr>
                <w:szCs w:val="28"/>
                <w:lang w:val="vi-VN"/>
              </w:rPr>
              <w:t xml:space="preserve">thẻ Căn </w:t>
            </w:r>
            <w:r w:rsidR="00E8047A" w:rsidRPr="00BF7E36">
              <w:rPr>
                <w:szCs w:val="28"/>
                <w:lang w:val="vi-VN"/>
              </w:rPr>
              <w:lastRenderedPageBreak/>
              <w:t xml:space="preserve">cước công dân gắn chip, thẻ Căn cước gắn chip từ thiết bị di động hoặc thiết bị đọc thẻ. </w:t>
            </w:r>
            <w:r w:rsidRPr="00BF7E36">
              <w:rPr>
                <w:szCs w:val="28"/>
                <w:lang w:val="vi-VN"/>
              </w:rPr>
              <w:t xml:space="preserve">Doanh nghiệp viễn thông thực hiện xác thực, khớp đúng 03 trường dữ liệu được công dân chia sẻ bao gồm số định danh cá nhân; họ, chữ đệm và tên; ngày, tháng, năm sinh và dữ liệu sinh trắc học khuôn mặt của công dân </w:t>
            </w:r>
            <w:r w:rsidR="00E8047A" w:rsidRPr="00BF7E36">
              <w:rPr>
                <w:szCs w:val="28"/>
                <w:lang w:val="vi-VN"/>
              </w:rPr>
              <w:t>được lưu tại chip thẻ Căn cước công dân, chip thẻ Căn cước.</w:t>
            </w:r>
          </w:p>
          <w:p w14:paraId="1195F06E" w14:textId="54339244" w:rsidR="005B70BF" w:rsidRPr="00BF7E36" w:rsidRDefault="005B70BF" w:rsidP="00BF7E36">
            <w:pPr>
              <w:spacing w:before="80" w:after="80"/>
              <w:ind w:firstLine="0"/>
              <w:jc w:val="both"/>
              <w:rPr>
                <w:szCs w:val="28"/>
                <w:lang w:val="vi-VN"/>
              </w:rPr>
            </w:pPr>
            <w:r w:rsidRPr="00BF7E36">
              <w:rPr>
                <w:i/>
                <w:szCs w:val="28"/>
              </w:rPr>
              <w:t>(sau khi hoàn thành bước 4 sẽ tương ứng các biện pháp xác thực tại điểm a và điểm c khoản 2 Điều 18 Nghị định 163/2024/NĐ-CP)</w:t>
            </w:r>
          </w:p>
        </w:tc>
      </w:tr>
      <w:tr w:rsidR="00BF7E36" w:rsidRPr="00BF7E36" w14:paraId="192885CE" w14:textId="77777777" w:rsidTr="005B25BB">
        <w:tc>
          <w:tcPr>
            <w:tcW w:w="851" w:type="dxa"/>
            <w:vAlign w:val="center"/>
          </w:tcPr>
          <w:p w14:paraId="677CFB2B" w14:textId="5DEBD492" w:rsidR="004841D6" w:rsidRPr="00BF7E36" w:rsidRDefault="004841D6" w:rsidP="002E57EF">
            <w:pPr>
              <w:spacing w:before="80" w:after="80"/>
              <w:ind w:firstLine="0"/>
              <w:jc w:val="right"/>
              <w:rPr>
                <w:szCs w:val="28"/>
                <w:lang w:val="vi-VN"/>
              </w:rPr>
            </w:pPr>
            <w:r w:rsidRPr="00BF7E36">
              <w:rPr>
                <w:szCs w:val="28"/>
                <w:lang w:val="vi-VN"/>
              </w:rPr>
              <w:lastRenderedPageBreak/>
              <w:t>b2</w:t>
            </w:r>
          </w:p>
        </w:tc>
        <w:tc>
          <w:tcPr>
            <w:tcW w:w="4820" w:type="dxa"/>
            <w:vAlign w:val="center"/>
          </w:tcPr>
          <w:p w14:paraId="40BC9450" w14:textId="55C5A4B7" w:rsidR="004841D6" w:rsidRPr="00BF7E36" w:rsidRDefault="004841D6" w:rsidP="002E57EF">
            <w:pPr>
              <w:spacing w:before="80" w:after="80"/>
              <w:ind w:firstLine="0"/>
              <w:rPr>
                <w:szCs w:val="28"/>
                <w:lang w:val="vi-VN"/>
              </w:rPr>
            </w:pPr>
            <w:r w:rsidRPr="00BF7E36">
              <w:rPr>
                <w:szCs w:val="28"/>
                <w:lang w:val="vi-VN"/>
              </w:rPr>
              <w:t>Chủ thuê bao là công dân Việt Nam có thẻ Căn cước công dân gắn chip, thẻ Căn cước gắn chip và thực hiện trực tiếp tại điểm giao dịch của doanh nghiệp viễn thông</w:t>
            </w:r>
          </w:p>
        </w:tc>
        <w:tc>
          <w:tcPr>
            <w:tcW w:w="5103" w:type="dxa"/>
            <w:vAlign w:val="center"/>
          </w:tcPr>
          <w:p w14:paraId="35911238" w14:textId="1C517442" w:rsidR="004841D6" w:rsidRPr="00BF7E36" w:rsidRDefault="004841D6"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Công dân đến tại điểm giao dịch của doanh nghiệp viễn thông để</w:t>
            </w:r>
            <w:r w:rsidRPr="00BF7E36">
              <w:rPr>
                <w:b/>
                <w:bCs/>
                <w:szCs w:val="28"/>
                <w:lang w:val="vi-VN"/>
              </w:rPr>
              <w:t xml:space="preserve"> </w:t>
            </w:r>
            <w:r w:rsidRPr="00BF7E36">
              <w:rPr>
                <w:szCs w:val="28"/>
                <w:lang w:val="vi-VN"/>
              </w:rPr>
              <w:t>đăng ký thuê bao di động  mới;</w:t>
            </w:r>
          </w:p>
          <w:p w14:paraId="33E7DEC4" w14:textId="278FF455" w:rsidR="00657C8C" w:rsidRPr="00BF7E36" w:rsidRDefault="00657C8C" w:rsidP="00BF7E36">
            <w:pPr>
              <w:spacing w:before="80" w:after="80"/>
              <w:ind w:firstLine="0"/>
              <w:jc w:val="both"/>
              <w:rPr>
                <w:szCs w:val="28"/>
                <w:lang w:val="vi-VN"/>
              </w:rPr>
            </w:pPr>
            <w:r w:rsidRPr="00BF7E36">
              <w:rPr>
                <w:b/>
                <w:bCs/>
                <w:szCs w:val="28"/>
                <w:lang w:val="vi-VN"/>
              </w:rPr>
              <w:t xml:space="preserve">Bước 2: </w:t>
            </w:r>
            <w:r w:rsidRPr="00BF7E36">
              <w:rPr>
                <w:szCs w:val="28"/>
                <w:lang w:val="vi-VN"/>
              </w:rPr>
              <w:t>Doanh nghiệp viễn thông xin sự đồng ý của công dân để thu nhận và xử lý dữ liệu;</w:t>
            </w:r>
          </w:p>
          <w:p w14:paraId="6159E1D0" w14:textId="77777777" w:rsidR="00657C8C" w:rsidRPr="00BF7E36" w:rsidRDefault="00657C8C"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Doanh nghiệp viễn thông thu nhận dữ liệu sinh trắc học khuôn mặt của công dân;</w:t>
            </w:r>
          </w:p>
          <w:p w14:paraId="0004EF4D" w14:textId="77777777" w:rsidR="004841D6" w:rsidRPr="00BF7E36" w:rsidRDefault="004841D6" w:rsidP="00BF7E36">
            <w:pPr>
              <w:spacing w:before="80" w:after="80"/>
              <w:ind w:firstLine="0"/>
              <w:jc w:val="both"/>
              <w:rPr>
                <w:szCs w:val="28"/>
                <w:lang w:val="vi-VN"/>
              </w:rPr>
            </w:pPr>
            <w:r w:rsidRPr="00BF7E36">
              <w:rPr>
                <w:b/>
                <w:bCs/>
                <w:szCs w:val="28"/>
                <w:lang w:val="vi-VN"/>
              </w:rPr>
              <w:t xml:space="preserve">Bước 4: </w:t>
            </w:r>
            <w:r w:rsidRPr="00BF7E36">
              <w:rPr>
                <w:szCs w:val="28"/>
                <w:lang w:val="vi-VN"/>
              </w:rPr>
              <w:t xml:space="preserve">Công dân </w:t>
            </w:r>
            <w:r w:rsidR="006964AC" w:rsidRPr="00BF7E36">
              <w:rPr>
                <w:szCs w:val="28"/>
                <w:lang w:val="vi-VN"/>
              </w:rPr>
              <w:t xml:space="preserve">chạm thẻ Căn cước công dân gắn chip, thẻ Căn cước gắn chip vào thiết bị đọc thẻ chuyên dùng </w:t>
            </w:r>
            <w:r w:rsidR="00D2035F" w:rsidRPr="00BF7E36">
              <w:rPr>
                <w:szCs w:val="28"/>
                <w:lang w:val="vi-VN"/>
              </w:rPr>
              <w:t xml:space="preserve">tại quầy giao dịch. </w:t>
            </w:r>
            <w:r w:rsidRPr="00BF7E36">
              <w:rPr>
                <w:szCs w:val="28"/>
                <w:lang w:val="vi-VN"/>
              </w:rPr>
              <w:t>Doanh nghiệp viễn thông thực hiện xác thực, khớp đúng 03 trường dữ liệu được công dân chia sẻ bao gồm số định danh cá nhân; họ, chữ đệm và tên; ngày, tháng, năm sinh và dữ liệu sinh trắc học khuôn mặt của công dân được lưu tại chip thẻ Căn cước công dân, chip thẻ Căn cước.</w:t>
            </w:r>
          </w:p>
          <w:p w14:paraId="1D9285ED" w14:textId="1EE966C9" w:rsidR="005B70BF" w:rsidRPr="00BF7E36" w:rsidRDefault="005B70BF" w:rsidP="00BF7E36">
            <w:pPr>
              <w:spacing w:before="80" w:after="80"/>
              <w:ind w:firstLine="0"/>
              <w:jc w:val="both"/>
              <w:rPr>
                <w:szCs w:val="28"/>
                <w:lang w:val="vi-VN"/>
              </w:rPr>
            </w:pPr>
            <w:r w:rsidRPr="00BF7E36">
              <w:rPr>
                <w:i/>
                <w:szCs w:val="28"/>
              </w:rPr>
              <w:t>(sau khi hoàn thành bước 4 sẽ tương ứng các biện pháp xác thực tại điểm a và điểm c khoản 2 Điều 18 Nghị định 163/2024/NĐ-CP)</w:t>
            </w:r>
          </w:p>
        </w:tc>
      </w:tr>
      <w:tr w:rsidR="00BF7E36" w:rsidRPr="00BF7E36" w14:paraId="46BCAD2E" w14:textId="77777777" w:rsidTr="002225C6">
        <w:tc>
          <w:tcPr>
            <w:tcW w:w="851" w:type="dxa"/>
            <w:vAlign w:val="center"/>
          </w:tcPr>
          <w:p w14:paraId="5BFCAD73" w14:textId="7A2BC0C1" w:rsidR="004841D6" w:rsidRPr="00BF7E36" w:rsidRDefault="004841D6" w:rsidP="002E57EF">
            <w:pPr>
              <w:spacing w:before="80" w:after="80"/>
              <w:ind w:firstLine="0"/>
              <w:jc w:val="right"/>
              <w:rPr>
                <w:szCs w:val="28"/>
                <w:lang w:val="vi-VN"/>
              </w:rPr>
            </w:pPr>
            <w:r w:rsidRPr="00BF7E36">
              <w:rPr>
                <w:szCs w:val="28"/>
                <w:lang w:val="vi-VN"/>
              </w:rPr>
              <w:t>c</w:t>
            </w:r>
          </w:p>
        </w:tc>
        <w:tc>
          <w:tcPr>
            <w:tcW w:w="4820" w:type="dxa"/>
            <w:vAlign w:val="center"/>
          </w:tcPr>
          <w:p w14:paraId="07970C5E" w14:textId="64E523A1" w:rsidR="004841D6" w:rsidRPr="00BF7E36" w:rsidRDefault="004841D6" w:rsidP="002E57EF">
            <w:pPr>
              <w:spacing w:before="80" w:after="80"/>
              <w:ind w:firstLine="0"/>
              <w:rPr>
                <w:b/>
                <w:bCs/>
                <w:szCs w:val="28"/>
                <w:lang w:val="vi-VN"/>
              </w:rPr>
            </w:pPr>
            <w:r w:rsidRPr="00BF7E36">
              <w:rPr>
                <w:szCs w:val="28"/>
                <w:lang w:val="vi-VN"/>
              </w:rPr>
              <w:t>Chủ thuê bao là công dân Việt Nam không có tài khoản định danh điện tử mức độ 02 và thẻ Căn cước công dân, thẻ Căn cước gắn chip</w:t>
            </w:r>
          </w:p>
        </w:tc>
        <w:tc>
          <w:tcPr>
            <w:tcW w:w="5103" w:type="dxa"/>
          </w:tcPr>
          <w:p w14:paraId="181DB530" w14:textId="0CE6B089" w:rsidR="004841D6" w:rsidRPr="00BF7E36" w:rsidRDefault="004841D6" w:rsidP="00BF7E36">
            <w:pPr>
              <w:spacing w:before="80" w:after="80"/>
              <w:ind w:firstLine="0"/>
              <w:jc w:val="both"/>
              <w:rPr>
                <w:szCs w:val="28"/>
                <w:lang w:val="vi-VN"/>
              </w:rPr>
            </w:pPr>
            <w:r w:rsidRPr="00BF7E36">
              <w:rPr>
                <w:szCs w:val="28"/>
                <w:lang w:val="vi-VN"/>
              </w:rPr>
              <w:t>Không thể đăng ký và xác thực thông tin thuê bao</w:t>
            </w:r>
            <w:r w:rsidR="00D2035F" w:rsidRPr="00BF7E36">
              <w:rPr>
                <w:szCs w:val="28"/>
                <w:lang w:val="vi-VN"/>
              </w:rPr>
              <w:t>.</w:t>
            </w:r>
            <w:r w:rsidRPr="00BF7E36">
              <w:rPr>
                <w:szCs w:val="28"/>
                <w:lang w:val="vi-VN"/>
              </w:rPr>
              <w:t xml:space="preserve"> </w:t>
            </w:r>
            <w:r w:rsidR="00D2035F" w:rsidRPr="00BF7E36">
              <w:rPr>
                <w:szCs w:val="28"/>
                <w:lang w:val="vi-VN"/>
              </w:rPr>
              <w:t>C</w:t>
            </w:r>
            <w:r w:rsidRPr="00BF7E36">
              <w:rPr>
                <w:szCs w:val="28"/>
                <w:lang w:val="vi-VN"/>
              </w:rPr>
              <w:t>ần phải đăng ký cấp thẻ Căn cước gắn chip và tài khoản định danh điện tử mức độ 02 trước khi đăng ký và xác thực thông tin thuê bao.</w:t>
            </w:r>
          </w:p>
        </w:tc>
      </w:tr>
      <w:tr w:rsidR="00BF7E36" w:rsidRPr="00BF7E36" w14:paraId="06F58F3C" w14:textId="77777777" w:rsidTr="002225C6">
        <w:tc>
          <w:tcPr>
            <w:tcW w:w="851" w:type="dxa"/>
            <w:vAlign w:val="center"/>
          </w:tcPr>
          <w:p w14:paraId="322BB187" w14:textId="11096684" w:rsidR="004841D6" w:rsidRPr="00BF7E36" w:rsidRDefault="004841D6" w:rsidP="002E57EF">
            <w:pPr>
              <w:spacing w:before="80" w:after="80"/>
              <w:ind w:firstLine="0"/>
              <w:jc w:val="right"/>
              <w:rPr>
                <w:szCs w:val="28"/>
                <w:lang w:val="vi-VN"/>
              </w:rPr>
            </w:pPr>
            <w:r w:rsidRPr="00BF7E36">
              <w:rPr>
                <w:szCs w:val="28"/>
                <w:lang w:val="vi-VN"/>
              </w:rPr>
              <w:lastRenderedPageBreak/>
              <w:t>d</w:t>
            </w:r>
          </w:p>
        </w:tc>
        <w:tc>
          <w:tcPr>
            <w:tcW w:w="4820" w:type="dxa"/>
            <w:vAlign w:val="center"/>
          </w:tcPr>
          <w:p w14:paraId="51465478" w14:textId="10472D87" w:rsidR="004841D6" w:rsidRPr="00BF7E36" w:rsidRDefault="004841D6" w:rsidP="00BF7E36">
            <w:pPr>
              <w:spacing w:before="80" w:after="80"/>
              <w:ind w:firstLine="0"/>
              <w:jc w:val="both"/>
              <w:rPr>
                <w:b/>
                <w:bCs/>
                <w:szCs w:val="28"/>
                <w:lang w:val="vi-VN"/>
              </w:rPr>
            </w:pPr>
            <w:r w:rsidRPr="00BF7E36">
              <w:rPr>
                <w:szCs w:val="28"/>
                <w:lang w:val="vi-VN"/>
              </w:rPr>
              <w:t>Chủ thuê bao là cá nhân nước ngoài không đủ điều kiện được cấp số định danh cá nhân</w:t>
            </w:r>
          </w:p>
        </w:tc>
        <w:tc>
          <w:tcPr>
            <w:tcW w:w="5103" w:type="dxa"/>
          </w:tcPr>
          <w:p w14:paraId="5FEFA0B8" w14:textId="174BC8CE" w:rsidR="004841D6" w:rsidRPr="00BF7E36" w:rsidRDefault="004841D6" w:rsidP="00BF7E36">
            <w:pPr>
              <w:spacing w:before="80" w:after="80"/>
              <w:ind w:firstLine="0"/>
              <w:jc w:val="both"/>
              <w:rPr>
                <w:szCs w:val="28"/>
                <w:lang w:val="vi-VN"/>
              </w:rPr>
            </w:pPr>
            <w:r w:rsidRPr="00BF7E36">
              <w:rPr>
                <w:szCs w:val="28"/>
                <w:lang w:val="vi-VN"/>
              </w:rPr>
              <w:t>Có thể đăng ký thuê bao di động H2H bằng hộ chiếu nhưng bị giới hạn thời gian sử dụng là 30 ngày</w:t>
            </w:r>
            <w:r w:rsidR="00352617" w:rsidRPr="00BF7E36">
              <w:rPr>
                <w:szCs w:val="28"/>
              </w:rPr>
              <w:t xml:space="preserve"> (sau 30 ngày khóa chiều đi)</w:t>
            </w:r>
            <w:r w:rsidRPr="00BF7E36">
              <w:rPr>
                <w:szCs w:val="28"/>
                <w:lang w:val="vi-VN"/>
              </w:rPr>
              <w:t xml:space="preserve"> và chỉ được đăng ký 01 thuê bao di động H2H cho mỗi số hộ chiếu.</w:t>
            </w:r>
          </w:p>
        </w:tc>
      </w:tr>
      <w:tr w:rsidR="00BF7E36" w:rsidRPr="00BF7E36" w14:paraId="3FC87A96" w14:textId="77777777" w:rsidTr="000C4850">
        <w:tc>
          <w:tcPr>
            <w:tcW w:w="851" w:type="dxa"/>
            <w:vAlign w:val="center"/>
          </w:tcPr>
          <w:p w14:paraId="1584A2DA" w14:textId="76961EC4" w:rsidR="004841D6" w:rsidRPr="00BF7E36" w:rsidRDefault="004841D6" w:rsidP="002E57EF">
            <w:pPr>
              <w:spacing w:before="80" w:after="80"/>
              <w:ind w:firstLine="0"/>
              <w:jc w:val="right"/>
              <w:rPr>
                <w:szCs w:val="28"/>
                <w:lang w:val="vi-VN"/>
              </w:rPr>
            </w:pPr>
            <w:r w:rsidRPr="00BF7E36">
              <w:rPr>
                <w:szCs w:val="28"/>
                <w:lang w:val="vi-VN"/>
              </w:rPr>
              <w:t>đ</w:t>
            </w:r>
          </w:p>
        </w:tc>
        <w:tc>
          <w:tcPr>
            <w:tcW w:w="4820" w:type="dxa"/>
            <w:vAlign w:val="center"/>
          </w:tcPr>
          <w:p w14:paraId="1C684590" w14:textId="0EBE4750" w:rsidR="004841D6" w:rsidRPr="00BF7E36" w:rsidRDefault="004841D6" w:rsidP="00BF7E36">
            <w:pPr>
              <w:spacing w:before="80" w:after="80"/>
              <w:ind w:firstLine="0"/>
              <w:jc w:val="both"/>
              <w:rPr>
                <w:b/>
                <w:bCs/>
                <w:szCs w:val="28"/>
                <w:lang w:val="vi-VN"/>
              </w:rPr>
            </w:pPr>
            <w:r w:rsidRPr="00BF7E36">
              <w:rPr>
                <w:szCs w:val="28"/>
                <w:lang w:val="vi-VN"/>
              </w:rPr>
              <w:t>Chủ thuê bao là cá nhân nước ngoài đủ điều kiện được cấp số định danh cá nhân</w:t>
            </w:r>
          </w:p>
        </w:tc>
        <w:tc>
          <w:tcPr>
            <w:tcW w:w="5103" w:type="dxa"/>
            <w:vAlign w:val="center"/>
          </w:tcPr>
          <w:p w14:paraId="72DA4DA0" w14:textId="46B28403" w:rsidR="004841D6" w:rsidRPr="00BF7E36" w:rsidRDefault="004E18D3" w:rsidP="00BF7E36">
            <w:pPr>
              <w:spacing w:before="80" w:after="80"/>
              <w:ind w:firstLine="0"/>
              <w:jc w:val="both"/>
              <w:rPr>
                <w:szCs w:val="28"/>
                <w:lang w:val="vi-VN"/>
              </w:rPr>
            </w:pPr>
            <w:r w:rsidRPr="00BF7E36">
              <w:rPr>
                <w:szCs w:val="28"/>
                <w:lang w:val="vi-VN"/>
              </w:rPr>
              <w:t>Có thể đăng ký thuê bao di động H2H bằng hộ chiếu. Khi thực hiện</w:t>
            </w:r>
            <w:r w:rsidR="00291D75" w:rsidRPr="00BF7E36">
              <w:rPr>
                <w:szCs w:val="28"/>
                <w:lang w:val="vi-VN"/>
              </w:rPr>
              <w:t xml:space="preserve"> đăng ký và</w:t>
            </w:r>
            <w:r w:rsidRPr="00BF7E36">
              <w:rPr>
                <w:szCs w:val="28"/>
                <w:lang w:val="vi-VN"/>
              </w:rPr>
              <w:t xml:space="preserve"> xác thực thông tin thuê </w:t>
            </w:r>
            <w:r w:rsidR="00B31EE8" w:rsidRPr="00BF7E36">
              <w:rPr>
                <w:szCs w:val="28"/>
                <w:lang w:val="vi-VN"/>
              </w:rPr>
              <w:t>bao, cần đến điểm giao dịch của doanh nghiệp viễn thông.</w:t>
            </w:r>
          </w:p>
          <w:p w14:paraId="0F9F775F" w14:textId="77777777" w:rsidR="00B31EE8" w:rsidRPr="00BF7E36" w:rsidRDefault="00B31EE8"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Xuất trình số định danh cá nhân tại tài khoản định danh điện tử được cấp cho người nước ngoài;</w:t>
            </w:r>
          </w:p>
          <w:p w14:paraId="60FBBB8F" w14:textId="77777777" w:rsidR="00B31EE8" w:rsidRPr="00BF7E36" w:rsidRDefault="00B31EE8" w:rsidP="00BF7E36">
            <w:pPr>
              <w:spacing w:before="80" w:after="80"/>
              <w:ind w:firstLine="0"/>
              <w:jc w:val="both"/>
              <w:rPr>
                <w:szCs w:val="28"/>
                <w:lang w:val="vi-VN"/>
              </w:rPr>
            </w:pPr>
            <w:r w:rsidRPr="00BF7E36">
              <w:rPr>
                <w:b/>
                <w:bCs/>
                <w:szCs w:val="28"/>
                <w:lang w:val="vi-VN"/>
              </w:rPr>
              <w:t xml:space="preserve">Bước 2: </w:t>
            </w:r>
            <w:r w:rsidR="00802DA9" w:rsidRPr="00BF7E36">
              <w:rPr>
                <w:szCs w:val="28"/>
                <w:lang w:val="vi-VN"/>
              </w:rPr>
              <w:t>Doanh nghiệp viễn thông bổ sung thông tin số định danh cá nhân vào thông tin thuê bao di động H2H cá nhân nước ngoài đó đang sử dụng;</w:t>
            </w:r>
          </w:p>
          <w:p w14:paraId="21898609" w14:textId="363E67DD" w:rsidR="00657C8C" w:rsidRPr="00BF7E36" w:rsidRDefault="00802DA9" w:rsidP="00BF7E36">
            <w:pPr>
              <w:spacing w:before="80" w:after="80"/>
              <w:ind w:firstLine="0"/>
              <w:jc w:val="both"/>
              <w:rPr>
                <w:szCs w:val="28"/>
                <w:lang w:val="vi-VN"/>
              </w:rPr>
            </w:pPr>
            <w:r w:rsidRPr="00BF7E36">
              <w:rPr>
                <w:b/>
                <w:bCs/>
                <w:szCs w:val="28"/>
                <w:lang w:val="vi-VN"/>
              </w:rPr>
              <w:t xml:space="preserve">Bước 3: </w:t>
            </w:r>
            <w:r w:rsidR="00657C8C" w:rsidRPr="00BF7E36">
              <w:rPr>
                <w:szCs w:val="28"/>
                <w:lang w:val="vi-VN"/>
              </w:rPr>
              <w:t>Doanh nghiệp viễn thông xin sự đồng ý của chủ thuê bao để thu nhận và xử lý dữ liệu;</w:t>
            </w:r>
          </w:p>
          <w:p w14:paraId="6C3DD7EA" w14:textId="5C084C1C" w:rsidR="00802DA9" w:rsidRPr="00BF7E36" w:rsidRDefault="00657C8C" w:rsidP="00BF7E36">
            <w:pPr>
              <w:spacing w:before="80" w:after="80"/>
              <w:ind w:firstLine="0"/>
              <w:jc w:val="both"/>
              <w:rPr>
                <w:szCs w:val="28"/>
                <w:lang w:val="vi-VN"/>
              </w:rPr>
            </w:pPr>
            <w:r w:rsidRPr="00BF7E36">
              <w:rPr>
                <w:b/>
                <w:bCs/>
                <w:szCs w:val="28"/>
                <w:lang w:val="vi-VN"/>
              </w:rPr>
              <w:t xml:space="preserve">Bước 4: </w:t>
            </w:r>
            <w:r w:rsidR="00802DA9" w:rsidRPr="00BF7E36">
              <w:rPr>
                <w:szCs w:val="28"/>
                <w:lang w:val="vi-VN"/>
              </w:rPr>
              <w:t xml:space="preserve">Doanh nghiệp viễn thông thu thập dữ liệu sinh trắc học của chủ thuê bao theo tiêu chuẩn được hướng dẫn bởi </w:t>
            </w:r>
            <w:r w:rsidR="00CE2804" w:rsidRPr="00BF7E36">
              <w:rPr>
                <w:szCs w:val="28"/>
                <w:lang w:val="vi-VN"/>
              </w:rPr>
              <w:t>Bộ Công an để đảm bảo tương thích với dữ liệu sinh trắc của cá nhân nước ngoài được lưu;</w:t>
            </w:r>
          </w:p>
          <w:p w14:paraId="7AD47D72" w14:textId="77777777" w:rsidR="00CE2804" w:rsidRPr="00BF7E36" w:rsidRDefault="00CE2804" w:rsidP="00BF7E36">
            <w:pPr>
              <w:spacing w:before="80" w:after="80"/>
              <w:ind w:firstLine="0"/>
              <w:jc w:val="both"/>
              <w:rPr>
                <w:szCs w:val="28"/>
                <w:lang w:val="vi-VN"/>
              </w:rPr>
            </w:pPr>
            <w:r w:rsidRPr="00BF7E36">
              <w:rPr>
                <w:b/>
                <w:bCs/>
                <w:szCs w:val="28"/>
                <w:lang w:val="vi-VN"/>
              </w:rPr>
              <w:t xml:space="preserve">Bước </w:t>
            </w:r>
            <w:r w:rsidR="00D3239F" w:rsidRPr="00BF7E36">
              <w:rPr>
                <w:b/>
                <w:bCs/>
                <w:szCs w:val="28"/>
                <w:lang w:val="vi-VN"/>
              </w:rPr>
              <w:t xml:space="preserve">5: </w:t>
            </w:r>
            <w:r w:rsidR="00D3239F" w:rsidRPr="00BF7E36">
              <w:rPr>
                <w:szCs w:val="28"/>
                <w:lang w:val="vi-VN"/>
              </w:rPr>
              <w:t>Doanh nghiệp viễn thông lưu trữ thông tin chủ thuê bao kèm với dữ liệu sinh trắc học đã được thu thập.</w:t>
            </w:r>
          </w:p>
          <w:p w14:paraId="4D8699D6" w14:textId="7945C02A" w:rsidR="005B70BF" w:rsidRPr="00BF7E36" w:rsidRDefault="005B70BF" w:rsidP="00BF7E36">
            <w:pPr>
              <w:spacing w:before="80" w:after="80"/>
              <w:ind w:firstLine="0"/>
              <w:jc w:val="both"/>
              <w:rPr>
                <w:szCs w:val="28"/>
                <w:lang w:val="vi-VN"/>
              </w:rPr>
            </w:pPr>
            <w:r w:rsidRPr="00BF7E36">
              <w:rPr>
                <w:i/>
                <w:szCs w:val="28"/>
              </w:rPr>
              <w:t>(sau khi hoàn thành bước 4 sẽ tương ứng các biện pháp xác thực tại điểm a và điểm c khoản 2 Điều 18 Nghị định 163/2024/NĐ-CP)</w:t>
            </w:r>
          </w:p>
        </w:tc>
      </w:tr>
      <w:tr w:rsidR="00BF7E36" w:rsidRPr="00BF7E36" w14:paraId="61CD9A70" w14:textId="77777777" w:rsidTr="002465B1">
        <w:tc>
          <w:tcPr>
            <w:tcW w:w="851" w:type="dxa"/>
            <w:vAlign w:val="center"/>
          </w:tcPr>
          <w:p w14:paraId="0913B027" w14:textId="5E40A7E0" w:rsidR="00D3239F" w:rsidRPr="00BF7E36" w:rsidRDefault="00D3239F" w:rsidP="002E57EF">
            <w:pPr>
              <w:spacing w:before="80" w:after="80"/>
              <w:ind w:firstLine="0"/>
              <w:jc w:val="right"/>
              <w:rPr>
                <w:szCs w:val="28"/>
                <w:lang w:val="vi-VN"/>
              </w:rPr>
            </w:pPr>
            <w:r w:rsidRPr="00BF7E36">
              <w:rPr>
                <w:szCs w:val="28"/>
                <w:lang w:val="vi-VN"/>
              </w:rPr>
              <w:t>e</w:t>
            </w:r>
          </w:p>
        </w:tc>
        <w:tc>
          <w:tcPr>
            <w:tcW w:w="4820" w:type="dxa"/>
            <w:vAlign w:val="center"/>
          </w:tcPr>
          <w:p w14:paraId="53596B9C" w14:textId="75198A92" w:rsidR="00D3239F" w:rsidRPr="00BF7E36" w:rsidRDefault="00D3239F" w:rsidP="00BF7E36">
            <w:pPr>
              <w:spacing w:before="80" w:after="80"/>
              <w:ind w:firstLine="0"/>
              <w:jc w:val="both"/>
              <w:rPr>
                <w:b/>
                <w:bCs/>
                <w:szCs w:val="28"/>
                <w:lang w:val="vi-VN"/>
              </w:rPr>
            </w:pPr>
            <w:r w:rsidRPr="00BF7E36">
              <w:rPr>
                <w:szCs w:val="28"/>
                <w:lang w:val="vi-VN"/>
              </w:rPr>
              <w:t>Chủ thuê bao là người gốc Việt Nam chưa xác định được quốc tịch</w:t>
            </w:r>
          </w:p>
        </w:tc>
        <w:tc>
          <w:tcPr>
            <w:tcW w:w="5103" w:type="dxa"/>
            <w:vAlign w:val="center"/>
          </w:tcPr>
          <w:p w14:paraId="7E380107" w14:textId="172A6373" w:rsidR="00D3239F" w:rsidRPr="00BF7E36" w:rsidRDefault="00D3239F" w:rsidP="00BF7E36">
            <w:pPr>
              <w:spacing w:before="80" w:after="80"/>
              <w:ind w:firstLine="0"/>
              <w:jc w:val="both"/>
              <w:rPr>
                <w:szCs w:val="28"/>
                <w:lang w:val="vi-VN"/>
              </w:rPr>
            </w:pPr>
            <w:r w:rsidRPr="00BF7E36">
              <w:rPr>
                <w:szCs w:val="28"/>
                <w:lang w:val="vi-VN"/>
              </w:rPr>
              <w:t xml:space="preserve">Có thể đăng ký thuê bao di động H2H bằng </w:t>
            </w:r>
            <w:r w:rsidR="00291D75" w:rsidRPr="00BF7E36">
              <w:rPr>
                <w:szCs w:val="28"/>
                <w:lang w:val="vi-VN"/>
              </w:rPr>
              <w:t>Giấy chứng nhận căn cước</w:t>
            </w:r>
            <w:r w:rsidRPr="00BF7E36">
              <w:rPr>
                <w:szCs w:val="28"/>
                <w:lang w:val="vi-VN"/>
              </w:rPr>
              <w:t xml:space="preserve">. Khi thực hiện </w:t>
            </w:r>
            <w:r w:rsidR="00291D75" w:rsidRPr="00BF7E36">
              <w:rPr>
                <w:szCs w:val="28"/>
                <w:lang w:val="vi-VN"/>
              </w:rPr>
              <w:t xml:space="preserve">đăng ký và </w:t>
            </w:r>
            <w:r w:rsidRPr="00BF7E36">
              <w:rPr>
                <w:szCs w:val="28"/>
                <w:lang w:val="vi-VN"/>
              </w:rPr>
              <w:t>xác thực thông tin thuê bao, cần đến điểm giao dịch của doanh nghiệp viễn thông.</w:t>
            </w:r>
          </w:p>
          <w:p w14:paraId="458C7249" w14:textId="07F551E2" w:rsidR="00D3239F" w:rsidRPr="00BF7E36" w:rsidRDefault="00D3239F"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 xml:space="preserve">Xuất trình số </w:t>
            </w:r>
            <w:r w:rsidR="00D44B9F" w:rsidRPr="00BF7E36">
              <w:rPr>
                <w:szCs w:val="28"/>
                <w:lang w:val="vi-VN"/>
              </w:rPr>
              <w:t>Giấy chứng nhận căn cước</w:t>
            </w:r>
            <w:r w:rsidRPr="00BF7E36">
              <w:rPr>
                <w:szCs w:val="28"/>
                <w:lang w:val="vi-VN"/>
              </w:rPr>
              <w:t>;</w:t>
            </w:r>
          </w:p>
          <w:p w14:paraId="38094764" w14:textId="0CFF47E7" w:rsidR="00D3239F" w:rsidRPr="00BF7E36" w:rsidRDefault="00D3239F" w:rsidP="00BF7E36">
            <w:pPr>
              <w:spacing w:before="80" w:after="80"/>
              <w:ind w:firstLine="0"/>
              <w:jc w:val="both"/>
              <w:rPr>
                <w:szCs w:val="28"/>
                <w:lang w:val="vi-VN"/>
              </w:rPr>
            </w:pPr>
            <w:r w:rsidRPr="00BF7E36">
              <w:rPr>
                <w:b/>
                <w:bCs/>
                <w:szCs w:val="28"/>
                <w:lang w:val="vi-VN"/>
              </w:rPr>
              <w:t xml:space="preserve">Bước 2: </w:t>
            </w:r>
            <w:r w:rsidRPr="00BF7E36">
              <w:rPr>
                <w:szCs w:val="28"/>
                <w:lang w:val="vi-VN"/>
              </w:rPr>
              <w:t xml:space="preserve">Doanh nghiệp viễn thông </w:t>
            </w:r>
            <w:r w:rsidR="00D44B9F" w:rsidRPr="00BF7E36">
              <w:rPr>
                <w:szCs w:val="28"/>
                <w:lang w:val="vi-VN"/>
              </w:rPr>
              <w:t>ghi nhận thông tin của đồng bào đó</w:t>
            </w:r>
            <w:r w:rsidRPr="00BF7E36">
              <w:rPr>
                <w:szCs w:val="28"/>
                <w:lang w:val="vi-VN"/>
              </w:rPr>
              <w:t>;</w:t>
            </w:r>
          </w:p>
          <w:p w14:paraId="57049E3E" w14:textId="4C5BF0CA" w:rsidR="00D3239F" w:rsidRPr="00BF7E36" w:rsidRDefault="00D3239F" w:rsidP="00BF7E36">
            <w:pPr>
              <w:spacing w:before="80" w:after="80"/>
              <w:ind w:firstLine="0"/>
              <w:jc w:val="both"/>
              <w:rPr>
                <w:szCs w:val="28"/>
                <w:lang w:val="vi-VN"/>
              </w:rPr>
            </w:pPr>
            <w:r w:rsidRPr="00BF7E36">
              <w:rPr>
                <w:b/>
                <w:bCs/>
                <w:szCs w:val="28"/>
                <w:lang w:val="vi-VN"/>
              </w:rPr>
              <w:lastRenderedPageBreak/>
              <w:t xml:space="preserve">Bước 3: </w:t>
            </w:r>
            <w:r w:rsidRPr="00BF7E36">
              <w:rPr>
                <w:szCs w:val="28"/>
                <w:lang w:val="vi-VN"/>
              </w:rPr>
              <w:t xml:space="preserve">Doanh nghiệp viễn thông xin sự đồng ý của </w:t>
            </w:r>
            <w:r w:rsidR="00D44B9F" w:rsidRPr="00BF7E36">
              <w:rPr>
                <w:szCs w:val="28"/>
                <w:lang w:val="vi-VN"/>
              </w:rPr>
              <w:t>đồng bào đó</w:t>
            </w:r>
            <w:r w:rsidRPr="00BF7E36">
              <w:rPr>
                <w:szCs w:val="28"/>
                <w:lang w:val="vi-VN"/>
              </w:rPr>
              <w:t xml:space="preserve"> để thu nhận và xử lý dữ liệu;</w:t>
            </w:r>
          </w:p>
          <w:p w14:paraId="6737A556" w14:textId="6C7EB3ED" w:rsidR="00D3239F" w:rsidRPr="00BF7E36" w:rsidRDefault="00D3239F" w:rsidP="00BF7E36">
            <w:pPr>
              <w:spacing w:before="80" w:after="80"/>
              <w:ind w:firstLine="0"/>
              <w:jc w:val="both"/>
              <w:rPr>
                <w:szCs w:val="28"/>
                <w:lang w:val="vi-VN"/>
              </w:rPr>
            </w:pPr>
            <w:r w:rsidRPr="00BF7E36">
              <w:rPr>
                <w:b/>
                <w:bCs/>
                <w:szCs w:val="28"/>
                <w:lang w:val="vi-VN"/>
              </w:rPr>
              <w:t xml:space="preserve">Bước 4: </w:t>
            </w:r>
            <w:r w:rsidRPr="00BF7E36">
              <w:rPr>
                <w:szCs w:val="28"/>
                <w:lang w:val="vi-VN"/>
              </w:rPr>
              <w:t xml:space="preserve">Doanh nghiệp viễn thông thu thập dữ liệu sinh trắc học của </w:t>
            </w:r>
            <w:r w:rsidR="007021E6" w:rsidRPr="00BF7E36">
              <w:rPr>
                <w:szCs w:val="28"/>
                <w:lang w:val="vi-VN"/>
              </w:rPr>
              <w:t xml:space="preserve">đồng bào đó </w:t>
            </w:r>
            <w:r w:rsidRPr="00BF7E36">
              <w:rPr>
                <w:szCs w:val="28"/>
                <w:lang w:val="vi-VN"/>
              </w:rPr>
              <w:t xml:space="preserve">theo tiêu chuẩn được hướng dẫn bởi Bộ Công an để đảm bảo tương thích với dữ liệu sinh trắc của </w:t>
            </w:r>
            <w:r w:rsidR="007021E6" w:rsidRPr="00BF7E36">
              <w:rPr>
                <w:szCs w:val="28"/>
                <w:lang w:val="vi-VN"/>
              </w:rPr>
              <w:t>đồng bào đó</w:t>
            </w:r>
            <w:r w:rsidRPr="00BF7E36">
              <w:rPr>
                <w:szCs w:val="28"/>
                <w:lang w:val="vi-VN"/>
              </w:rPr>
              <w:t xml:space="preserve"> được lưu;</w:t>
            </w:r>
          </w:p>
          <w:p w14:paraId="42B9826E" w14:textId="095FF23C" w:rsidR="00D3239F" w:rsidRPr="00BF7E36" w:rsidRDefault="00D3239F" w:rsidP="00BF7E36">
            <w:pPr>
              <w:spacing w:before="80" w:after="80"/>
              <w:ind w:firstLine="0"/>
              <w:jc w:val="both"/>
              <w:rPr>
                <w:b/>
                <w:bCs/>
                <w:szCs w:val="28"/>
                <w:lang w:val="vi-VN"/>
              </w:rPr>
            </w:pPr>
            <w:r w:rsidRPr="00BF7E36">
              <w:rPr>
                <w:b/>
                <w:bCs/>
                <w:szCs w:val="28"/>
                <w:lang w:val="vi-VN"/>
              </w:rPr>
              <w:t xml:space="preserve">Bước 5: </w:t>
            </w:r>
            <w:r w:rsidRPr="00BF7E36">
              <w:rPr>
                <w:szCs w:val="28"/>
                <w:lang w:val="vi-VN"/>
              </w:rPr>
              <w:t>Doanh nghiệp viễn thông lưu trữ thông tin chủ thuê bao kèm với dữ liệu sinh trắc học đã được thu thập.</w:t>
            </w:r>
            <w:r w:rsidR="00C7246C" w:rsidRPr="00BF7E36">
              <w:rPr>
                <w:szCs w:val="28"/>
                <w:lang w:val="vi-VN"/>
              </w:rPr>
              <w:t xml:space="preserve"> </w:t>
            </w:r>
          </w:p>
        </w:tc>
      </w:tr>
      <w:tr w:rsidR="00BF7E36" w:rsidRPr="00BF7E36" w14:paraId="14C03933" w14:textId="77777777" w:rsidTr="00CC05F4">
        <w:trPr>
          <w:trHeight w:val="421"/>
        </w:trPr>
        <w:tc>
          <w:tcPr>
            <w:tcW w:w="851" w:type="dxa"/>
            <w:vAlign w:val="center"/>
          </w:tcPr>
          <w:p w14:paraId="27AAAAC8" w14:textId="09290FE4" w:rsidR="00D3239F" w:rsidRPr="00BF7E36" w:rsidRDefault="00D3239F" w:rsidP="002E57EF">
            <w:pPr>
              <w:spacing w:before="80" w:after="80"/>
              <w:ind w:firstLine="0"/>
              <w:jc w:val="center"/>
              <w:rPr>
                <w:b/>
                <w:bCs/>
                <w:szCs w:val="28"/>
                <w:lang w:val="vi-VN"/>
              </w:rPr>
            </w:pPr>
            <w:r w:rsidRPr="00BF7E36">
              <w:rPr>
                <w:b/>
                <w:bCs/>
                <w:szCs w:val="28"/>
                <w:lang w:val="vi-VN"/>
              </w:rPr>
              <w:lastRenderedPageBreak/>
              <w:t>2</w:t>
            </w:r>
          </w:p>
        </w:tc>
        <w:tc>
          <w:tcPr>
            <w:tcW w:w="9923" w:type="dxa"/>
            <w:gridSpan w:val="2"/>
          </w:tcPr>
          <w:p w14:paraId="5153BE81" w14:textId="7BE5CFFB" w:rsidR="00D3239F" w:rsidRPr="00BF7E36" w:rsidRDefault="00D3239F" w:rsidP="00352617">
            <w:pPr>
              <w:spacing w:before="80" w:after="80"/>
              <w:ind w:firstLine="0"/>
              <w:jc w:val="both"/>
              <w:rPr>
                <w:b/>
                <w:bCs/>
                <w:szCs w:val="28"/>
                <w:lang w:val="vi-VN"/>
              </w:rPr>
            </w:pPr>
            <w:r w:rsidRPr="00BF7E36">
              <w:rPr>
                <w:b/>
                <w:bCs/>
                <w:szCs w:val="28"/>
                <w:highlight w:val="yellow"/>
                <w:lang w:val="vi-VN"/>
              </w:rPr>
              <w:t>Trường hợp đã đăng ký thuê bao di động trước khi Thông tư số ……/2026/TT-BKHCN đi vào hiệu lực</w:t>
            </w:r>
          </w:p>
        </w:tc>
      </w:tr>
      <w:tr w:rsidR="00BF7E36" w:rsidRPr="00BF7E36" w14:paraId="60FC5C24" w14:textId="77777777" w:rsidTr="002E57EF">
        <w:tc>
          <w:tcPr>
            <w:tcW w:w="851" w:type="dxa"/>
            <w:vAlign w:val="center"/>
          </w:tcPr>
          <w:p w14:paraId="07CB7718" w14:textId="3DEEDBA5" w:rsidR="00D3239F" w:rsidRPr="00BF7E36" w:rsidRDefault="009A6B05" w:rsidP="002E57EF">
            <w:pPr>
              <w:spacing w:before="80" w:after="80"/>
              <w:ind w:firstLine="0"/>
              <w:jc w:val="right"/>
              <w:rPr>
                <w:szCs w:val="28"/>
                <w:lang w:val="vi-VN"/>
              </w:rPr>
            </w:pPr>
            <w:r w:rsidRPr="00BF7E36">
              <w:rPr>
                <w:szCs w:val="28"/>
                <w:lang w:val="vi-VN"/>
              </w:rPr>
              <w:t>a</w:t>
            </w:r>
            <w:r w:rsidR="008670D3" w:rsidRPr="00BF7E36">
              <w:rPr>
                <w:szCs w:val="28"/>
                <w:lang w:val="vi-VN"/>
              </w:rPr>
              <w:t>1</w:t>
            </w:r>
          </w:p>
        </w:tc>
        <w:tc>
          <w:tcPr>
            <w:tcW w:w="4820" w:type="dxa"/>
          </w:tcPr>
          <w:p w14:paraId="23A4938F" w14:textId="3A68BF61" w:rsidR="00D3239F" w:rsidRPr="00BF7E36" w:rsidRDefault="00D3239F" w:rsidP="00BF7E36">
            <w:pPr>
              <w:spacing w:before="80" w:after="80"/>
              <w:ind w:firstLine="0"/>
              <w:jc w:val="both"/>
              <w:rPr>
                <w:szCs w:val="28"/>
                <w:lang w:val="vi-VN"/>
              </w:rPr>
            </w:pPr>
            <w:r w:rsidRPr="00BF7E36">
              <w:rPr>
                <w:szCs w:val="28"/>
                <w:lang w:val="vi-VN"/>
              </w:rPr>
              <w:t>Chủ thuê bao là công dân Việt Nam, đăng ký thuê bao di động bằng số định danh cá nhân, số căn cước, số căn cước công dân, số chứng minh nhân dân 12 số</w:t>
            </w:r>
            <w:r w:rsidR="009A6B05" w:rsidRPr="00BF7E36">
              <w:rPr>
                <w:szCs w:val="28"/>
                <w:lang w:val="vi-VN"/>
              </w:rPr>
              <w:t xml:space="preserve"> và có tài khoản định danh điện tử mức độ 02</w:t>
            </w:r>
          </w:p>
        </w:tc>
        <w:tc>
          <w:tcPr>
            <w:tcW w:w="5103" w:type="dxa"/>
            <w:vAlign w:val="center"/>
          </w:tcPr>
          <w:p w14:paraId="6F1A7F26" w14:textId="5F82B4FE" w:rsidR="00D3239F" w:rsidRPr="00BF7E36" w:rsidRDefault="00C2716B"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 xml:space="preserve">Công dân vào VNeID khi có thông báo </w:t>
            </w:r>
            <w:r w:rsidR="00DB1358" w:rsidRPr="00BF7E36">
              <w:rPr>
                <w:szCs w:val="28"/>
                <w:lang w:val="vi-VN"/>
              </w:rPr>
              <w:t>yêu cầu xác nhận</w:t>
            </w:r>
            <w:r w:rsidR="009A6B05" w:rsidRPr="00BF7E36">
              <w:rPr>
                <w:szCs w:val="28"/>
                <w:lang w:val="vi-VN"/>
              </w:rPr>
              <w:t xml:space="preserve"> số thuê bao di động  được đăng ký bằng </w:t>
            </w:r>
            <w:r w:rsidR="00685784" w:rsidRPr="00BF7E36">
              <w:rPr>
                <w:szCs w:val="28"/>
                <w:lang w:val="vi-VN"/>
              </w:rPr>
              <w:t>số định danh cá nhân, số căn cước, số căn cước công dân, số chứng minh nhân dân 12 số của công dân đó;</w:t>
            </w:r>
          </w:p>
          <w:p w14:paraId="7DC76240" w14:textId="34665C6D" w:rsidR="00685784" w:rsidRPr="00BF7E36" w:rsidRDefault="00685784" w:rsidP="00BF7E36">
            <w:pPr>
              <w:spacing w:before="80" w:after="80"/>
              <w:ind w:firstLine="0"/>
              <w:jc w:val="both"/>
              <w:rPr>
                <w:szCs w:val="28"/>
                <w:lang w:val="vi-VN"/>
              </w:rPr>
            </w:pPr>
            <w:r w:rsidRPr="00BF7E36">
              <w:rPr>
                <w:b/>
                <w:bCs/>
                <w:szCs w:val="28"/>
                <w:lang w:val="vi-VN"/>
              </w:rPr>
              <w:t>Bước 2:</w:t>
            </w:r>
            <w:r w:rsidRPr="00BF7E36">
              <w:rPr>
                <w:szCs w:val="28"/>
                <w:lang w:val="vi-VN"/>
              </w:rPr>
              <w:t xml:space="preserve"> Công dân xem xét và xác nhận hoặc từ chối việc công dân đang trực tiếp sử dụng số điện thoại được đăng ký bằng số định danh cá nhân, số căn cước, số căn cước công dân, số chứng minh nhân dân 12 số của công dân </w:t>
            </w:r>
            <w:r w:rsidR="00FD6658" w:rsidRPr="00BF7E36">
              <w:rPr>
                <w:szCs w:val="28"/>
                <w:lang w:val="vi-VN"/>
              </w:rPr>
              <w:t>đó;</w:t>
            </w:r>
          </w:p>
          <w:p w14:paraId="71C351BC" w14:textId="77777777" w:rsidR="00976D4D" w:rsidRPr="00BF7E36" w:rsidRDefault="00FD6658"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 xml:space="preserve">Ứng dụng VNeID </w:t>
            </w:r>
            <w:r w:rsidR="005D0C41" w:rsidRPr="00BF7E36">
              <w:rPr>
                <w:szCs w:val="28"/>
                <w:lang w:val="vi-VN"/>
              </w:rPr>
              <w:t xml:space="preserve">hiện lên mẫu xin sự đồng ý của công dân về chia sẻ dữ liệu đã được công dân xác thực cho doanh nghiệp viên thông. </w:t>
            </w:r>
            <w:r w:rsidR="00976D4D" w:rsidRPr="00BF7E36">
              <w:rPr>
                <w:szCs w:val="28"/>
                <w:lang w:val="vi-VN"/>
              </w:rPr>
              <w:t>Công dân chọn chấp nhận chia sẻ và được chuyển sang ứng dụng di động của doanh nghiệp viễn thông;</w:t>
            </w:r>
          </w:p>
          <w:p w14:paraId="0643BD9A" w14:textId="0F9F803F" w:rsidR="00976D4D" w:rsidRPr="00BF7E36" w:rsidRDefault="00976D4D" w:rsidP="00BF7E36">
            <w:pPr>
              <w:spacing w:before="80" w:after="80"/>
              <w:ind w:firstLine="0"/>
              <w:jc w:val="both"/>
              <w:rPr>
                <w:szCs w:val="28"/>
                <w:lang w:val="vi-VN"/>
              </w:rPr>
            </w:pPr>
            <w:r w:rsidRPr="00BF7E36">
              <w:rPr>
                <w:b/>
                <w:bCs/>
                <w:szCs w:val="28"/>
                <w:lang w:val="vi-VN"/>
              </w:rPr>
              <w:t xml:space="preserve">Bước 4: </w:t>
            </w:r>
            <w:r w:rsidRPr="00BF7E36">
              <w:rPr>
                <w:szCs w:val="28"/>
                <w:lang w:val="vi-VN"/>
              </w:rPr>
              <w:t>Doanh nghiệp viễn thông xin sự đồng ý của công dân đó để thu nhận và xử lý dữ liệu;</w:t>
            </w:r>
          </w:p>
          <w:p w14:paraId="6FCD646E" w14:textId="12B66C09" w:rsidR="00976D4D" w:rsidRPr="00BF7E36" w:rsidRDefault="00976D4D" w:rsidP="00BF7E36">
            <w:pPr>
              <w:spacing w:before="80" w:after="80"/>
              <w:ind w:firstLine="0"/>
              <w:jc w:val="both"/>
              <w:rPr>
                <w:b/>
                <w:bCs/>
                <w:szCs w:val="28"/>
                <w:lang w:val="vi-VN"/>
              </w:rPr>
            </w:pPr>
            <w:r w:rsidRPr="00BF7E36">
              <w:rPr>
                <w:b/>
                <w:bCs/>
                <w:szCs w:val="28"/>
                <w:lang w:val="vi-VN"/>
              </w:rPr>
              <w:t>Bước 5:</w:t>
            </w:r>
            <w:r w:rsidRPr="00BF7E36">
              <w:rPr>
                <w:szCs w:val="28"/>
                <w:lang w:val="vi-VN"/>
              </w:rPr>
              <w:t xml:space="preserve"> Doanh nghiệp viễn thông thu nhận dữ liệu sinh trắc học khuôn mặt của công dân;</w:t>
            </w:r>
          </w:p>
          <w:p w14:paraId="6EB6470D" w14:textId="55F48781" w:rsidR="00FD6658" w:rsidRPr="00BF7E36" w:rsidRDefault="00976D4D" w:rsidP="00BF7E36">
            <w:pPr>
              <w:spacing w:before="80" w:after="80"/>
              <w:ind w:firstLine="0"/>
              <w:jc w:val="both"/>
              <w:rPr>
                <w:szCs w:val="28"/>
                <w:lang w:val="vi-VN"/>
              </w:rPr>
            </w:pPr>
            <w:r w:rsidRPr="00BF7E36">
              <w:rPr>
                <w:b/>
                <w:bCs/>
                <w:szCs w:val="28"/>
                <w:lang w:val="vi-VN"/>
              </w:rPr>
              <w:t xml:space="preserve">Bước 6: </w:t>
            </w:r>
            <w:r w:rsidRPr="00BF7E36">
              <w:rPr>
                <w:szCs w:val="28"/>
                <w:lang w:val="vi-VN"/>
              </w:rPr>
              <w:t xml:space="preserve">Doanh nghiệp viễn thông thực hiện xác thực, khớp đúng </w:t>
            </w:r>
            <w:r w:rsidR="00352617" w:rsidRPr="00BF7E36">
              <w:rPr>
                <w:szCs w:val="28"/>
              </w:rPr>
              <w:t>04</w:t>
            </w:r>
            <w:r w:rsidRPr="00BF7E36">
              <w:rPr>
                <w:szCs w:val="28"/>
                <w:lang w:val="vi-VN"/>
              </w:rPr>
              <w:t xml:space="preserve">3 trường dữ liệu được công dân chia sẻ bao gồm số định danh cá nhân; họ, chữ đệm và tên; ngày, tháng, năm sinh và dữ liệu sinh trắc học khuôn mặt </w:t>
            </w:r>
            <w:r w:rsidRPr="00BF7E36">
              <w:rPr>
                <w:szCs w:val="28"/>
                <w:lang w:val="vi-VN"/>
              </w:rPr>
              <w:lastRenderedPageBreak/>
              <w:t>của công dân với dữ liệu tại Cơ sở dữ liệu quốc gia về dân cư.</w:t>
            </w:r>
          </w:p>
          <w:p w14:paraId="7868A12E" w14:textId="74FE404B" w:rsidR="005B70BF" w:rsidRPr="00BF7E36" w:rsidRDefault="005B70BF" w:rsidP="00BF7E36">
            <w:pPr>
              <w:spacing w:before="80" w:after="80"/>
              <w:ind w:firstLine="0"/>
              <w:jc w:val="both"/>
              <w:rPr>
                <w:szCs w:val="28"/>
                <w:lang w:val="vi-VN"/>
              </w:rPr>
            </w:pPr>
            <w:r w:rsidRPr="00BF7E36">
              <w:rPr>
                <w:szCs w:val="28"/>
                <w:lang w:val="vi-VN"/>
              </w:rPr>
              <w:t>(</w:t>
            </w:r>
            <w:r w:rsidRPr="00BF7E36">
              <w:rPr>
                <w:i/>
                <w:szCs w:val="28"/>
                <w:lang w:val="vi-VN"/>
              </w:rPr>
              <w:t xml:space="preserve">sau khi hoàn thành bước </w:t>
            </w:r>
            <w:r w:rsidRPr="00BF7E36">
              <w:rPr>
                <w:i/>
                <w:szCs w:val="28"/>
              </w:rPr>
              <w:t>6</w:t>
            </w:r>
            <w:r w:rsidRPr="00BF7E36">
              <w:rPr>
                <w:i/>
                <w:szCs w:val="28"/>
                <w:lang w:val="vi-VN"/>
              </w:rPr>
              <w:t xml:space="preserve"> sẽ tương ứng các biện pháp xác thực tại điểm a và điểm c khoản 2 Điều 18 Nghị định 163/2024/NĐ-CP)</w:t>
            </w:r>
          </w:p>
        </w:tc>
      </w:tr>
      <w:tr w:rsidR="00BF7E36" w:rsidRPr="00BF7E36" w14:paraId="23D0C680" w14:textId="77777777" w:rsidTr="00C7246C">
        <w:tc>
          <w:tcPr>
            <w:tcW w:w="851" w:type="dxa"/>
            <w:vAlign w:val="center"/>
          </w:tcPr>
          <w:p w14:paraId="3F2174C3" w14:textId="5ADF36C0" w:rsidR="00C7246C" w:rsidRPr="00BF7E36" w:rsidRDefault="00C7246C" w:rsidP="00C7246C">
            <w:pPr>
              <w:spacing w:before="80" w:after="80"/>
              <w:ind w:firstLine="0"/>
              <w:jc w:val="right"/>
              <w:rPr>
                <w:szCs w:val="28"/>
                <w:lang w:val="vi-VN"/>
              </w:rPr>
            </w:pPr>
            <w:r w:rsidRPr="00BF7E36">
              <w:rPr>
                <w:szCs w:val="28"/>
                <w:lang w:val="vi-VN"/>
              </w:rPr>
              <w:lastRenderedPageBreak/>
              <w:t>a2</w:t>
            </w:r>
          </w:p>
        </w:tc>
        <w:tc>
          <w:tcPr>
            <w:tcW w:w="4820" w:type="dxa"/>
            <w:vAlign w:val="center"/>
          </w:tcPr>
          <w:p w14:paraId="0189242D" w14:textId="20FF4BC3" w:rsidR="00C7246C" w:rsidRPr="00BF7E36" w:rsidRDefault="00C7246C" w:rsidP="00BF7E36">
            <w:pPr>
              <w:spacing w:before="80" w:after="80"/>
              <w:ind w:firstLine="0"/>
              <w:jc w:val="both"/>
              <w:rPr>
                <w:szCs w:val="28"/>
                <w:lang w:val="vi-VN"/>
              </w:rPr>
            </w:pPr>
            <w:r w:rsidRPr="00BF7E36">
              <w:rPr>
                <w:szCs w:val="28"/>
                <w:lang w:val="vi-VN"/>
              </w:rPr>
              <w:t>Chủ thuê bao là công dân Việt Nam, đăng ký thuê bao di động bằng số định danh cá nhân, số căn cước, số căn cước công dân, số chứng minh nhân dân 12 số và không có tài khoản định danh điện tử mức độ 02</w:t>
            </w:r>
          </w:p>
        </w:tc>
        <w:tc>
          <w:tcPr>
            <w:tcW w:w="5103" w:type="dxa"/>
            <w:vAlign w:val="center"/>
          </w:tcPr>
          <w:p w14:paraId="053D82D5" w14:textId="0B9FB03D" w:rsidR="00C7246C" w:rsidRPr="00BF7E36" w:rsidRDefault="00C7246C" w:rsidP="00BF7E36">
            <w:pPr>
              <w:spacing w:before="80" w:after="80"/>
              <w:ind w:firstLine="0"/>
              <w:jc w:val="both"/>
              <w:rPr>
                <w:szCs w:val="28"/>
                <w:lang w:val="vi-VN"/>
              </w:rPr>
            </w:pPr>
            <w:r w:rsidRPr="00BF7E36">
              <w:rPr>
                <w:szCs w:val="28"/>
                <w:lang w:val="vi-VN"/>
              </w:rPr>
              <w:t xml:space="preserve">Công dân cần phải sử dụng ứng dụng di động, </w:t>
            </w:r>
            <w:r w:rsidR="006733BB" w:rsidRPr="00BF7E36">
              <w:rPr>
                <w:szCs w:val="28"/>
                <w:lang w:val="vi-VN"/>
              </w:rPr>
              <w:t xml:space="preserve">sử dụng </w:t>
            </w:r>
            <w:r w:rsidRPr="00BF7E36">
              <w:rPr>
                <w:szCs w:val="28"/>
                <w:lang w:val="vi-VN"/>
              </w:rPr>
              <w:t>trang web hoặc ra điểm giao dịch của doanh nghiệp viễn thông</w:t>
            </w:r>
            <w:r w:rsidR="006733BB" w:rsidRPr="00BF7E36">
              <w:rPr>
                <w:szCs w:val="28"/>
                <w:lang w:val="vi-VN"/>
              </w:rPr>
              <w:t xml:space="preserve"> và thực hiện theo quy trình tại mục 1.b1 hoặc 1.b2</w:t>
            </w:r>
          </w:p>
        </w:tc>
      </w:tr>
      <w:tr w:rsidR="00BF7E36" w:rsidRPr="00BF7E36" w14:paraId="16277205" w14:textId="77777777" w:rsidTr="003A09E7">
        <w:tc>
          <w:tcPr>
            <w:tcW w:w="851" w:type="dxa"/>
            <w:vAlign w:val="center"/>
          </w:tcPr>
          <w:p w14:paraId="4C67C9CA" w14:textId="290FE94D" w:rsidR="003A09E7" w:rsidRPr="00BF7E36" w:rsidRDefault="003A09E7" w:rsidP="003A09E7">
            <w:pPr>
              <w:spacing w:before="80" w:after="80"/>
              <w:ind w:firstLine="0"/>
              <w:jc w:val="right"/>
              <w:rPr>
                <w:szCs w:val="28"/>
                <w:lang w:val="vi-VN"/>
              </w:rPr>
            </w:pPr>
            <w:r w:rsidRPr="00BF7E36">
              <w:rPr>
                <w:szCs w:val="28"/>
                <w:lang w:val="vi-VN"/>
              </w:rPr>
              <w:t>b1</w:t>
            </w:r>
          </w:p>
        </w:tc>
        <w:tc>
          <w:tcPr>
            <w:tcW w:w="4820" w:type="dxa"/>
            <w:vAlign w:val="center"/>
          </w:tcPr>
          <w:p w14:paraId="44B515C3" w14:textId="76B5F082" w:rsidR="003A09E7" w:rsidRPr="00BF7E36" w:rsidRDefault="003A09E7" w:rsidP="003A09E7">
            <w:pPr>
              <w:spacing w:before="80" w:after="80"/>
              <w:ind w:firstLine="0"/>
              <w:rPr>
                <w:szCs w:val="28"/>
                <w:lang w:val="vi-VN"/>
              </w:rPr>
            </w:pPr>
            <w:r w:rsidRPr="00BF7E36">
              <w:rPr>
                <w:szCs w:val="28"/>
                <w:lang w:val="vi-VN"/>
              </w:rPr>
              <w:t>Chủ thuê bao là công dân Việt Nam, đăng ký thuê bao di động H2H bằng số chứng minh nhân dân 09 số và có tài khoản định danh điện tử mức độ 02</w:t>
            </w:r>
          </w:p>
        </w:tc>
        <w:tc>
          <w:tcPr>
            <w:tcW w:w="5103" w:type="dxa"/>
            <w:vAlign w:val="center"/>
          </w:tcPr>
          <w:p w14:paraId="0C4455F6" w14:textId="7D0A40E4" w:rsidR="003A09E7" w:rsidRPr="00BF7E36" w:rsidRDefault="003A09E7"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Công dân vào VNeID khi có thông báo yêu cầu xác nhận số thuê bao di động được đăng ký bằng số chứng minh nhân dân 09 số của công dân đó;</w:t>
            </w:r>
          </w:p>
          <w:p w14:paraId="34A286F9" w14:textId="65FDB2A4" w:rsidR="003A09E7" w:rsidRPr="00BF7E36" w:rsidRDefault="003A09E7" w:rsidP="00BF7E36">
            <w:pPr>
              <w:spacing w:before="80" w:after="80"/>
              <w:ind w:firstLine="0"/>
              <w:jc w:val="both"/>
              <w:rPr>
                <w:szCs w:val="28"/>
                <w:lang w:val="vi-VN"/>
              </w:rPr>
            </w:pPr>
            <w:r w:rsidRPr="00BF7E36">
              <w:rPr>
                <w:b/>
                <w:bCs/>
                <w:szCs w:val="28"/>
                <w:lang w:val="vi-VN"/>
              </w:rPr>
              <w:t>Bước 2:</w:t>
            </w:r>
            <w:r w:rsidRPr="00BF7E36">
              <w:rPr>
                <w:szCs w:val="28"/>
                <w:lang w:val="vi-VN"/>
              </w:rPr>
              <w:t xml:space="preserve"> Công dân xem xét và xác nhận hoặc từ chối việc công dân đang trực tiếp sử dụng số điện thoại được đăng ký bằng số chứng minh nhân dân 09 số của công dân đó;</w:t>
            </w:r>
          </w:p>
          <w:p w14:paraId="7DA305A7" w14:textId="77777777" w:rsidR="003A09E7" w:rsidRPr="00BF7E36" w:rsidRDefault="003A09E7"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 xml:space="preserve">Ứng dụng VNeID hiện lên mẫu xin sự đồng ý của công dân về chia sẻ dữ liệu đã được công dân xác thực cho doanh nghiệp viên thông. Công dân chọn chấp nhận chia sẻ và được chuyển sang </w:t>
            </w:r>
            <w:r w:rsidR="003E7701" w:rsidRPr="00BF7E36">
              <w:rPr>
                <w:szCs w:val="28"/>
                <w:lang w:val="vi-VN"/>
              </w:rPr>
              <w:t>ứng dụng di động của doanh nghiệp viễn thông;</w:t>
            </w:r>
          </w:p>
          <w:p w14:paraId="47C57874" w14:textId="07D1AD65" w:rsidR="00777EC4" w:rsidRPr="00BF7E36" w:rsidRDefault="003E7701" w:rsidP="00BF7E36">
            <w:pPr>
              <w:spacing w:before="80" w:after="80"/>
              <w:ind w:firstLine="0"/>
              <w:jc w:val="both"/>
              <w:rPr>
                <w:szCs w:val="28"/>
                <w:lang w:val="vi-VN"/>
              </w:rPr>
            </w:pPr>
            <w:r w:rsidRPr="00BF7E36">
              <w:rPr>
                <w:b/>
                <w:bCs/>
                <w:szCs w:val="28"/>
                <w:lang w:val="vi-VN"/>
              </w:rPr>
              <w:t xml:space="preserve">Bước 4: </w:t>
            </w:r>
            <w:r w:rsidR="00777EC4" w:rsidRPr="00BF7E36">
              <w:rPr>
                <w:szCs w:val="28"/>
                <w:lang w:val="vi-VN"/>
              </w:rPr>
              <w:t>Công dân cập nhật thông tin số định danh cá nhân tại ứng dụng di động của doanh nghiệp viễn thông;</w:t>
            </w:r>
          </w:p>
          <w:p w14:paraId="4EE840A7" w14:textId="35C6BD0D" w:rsidR="003E7701" w:rsidRPr="00BF7E36" w:rsidRDefault="00777EC4" w:rsidP="00BF7E36">
            <w:pPr>
              <w:spacing w:before="80" w:after="80"/>
              <w:ind w:firstLine="0"/>
              <w:jc w:val="both"/>
              <w:rPr>
                <w:szCs w:val="28"/>
                <w:lang w:val="vi-VN"/>
              </w:rPr>
            </w:pPr>
            <w:r w:rsidRPr="00BF7E36">
              <w:rPr>
                <w:b/>
                <w:bCs/>
                <w:szCs w:val="28"/>
                <w:lang w:val="vi-VN"/>
              </w:rPr>
              <w:t xml:space="preserve">Bước 5: </w:t>
            </w:r>
            <w:r w:rsidR="003E7701" w:rsidRPr="00BF7E36">
              <w:rPr>
                <w:szCs w:val="28"/>
                <w:lang w:val="vi-VN"/>
              </w:rPr>
              <w:t xml:space="preserve">Doanh nghiệp viễn thông xin sự đồng ý của </w:t>
            </w:r>
            <w:r w:rsidR="00D415F4" w:rsidRPr="00BF7E36">
              <w:rPr>
                <w:szCs w:val="28"/>
                <w:lang w:val="vi-VN"/>
              </w:rPr>
              <w:t xml:space="preserve">công dân </w:t>
            </w:r>
            <w:r w:rsidR="003E7701" w:rsidRPr="00BF7E36">
              <w:rPr>
                <w:szCs w:val="28"/>
                <w:lang w:val="vi-VN"/>
              </w:rPr>
              <w:t>đó để thu nhận và xử lý dữ liệu;</w:t>
            </w:r>
          </w:p>
          <w:p w14:paraId="0AB3A00B" w14:textId="3448358E" w:rsidR="00777EC4" w:rsidRPr="00BF7E36" w:rsidRDefault="00777EC4" w:rsidP="00BF7E36">
            <w:pPr>
              <w:spacing w:before="80" w:after="80"/>
              <w:ind w:firstLine="0"/>
              <w:jc w:val="both"/>
              <w:rPr>
                <w:b/>
                <w:bCs/>
                <w:szCs w:val="28"/>
                <w:lang w:val="vi-VN"/>
              </w:rPr>
            </w:pPr>
            <w:r w:rsidRPr="00BF7E36">
              <w:rPr>
                <w:b/>
                <w:bCs/>
                <w:szCs w:val="28"/>
                <w:lang w:val="vi-VN"/>
              </w:rPr>
              <w:t>Bước 6:</w:t>
            </w:r>
            <w:r w:rsidRPr="00BF7E36">
              <w:rPr>
                <w:szCs w:val="28"/>
                <w:lang w:val="vi-VN"/>
              </w:rPr>
              <w:t xml:space="preserve"> Doanh nghiệp viễn thông thu nhận dữ liệu sinh trắc học khuôn mặt của công dân;</w:t>
            </w:r>
          </w:p>
          <w:p w14:paraId="65314896" w14:textId="77777777" w:rsidR="003E7701" w:rsidRPr="00BF7E36" w:rsidRDefault="00777EC4" w:rsidP="00BF7E36">
            <w:pPr>
              <w:spacing w:before="80" w:after="80"/>
              <w:ind w:firstLine="0"/>
              <w:jc w:val="both"/>
              <w:rPr>
                <w:szCs w:val="28"/>
                <w:lang w:val="vi-VN"/>
              </w:rPr>
            </w:pPr>
            <w:r w:rsidRPr="00BF7E36">
              <w:rPr>
                <w:b/>
                <w:bCs/>
                <w:szCs w:val="28"/>
                <w:lang w:val="vi-VN"/>
              </w:rPr>
              <w:t xml:space="preserve">Bước 7: </w:t>
            </w:r>
            <w:r w:rsidR="00D85396" w:rsidRPr="00BF7E36">
              <w:rPr>
                <w:szCs w:val="28"/>
                <w:lang w:val="vi-VN"/>
              </w:rPr>
              <w:t xml:space="preserve">Doanh nghiệp viễn thông thực hiện xác thực, khớp đúng 03 trường dữ liệu được công dân chia sẻ bao gồm số định danh cá nhân; họ, chữ đệm và tên; ngày, tháng, năm sinh và dữ liệu sinh trắc học khuôn mặt của </w:t>
            </w:r>
            <w:r w:rsidR="00D85396" w:rsidRPr="00BF7E36">
              <w:rPr>
                <w:szCs w:val="28"/>
                <w:lang w:val="vi-VN"/>
              </w:rPr>
              <w:lastRenderedPageBreak/>
              <w:t>công dân với dữ liệu tại Cơ sở dữ liệu quốc gia về dân cư.</w:t>
            </w:r>
          </w:p>
          <w:p w14:paraId="3C760194" w14:textId="29499200" w:rsidR="005B70BF" w:rsidRPr="00BF7E36" w:rsidRDefault="005B70BF" w:rsidP="00BF7E36">
            <w:pPr>
              <w:spacing w:before="80" w:after="80"/>
              <w:ind w:firstLine="0"/>
              <w:jc w:val="both"/>
              <w:rPr>
                <w:szCs w:val="28"/>
                <w:lang w:val="vi-VN"/>
              </w:rPr>
            </w:pPr>
            <w:r w:rsidRPr="00BF7E36">
              <w:rPr>
                <w:i/>
                <w:szCs w:val="28"/>
              </w:rPr>
              <w:t>(sau khi hoàn thành bước 7sẽ tương ứng các biện pháp xác thực tại điểm a và điểm c khoản 2 Điều 18 Nghị định 163/2024/NĐ-CP)</w:t>
            </w:r>
          </w:p>
        </w:tc>
      </w:tr>
      <w:tr w:rsidR="00BF7E36" w:rsidRPr="00BF7E36" w14:paraId="56B0E9B5" w14:textId="77777777" w:rsidTr="00E16C46">
        <w:tc>
          <w:tcPr>
            <w:tcW w:w="851" w:type="dxa"/>
            <w:vAlign w:val="center"/>
          </w:tcPr>
          <w:p w14:paraId="143A8A69" w14:textId="4091DA36" w:rsidR="003A09E7" w:rsidRPr="00BF7E36" w:rsidRDefault="003A09E7" w:rsidP="003A09E7">
            <w:pPr>
              <w:spacing w:before="80" w:after="80"/>
              <w:ind w:firstLine="0"/>
              <w:jc w:val="right"/>
              <w:rPr>
                <w:szCs w:val="28"/>
                <w:lang w:val="vi-VN"/>
              </w:rPr>
            </w:pPr>
            <w:r w:rsidRPr="00BF7E36">
              <w:rPr>
                <w:szCs w:val="28"/>
                <w:lang w:val="vi-VN"/>
              </w:rPr>
              <w:lastRenderedPageBreak/>
              <w:t>b2</w:t>
            </w:r>
          </w:p>
        </w:tc>
        <w:tc>
          <w:tcPr>
            <w:tcW w:w="4820" w:type="dxa"/>
          </w:tcPr>
          <w:p w14:paraId="24DCA8ED" w14:textId="0D686EDB" w:rsidR="003A09E7" w:rsidRPr="00BF7E36" w:rsidRDefault="003A09E7" w:rsidP="00352617">
            <w:pPr>
              <w:spacing w:before="80" w:after="80"/>
              <w:ind w:firstLine="0"/>
              <w:jc w:val="both"/>
              <w:rPr>
                <w:szCs w:val="28"/>
                <w:lang w:val="vi-VN"/>
              </w:rPr>
            </w:pPr>
            <w:r w:rsidRPr="00BF7E36">
              <w:rPr>
                <w:szCs w:val="28"/>
                <w:lang w:val="vi-VN"/>
              </w:rPr>
              <w:t>Chủ thuê bao là công dân Việt Nam, đăng ký thuê bao di động  bằng số chứng minh nhân dân 09 số và không có tài khoản định danh điện tử mức độ 02</w:t>
            </w:r>
          </w:p>
        </w:tc>
        <w:tc>
          <w:tcPr>
            <w:tcW w:w="5103" w:type="dxa"/>
            <w:vAlign w:val="center"/>
          </w:tcPr>
          <w:p w14:paraId="40494A37" w14:textId="67551ABD" w:rsidR="003A09E7" w:rsidRPr="00BF7E36" w:rsidRDefault="00424421" w:rsidP="00BF7E36">
            <w:pPr>
              <w:spacing w:before="80" w:after="80"/>
              <w:ind w:firstLine="0"/>
              <w:jc w:val="both"/>
              <w:rPr>
                <w:b/>
                <w:bCs/>
                <w:spacing w:val="4"/>
                <w:szCs w:val="28"/>
                <w:lang w:val="vi-VN"/>
              </w:rPr>
            </w:pPr>
            <w:r w:rsidRPr="00BF7E36">
              <w:rPr>
                <w:spacing w:val="4"/>
                <w:szCs w:val="28"/>
                <w:lang w:val="vi-VN"/>
              </w:rPr>
              <w:t>Không thể xác thực thông tin thuê bao. Cần phải đăng ký tài khoản định danh điện tử mức độ 02 trước khi xác thực thông tin thuê bao.</w:t>
            </w:r>
          </w:p>
        </w:tc>
      </w:tr>
      <w:tr w:rsidR="00BF7E36" w:rsidRPr="00BF7E36" w14:paraId="66FFEAD1" w14:textId="77777777" w:rsidTr="00A46A7B">
        <w:tc>
          <w:tcPr>
            <w:tcW w:w="851" w:type="dxa"/>
            <w:vAlign w:val="center"/>
          </w:tcPr>
          <w:p w14:paraId="024DE8D6" w14:textId="3F082162" w:rsidR="00E33188" w:rsidRPr="00BF7E36" w:rsidRDefault="00E33188" w:rsidP="00E33188">
            <w:pPr>
              <w:spacing w:before="80" w:after="80"/>
              <w:ind w:firstLine="0"/>
              <w:jc w:val="right"/>
              <w:rPr>
                <w:szCs w:val="28"/>
                <w:lang w:val="vi-VN"/>
              </w:rPr>
            </w:pPr>
            <w:r w:rsidRPr="00BF7E36">
              <w:rPr>
                <w:szCs w:val="28"/>
                <w:lang w:val="vi-VN"/>
              </w:rPr>
              <w:t>c</w:t>
            </w:r>
          </w:p>
        </w:tc>
        <w:tc>
          <w:tcPr>
            <w:tcW w:w="4820" w:type="dxa"/>
            <w:vAlign w:val="center"/>
          </w:tcPr>
          <w:p w14:paraId="01EA0402" w14:textId="61E7295E" w:rsidR="00E33188" w:rsidRPr="00BF7E36" w:rsidRDefault="00E33188" w:rsidP="005B70BF">
            <w:pPr>
              <w:spacing w:before="80" w:after="80"/>
              <w:ind w:firstLine="0"/>
              <w:rPr>
                <w:b/>
                <w:bCs/>
                <w:szCs w:val="28"/>
                <w:lang w:val="vi-VN"/>
              </w:rPr>
            </w:pPr>
            <w:r w:rsidRPr="00BF7E36">
              <w:rPr>
                <w:szCs w:val="28"/>
                <w:lang w:val="vi-VN"/>
              </w:rPr>
              <w:t xml:space="preserve">Chủ thuê bao là tổ chức Việt Nam, ủy quyền cho </w:t>
            </w:r>
            <w:r w:rsidR="005B70BF" w:rsidRPr="00BF7E36">
              <w:rPr>
                <w:szCs w:val="28"/>
              </w:rPr>
              <w:t>người khác với người đại diện theo pháp luật đi</w:t>
            </w:r>
            <w:r w:rsidRPr="00BF7E36">
              <w:rPr>
                <w:szCs w:val="28"/>
                <w:lang w:val="vi-VN"/>
              </w:rPr>
              <w:t xml:space="preserve"> đăng ký thuê bao di động H2H</w:t>
            </w:r>
          </w:p>
        </w:tc>
        <w:tc>
          <w:tcPr>
            <w:tcW w:w="5103" w:type="dxa"/>
            <w:vAlign w:val="center"/>
          </w:tcPr>
          <w:p w14:paraId="7ECC8C7A" w14:textId="7A717D21" w:rsidR="00E33188" w:rsidRPr="00BF7E36" w:rsidRDefault="00E33188"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Công dân thực hiện đăng ký số thuê bao di động thừa ủy quyền của tổ chức Việt Nam vào VNeID khi có thông báo yêu cầu xác nhận số thuê bao di động H2H được đăng ký bằng số định danh cá nhân của công dân đó;</w:t>
            </w:r>
          </w:p>
          <w:p w14:paraId="08360DC0" w14:textId="6EDA5651" w:rsidR="00E33188" w:rsidRPr="00BF7E36" w:rsidRDefault="00E33188" w:rsidP="00BF7E36">
            <w:pPr>
              <w:spacing w:before="80" w:after="80"/>
              <w:ind w:firstLine="0"/>
              <w:jc w:val="both"/>
              <w:rPr>
                <w:szCs w:val="28"/>
                <w:lang w:val="vi-VN"/>
              </w:rPr>
            </w:pPr>
            <w:r w:rsidRPr="00BF7E36">
              <w:rPr>
                <w:b/>
                <w:bCs/>
                <w:szCs w:val="28"/>
                <w:lang w:val="vi-VN"/>
              </w:rPr>
              <w:t>Bước 2:</w:t>
            </w:r>
            <w:r w:rsidRPr="00BF7E36">
              <w:rPr>
                <w:szCs w:val="28"/>
                <w:lang w:val="vi-VN"/>
              </w:rPr>
              <w:t xml:space="preserve"> Công dân xem xét và xác nhận hoặc từ chối việc công dân đang trực tiếp sử dụng số điện thoại được đăng ký bằng số định danh cá nhân, số căn cước, số căn cước công dân, số chứng minh nhân dân 12 số của công dân đó;</w:t>
            </w:r>
          </w:p>
          <w:p w14:paraId="1CBA21BE" w14:textId="77777777" w:rsidR="00E33188" w:rsidRPr="00BF7E36" w:rsidRDefault="00E33188"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Ứng dụng VNeID hiện lên mẫu xin sự đồng ý của công dân về chia sẻ dữ liệu đã được công dân xác thực cho doanh nghiệp viên thông. Công dân chọn chấp nhận chia sẻ và được chuyển sang ứng dụng di động của doanh nghiệp viễn thông;</w:t>
            </w:r>
          </w:p>
          <w:p w14:paraId="2BAD4932" w14:textId="77777777" w:rsidR="00E33188" w:rsidRPr="00BF7E36" w:rsidRDefault="00E33188" w:rsidP="00BF7E36">
            <w:pPr>
              <w:spacing w:before="80" w:after="80"/>
              <w:ind w:firstLine="0"/>
              <w:jc w:val="both"/>
              <w:rPr>
                <w:szCs w:val="28"/>
                <w:lang w:val="vi-VN"/>
              </w:rPr>
            </w:pPr>
            <w:r w:rsidRPr="00BF7E36">
              <w:rPr>
                <w:b/>
                <w:bCs/>
                <w:szCs w:val="28"/>
                <w:lang w:val="vi-VN"/>
              </w:rPr>
              <w:t xml:space="preserve">Bước 4: </w:t>
            </w:r>
            <w:r w:rsidRPr="00BF7E36">
              <w:rPr>
                <w:szCs w:val="28"/>
                <w:lang w:val="vi-VN"/>
              </w:rPr>
              <w:t>Doanh nghiệp viễn thông xin sự đồng ý của công dân đó để thu nhận và xử lý dữ liệu;</w:t>
            </w:r>
          </w:p>
          <w:p w14:paraId="31DDCE78" w14:textId="77777777" w:rsidR="00E33188" w:rsidRPr="00BF7E36" w:rsidRDefault="00E33188" w:rsidP="00BF7E36">
            <w:pPr>
              <w:spacing w:before="80" w:after="80"/>
              <w:ind w:firstLine="0"/>
              <w:jc w:val="both"/>
              <w:rPr>
                <w:b/>
                <w:bCs/>
                <w:szCs w:val="28"/>
                <w:lang w:val="vi-VN"/>
              </w:rPr>
            </w:pPr>
            <w:r w:rsidRPr="00BF7E36">
              <w:rPr>
                <w:b/>
                <w:bCs/>
                <w:szCs w:val="28"/>
                <w:lang w:val="vi-VN"/>
              </w:rPr>
              <w:t>Bước 5:</w:t>
            </w:r>
            <w:r w:rsidRPr="00BF7E36">
              <w:rPr>
                <w:szCs w:val="28"/>
                <w:lang w:val="vi-VN"/>
              </w:rPr>
              <w:t xml:space="preserve"> Doanh nghiệp viễn thông thu nhận dữ liệu sinh trắc học khuôn mặt của công dân;</w:t>
            </w:r>
          </w:p>
          <w:p w14:paraId="2D02FF11" w14:textId="25469A20" w:rsidR="00E33188" w:rsidRPr="00BF7E36" w:rsidRDefault="00E33188" w:rsidP="00BF7E36">
            <w:pPr>
              <w:spacing w:before="80" w:after="80"/>
              <w:ind w:firstLine="0"/>
              <w:jc w:val="both"/>
              <w:rPr>
                <w:b/>
                <w:bCs/>
                <w:szCs w:val="28"/>
                <w:lang w:val="vi-VN"/>
              </w:rPr>
            </w:pPr>
            <w:r w:rsidRPr="00BF7E36">
              <w:rPr>
                <w:b/>
                <w:bCs/>
                <w:szCs w:val="28"/>
                <w:lang w:val="vi-VN"/>
              </w:rPr>
              <w:t xml:space="preserve">Bước 6: </w:t>
            </w:r>
            <w:r w:rsidRPr="00BF7E36">
              <w:rPr>
                <w:szCs w:val="28"/>
                <w:lang w:val="vi-VN"/>
              </w:rPr>
              <w:t>Doanh nghiệp viễn thông thực hiện xác thực, khớp đúng 03 trường dữ liệu được công dân chia sẻ bao gồm số định danh cá nhân; họ, chữ đệm và tên; ngày, tháng, năm sinh và dữ liệu sinh trắc học khuôn mặt của công dân với dữ liệu tại Cơ sở dữ liệu quốc gia về dân cư.</w:t>
            </w:r>
          </w:p>
        </w:tc>
      </w:tr>
      <w:tr w:rsidR="00BF7E36" w:rsidRPr="00BF7E36" w14:paraId="366D4897" w14:textId="77777777" w:rsidTr="00F06D62">
        <w:tc>
          <w:tcPr>
            <w:tcW w:w="851" w:type="dxa"/>
            <w:vAlign w:val="center"/>
          </w:tcPr>
          <w:p w14:paraId="40901D0C" w14:textId="5ED75A1A" w:rsidR="00A46A7B" w:rsidRPr="00BF7E36" w:rsidRDefault="00A46A7B" w:rsidP="00A46A7B">
            <w:pPr>
              <w:spacing w:before="80" w:after="80"/>
              <w:ind w:firstLine="0"/>
              <w:jc w:val="right"/>
              <w:rPr>
                <w:szCs w:val="28"/>
                <w:lang w:val="vi-VN"/>
              </w:rPr>
            </w:pPr>
            <w:r w:rsidRPr="00BF7E36">
              <w:rPr>
                <w:szCs w:val="28"/>
                <w:lang w:val="vi-VN"/>
              </w:rPr>
              <w:lastRenderedPageBreak/>
              <w:t>đ</w:t>
            </w:r>
          </w:p>
        </w:tc>
        <w:tc>
          <w:tcPr>
            <w:tcW w:w="4820" w:type="dxa"/>
          </w:tcPr>
          <w:p w14:paraId="73B73591" w14:textId="2C3945FA" w:rsidR="00A46A7B" w:rsidRPr="00BF7E36" w:rsidRDefault="00A46A7B" w:rsidP="00A46A7B">
            <w:pPr>
              <w:spacing w:before="80" w:after="80"/>
              <w:ind w:firstLine="0"/>
              <w:jc w:val="both"/>
              <w:rPr>
                <w:b/>
                <w:bCs/>
                <w:szCs w:val="28"/>
                <w:lang w:val="vi-VN"/>
              </w:rPr>
            </w:pPr>
            <w:r w:rsidRPr="00BF7E36">
              <w:rPr>
                <w:szCs w:val="28"/>
                <w:lang w:val="vi-VN"/>
              </w:rPr>
              <w:t>Chủ thuê bao là cá nhân nước ngoài đủ điều kiện được cấp số định danh cá nhân</w:t>
            </w:r>
          </w:p>
        </w:tc>
        <w:tc>
          <w:tcPr>
            <w:tcW w:w="5103" w:type="dxa"/>
          </w:tcPr>
          <w:p w14:paraId="70FFB836" w14:textId="629AD9BC" w:rsidR="003871DB" w:rsidRPr="00BF7E36" w:rsidRDefault="003871DB" w:rsidP="00BF7E36">
            <w:pPr>
              <w:spacing w:before="80" w:after="80"/>
              <w:ind w:firstLine="0"/>
              <w:jc w:val="both"/>
              <w:rPr>
                <w:szCs w:val="28"/>
                <w:lang w:val="vi-VN"/>
              </w:rPr>
            </w:pPr>
            <w:r w:rsidRPr="00BF7E36">
              <w:rPr>
                <w:szCs w:val="28"/>
                <w:lang w:val="vi-VN"/>
              </w:rPr>
              <w:t>Khi thực hiện xác thực thông tin thuê bao, cần đến điểm giao dịch của doanh nghiệp viễn thông.</w:t>
            </w:r>
          </w:p>
          <w:p w14:paraId="1D4AD659" w14:textId="77777777" w:rsidR="003871DB" w:rsidRPr="00BF7E36" w:rsidRDefault="003871DB"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Xuất trình số định danh cá nhân tại tài khoản định danh điện tử được cấp cho người nước ngoài;</w:t>
            </w:r>
          </w:p>
          <w:p w14:paraId="5B0DC901" w14:textId="1BF0D569" w:rsidR="003871DB" w:rsidRPr="00BF7E36" w:rsidRDefault="003871DB" w:rsidP="00BF7E36">
            <w:pPr>
              <w:spacing w:before="80" w:after="80"/>
              <w:ind w:firstLine="0"/>
              <w:jc w:val="both"/>
              <w:rPr>
                <w:szCs w:val="28"/>
                <w:lang w:val="vi-VN"/>
              </w:rPr>
            </w:pPr>
            <w:r w:rsidRPr="00BF7E36">
              <w:rPr>
                <w:b/>
                <w:bCs/>
                <w:szCs w:val="28"/>
                <w:lang w:val="vi-VN"/>
              </w:rPr>
              <w:t xml:space="preserve">Bước 2: </w:t>
            </w:r>
            <w:r w:rsidRPr="00BF7E36">
              <w:rPr>
                <w:szCs w:val="28"/>
                <w:lang w:val="vi-VN"/>
              </w:rPr>
              <w:t>Doanh nghiệp viễn thông bổ sung thông tin số định danh cá nhân vào thông tin thuê bao di động cá nhân nước ngoài đó đang sử dụng;</w:t>
            </w:r>
          </w:p>
          <w:p w14:paraId="3AE51FCD" w14:textId="77777777" w:rsidR="003871DB" w:rsidRPr="00BF7E36" w:rsidRDefault="003871DB"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Doanh nghiệp viễn thông xin sự đồng ý của chủ thuê bao để thu nhận và xử lý dữ liệu;</w:t>
            </w:r>
          </w:p>
          <w:p w14:paraId="0301DFA8" w14:textId="77777777" w:rsidR="003871DB" w:rsidRPr="00BF7E36" w:rsidRDefault="003871DB" w:rsidP="00BF7E36">
            <w:pPr>
              <w:spacing w:before="80" w:after="80"/>
              <w:ind w:firstLine="0"/>
              <w:jc w:val="both"/>
              <w:rPr>
                <w:szCs w:val="28"/>
                <w:lang w:val="vi-VN"/>
              </w:rPr>
            </w:pPr>
            <w:r w:rsidRPr="00BF7E36">
              <w:rPr>
                <w:b/>
                <w:bCs/>
                <w:szCs w:val="28"/>
                <w:lang w:val="vi-VN"/>
              </w:rPr>
              <w:t xml:space="preserve">Bước 4: </w:t>
            </w:r>
            <w:r w:rsidRPr="00BF7E36">
              <w:rPr>
                <w:szCs w:val="28"/>
                <w:lang w:val="vi-VN"/>
              </w:rPr>
              <w:t>Doanh nghiệp viễn thông thu thập dữ liệu sinh trắc học của chủ thuê bao theo tiêu chuẩn được hướng dẫn bởi Bộ Công an để đảm bảo tương thích với dữ liệu sinh trắc của cá nhân nước ngoài được lưu;</w:t>
            </w:r>
          </w:p>
          <w:p w14:paraId="190380B4" w14:textId="40DC23AB" w:rsidR="00A46A7B" w:rsidRPr="00BF7E36" w:rsidRDefault="003871DB" w:rsidP="00BF7E36">
            <w:pPr>
              <w:spacing w:before="80" w:after="80"/>
              <w:ind w:firstLine="0"/>
              <w:jc w:val="both"/>
              <w:rPr>
                <w:b/>
                <w:bCs/>
                <w:szCs w:val="28"/>
                <w:lang w:val="vi-VN"/>
              </w:rPr>
            </w:pPr>
            <w:r w:rsidRPr="00BF7E36">
              <w:rPr>
                <w:b/>
                <w:bCs/>
                <w:szCs w:val="28"/>
                <w:lang w:val="vi-VN"/>
              </w:rPr>
              <w:t xml:space="preserve">Bước 5: </w:t>
            </w:r>
            <w:r w:rsidRPr="00BF7E36">
              <w:rPr>
                <w:szCs w:val="28"/>
                <w:lang w:val="vi-VN"/>
              </w:rPr>
              <w:t>Doanh nghiệp viễn thông lưu trữ thông tin chủ thuê bao kèm với dữ liệu sinh trắc học đã được thu thập.</w:t>
            </w:r>
          </w:p>
        </w:tc>
      </w:tr>
      <w:tr w:rsidR="00BF7E36" w:rsidRPr="00BF7E36" w14:paraId="4C448313" w14:textId="77777777" w:rsidTr="003871DB">
        <w:tc>
          <w:tcPr>
            <w:tcW w:w="851" w:type="dxa"/>
            <w:vAlign w:val="center"/>
          </w:tcPr>
          <w:p w14:paraId="1986A279" w14:textId="64224A98" w:rsidR="00A46A7B" w:rsidRPr="00BF7E36" w:rsidRDefault="00A46A7B" w:rsidP="00A46A7B">
            <w:pPr>
              <w:spacing w:before="80" w:after="80"/>
              <w:ind w:firstLine="0"/>
              <w:jc w:val="right"/>
              <w:rPr>
                <w:szCs w:val="28"/>
                <w:lang w:val="vi-VN"/>
              </w:rPr>
            </w:pPr>
            <w:r w:rsidRPr="00BF7E36">
              <w:rPr>
                <w:szCs w:val="28"/>
                <w:lang w:val="vi-VN"/>
              </w:rPr>
              <w:t>e</w:t>
            </w:r>
          </w:p>
        </w:tc>
        <w:tc>
          <w:tcPr>
            <w:tcW w:w="4820" w:type="dxa"/>
            <w:vAlign w:val="center"/>
          </w:tcPr>
          <w:p w14:paraId="5D13B8B9" w14:textId="7E4E3E2A" w:rsidR="00A46A7B" w:rsidRPr="00BF7E36" w:rsidRDefault="00A46A7B" w:rsidP="003871DB">
            <w:pPr>
              <w:spacing w:before="80" w:after="80"/>
              <w:ind w:firstLine="0"/>
              <w:rPr>
                <w:szCs w:val="28"/>
                <w:lang w:val="vi-VN"/>
              </w:rPr>
            </w:pPr>
            <w:r w:rsidRPr="00BF7E36">
              <w:rPr>
                <w:szCs w:val="28"/>
                <w:lang w:val="vi-VN"/>
              </w:rPr>
              <w:t>Chủ thuê bao là người gốc Việt Nam chưa xác định được quốc tịch.</w:t>
            </w:r>
          </w:p>
        </w:tc>
        <w:tc>
          <w:tcPr>
            <w:tcW w:w="5103" w:type="dxa"/>
          </w:tcPr>
          <w:p w14:paraId="699FFAAE" w14:textId="31D7B79D" w:rsidR="003871DB" w:rsidRPr="00BF7E36" w:rsidRDefault="003871DB" w:rsidP="00BF7E36">
            <w:pPr>
              <w:spacing w:before="80" w:after="80"/>
              <w:ind w:firstLine="0"/>
              <w:jc w:val="both"/>
              <w:rPr>
                <w:szCs w:val="28"/>
                <w:lang w:val="vi-VN"/>
              </w:rPr>
            </w:pPr>
            <w:r w:rsidRPr="00BF7E36">
              <w:rPr>
                <w:szCs w:val="28"/>
                <w:lang w:val="vi-VN"/>
              </w:rPr>
              <w:t>Khi thực hiện xác thực thông tin thuê bao, cần đến điểm giao dịch của doanh nghiệp viễn thông.</w:t>
            </w:r>
          </w:p>
          <w:p w14:paraId="3960C8F1" w14:textId="77777777" w:rsidR="003871DB" w:rsidRPr="00BF7E36" w:rsidRDefault="003871DB" w:rsidP="00BF7E36">
            <w:pPr>
              <w:spacing w:before="80" w:after="80"/>
              <w:ind w:firstLine="0"/>
              <w:jc w:val="both"/>
              <w:rPr>
                <w:szCs w:val="28"/>
                <w:lang w:val="vi-VN"/>
              </w:rPr>
            </w:pPr>
            <w:r w:rsidRPr="00BF7E36">
              <w:rPr>
                <w:b/>
                <w:bCs/>
                <w:szCs w:val="28"/>
                <w:lang w:val="vi-VN"/>
              </w:rPr>
              <w:t xml:space="preserve">Bước 1: </w:t>
            </w:r>
            <w:r w:rsidRPr="00BF7E36">
              <w:rPr>
                <w:szCs w:val="28"/>
                <w:lang w:val="vi-VN"/>
              </w:rPr>
              <w:t>Xuất trình số Giấy chứng nhận căn cước;</w:t>
            </w:r>
          </w:p>
          <w:p w14:paraId="51099653" w14:textId="579295FC" w:rsidR="003871DB" w:rsidRPr="00BF7E36" w:rsidRDefault="003871DB" w:rsidP="00BF7E36">
            <w:pPr>
              <w:spacing w:before="80" w:after="80"/>
              <w:ind w:firstLine="0"/>
              <w:jc w:val="both"/>
              <w:rPr>
                <w:szCs w:val="28"/>
                <w:lang w:val="vi-VN"/>
              </w:rPr>
            </w:pPr>
            <w:r w:rsidRPr="00BF7E36">
              <w:rPr>
                <w:b/>
                <w:bCs/>
                <w:szCs w:val="28"/>
                <w:lang w:val="vi-VN"/>
              </w:rPr>
              <w:t xml:space="preserve">Bước 2: </w:t>
            </w:r>
            <w:r w:rsidRPr="00BF7E36">
              <w:rPr>
                <w:szCs w:val="28"/>
                <w:lang w:val="vi-VN"/>
              </w:rPr>
              <w:t>Doanh nghiệp viễn thông bổ sung thông tin của đồng bào đó;</w:t>
            </w:r>
          </w:p>
          <w:p w14:paraId="77D8C0A5" w14:textId="77777777" w:rsidR="003871DB" w:rsidRPr="00BF7E36" w:rsidRDefault="003871DB" w:rsidP="00BF7E36">
            <w:pPr>
              <w:spacing w:before="80" w:after="80"/>
              <w:ind w:firstLine="0"/>
              <w:jc w:val="both"/>
              <w:rPr>
                <w:szCs w:val="28"/>
                <w:lang w:val="vi-VN"/>
              </w:rPr>
            </w:pPr>
            <w:r w:rsidRPr="00BF7E36">
              <w:rPr>
                <w:b/>
                <w:bCs/>
                <w:szCs w:val="28"/>
                <w:lang w:val="vi-VN"/>
              </w:rPr>
              <w:t xml:space="preserve">Bước 3: </w:t>
            </w:r>
            <w:r w:rsidRPr="00BF7E36">
              <w:rPr>
                <w:szCs w:val="28"/>
                <w:lang w:val="vi-VN"/>
              </w:rPr>
              <w:t>Doanh nghiệp viễn thông xin sự đồng ý của đồng bào đó để thu nhận và xử lý dữ liệu;</w:t>
            </w:r>
          </w:p>
          <w:p w14:paraId="5163799E" w14:textId="77777777" w:rsidR="003871DB" w:rsidRPr="00BF7E36" w:rsidRDefault="003871DB" w:rsidP="00BF7E36">
            <w:pPr>
              <w:spacing w:before="80" w:after="80"/>
              <w:ind w:firstLine="0"/>
              <w:jc w:val="both"/>
              <w:rPr>
                <w:szCs w:val="28"/>
                <w:lang w:val="vi-VN"/>
              </w:rPr>
            </w:pPr>
            <w:r w:rsidRPr="00BF7E36">
              <w:rPr>
                <w:b/>
                <w:bCs/>
                <w:szCs w:val="28"/>
                <w:lang w:val="vi-VN"/>
              </w:rPr>
              <w:t xml:space="preserve">Bước 4: </w:t>
            </w:r>
            <w:r w:rsidRPr="00BF7E36">
              <w:rPr>
                <w:szCs w:val="28"/>
                <w:lang w:val="vi-VN"/>
              </w:rPr>
              <w:t>Doanh nghiệp viễn thông thu thập dữ liệu sinh trắc học của đồng bào đó theo tiêu chuẩn được hướng dẫn bởi Bộ Công an để đảm bảo tương thích với dữ liệu sinh trắc của đồng bào đó được lưu;</w:t>
            </w:r>
          </w:p>
          <w:p w14:paraId="6E1239E9" w14:textId="703D9004" w:rsidR="00A46A7B" w:rsidRPr="00BF7E36" w:rsidRDefault="003871DB" w:rsidP="00BF7E36">
            <w:pPr>
              <w:spacing w:before="80" w:after="80"/>
              <w:ind w:firstLine="0"/>
              <w:jc w:val="both"/>
              <w:rPr>
                <w:b/>
                <w:bCs/>
                <w:szCs w:val="28"/>
                <w:lang w:val="vi-VN"/>
              </w:rPr>
            </w:pPr>
            <w:r w:rsidRPr="00BF7E36">
              <w:rPr>
                <w:b/>
                <w:bCs/>
                <w:szCs w:val="28"/>
                <w:lang w:val="vi-VN"/>
              </w:rPr>
              <w:t xml:space="preserve">Bước 5: </w:t>
            </w:r>
            <w:r w:rsidRPr="00BF7E36">
              <w:rPr>
                <w:szCs w:val="28"/>
                <w:lang w:val="vi-VN"/>
              </w:rPr>
              <w:t>Doanh nghiệp viễn thông lưu trữ thông tin chủ thuê bao kèm với dữ liệu sinh trắc học đã được thu thập</w:t>
            </w:r>
          </w:p>
        </w:tc>
      </w:tr>
      <w:tr w:rsidR="001D7FDB" w:rsidRPr="00BF7E36" w14:paraId="0EAB9BE2" w14:textId="77777777" w:rsidTr="00484870">
        <w:tc>
          <w:tcPr>
            <w:tcW w:w="851" w:type="dxa"/>
            <w:vAlign w:val="center"/>
          </w:tcPr>
          <w:p w14:paraId="09BCD41E" w14:textId="5FC248E4" w:rsidR="001D7FDB" w:rsidRPr="00BF7E36" w:rsidRDefault="001D7FDB" w:rsidP="001D7FDB">
            <w:pPr>
              <w:spacing w:before="80" w:after="80"/>
              <w:ind w:firstLine="0"/>
              <w:jc w:val="right"/>
              <w:rPr>
                <w:szCs w:val="28"/>
                <w:lang w:val="vi-VN"/>
              </w:rPr>
            </w:pPr>
            <w:r>
              <w:rPr>
                <w:b/>
                <w:bCs/>
                <w:szCs w:val="28"/>
                <w:lang w:val="vi-VN"/>
              </w:rPr>
              <w:lastRenderedPageBreak/>
              <w:t>3</w:t>
            </w:r>
          </w:p>
        </w:tc>
        <w:tc>
          <w:tcPr>
            <w:tcW w:w="4820" w:type="dxa"/>
            <w:vAlign w:val="center"/>
          </w:tcPr>
          <w:p w14:paraId="2C2242F7" w14:textId="4EEB9435" w:rsidR="001D7FDB" w:rsidRPr="00BF7E36" w:rsidRDefault="001D7FDB" w:rsidP="001D7FDB">
            <w:pPr>
              <w:spacing w:before="80" w:after="80"/>
              <w:ind w:firstLine="0"/>
              <w:rPr>
                <w:szCs w:val="28"/>
                <w:lang w:val="vi-VN"/>
              </w:rPr>
            </w:pPr>
            <w:r w:rsidRPr="00937286">
              <w:rPr>
                <w:b/>
                <w:bCs/>
                <w:szCs w:val="28"/>
                <w:lang w:val="vi-VN"/>
              </w:rPr>
              <w:t>Trường hợp chủ thuê bao là đối tượng yếu thế, cần được hỗ trợ đặc biệt.</w:t>
            </w:r>
          </w:p>
        </w:tc>
        <w:tc>
          <w:tcPr>
            <w:tcW w:w="5103" w:type="dxa"/>
            <w:vAlign w:val="center"/>
          </w:tcPr>
          <w:p w14:paraId="396FBCD2" w14:textId="58779CA2" w:rsidR="001D7FDB" w:rsidRPr="00BF7E36" w:rsidRDefault="001D7FDB" w:rsidP="001D7FDB">
            <w:pPr>
              <w:spacing w:before="80" w:after="80"/>
              <w:ind w:firstLine="0"/>
              <w:jc w:val="both"/>
              <w:rPr>
                <w:szCs w:val="28"/>
                <w:lang w:val="vi-VN"/>
              </w:rPr>
            </w:pPr>
            <w:r w:rsidRPr="00937286">
              <w:rPr>
                <w:szCs w:val="28"/>
                <w:lang w:val="vi-VN"/>
              </w:rPr>
              <w:t xml:space="preserve">Doanh nghiệp viễn thông </w:t>
            </w:r>
            <w:r>
              <w:rPr>
                <w:szCs w:val="28"/>
              </w:rPr>
              <w:t>triển khai</w:t>
            </w:r>
            <w:r w:rsidRPr="00937286">
              <w:rPr>
                <w:szCs w:val="28"/>
                <w:lang w:val="vi-VN"/>
              </w:rPr>
              <w:t xml:space="preserve"> hỗ trợ, tiến hành xác thực thông tin thuê bao di động của các công dân này </w:t>
            </w:r>
            <w:r>
              <w:rPr>
                <w:szCs w:val="28"/>
              </w:rPr>
              <w:t xml:space="preserve">trực tiếp </w:t>
            </w:r>
            <w:r w:rsidRPr="00937286">
              <w:rPr>
                <w:szCs w:val="28"/>
                <w:lang w:val="vi-VN"/>
              </w:rPr>
              <w:t>tại nơi cư trú</w:t>
            </w:r>
          </w:p>
        </w:tc>
      </w:tr>
    </w:tbl>
    <w:p w14:paraId="4EB3D3C3" w14:textId="77777777" w:rsidR="00153E36" w:rsidRPr="00BF7E36" w:rsidRDefault="00153E36" w:rsidP="008461F3">
      <w:pPr>
        <w:ind w:firstLine="0"/>
        <w:rPr>
          <w:szCs w:val="28"/>
          <w:lang w:val="vi-VN"/>
        </w:rPr>
      </w:pPr>
    </w:p>
    <w:sectPr w:rsidR="00153E36" w:rsidRPr="00BF7E36" w:rsidSect="00A9245E">
      <w:pgSz w:w="11906" w:h="16838" w:code="9"/>
      <w:pgMar w:top="1134" w:right="1134" w:bottom="1134" w:left="1701" w:header="708" w:footer="708"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2D7BB" w14:textId="77777777" w:rsidR="00112D4B" w:rsidRDefault="00112D4B" w:rsidP="006E36C4">
      <w:pPr>
        <w:spacing w:after="0"/>
      </w:pPr>
      <w:r>
        <w:separator/>
      </w:r>
    </w:p>
  </w:endnote>
  <w:endnote w:type="continuationSeparator" w:id="0">
    <w:p w14:paraId="223A3E04" w14:textId="77777777" w:rsidR="00112D4B" w:rsidRDefault="00112D4B" w:rsidP="006E36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DD546" w14:textId="77777777" w:rsidR="00112D4B" w:rsidRDefault="00112D4B" w:rsidP="006E36C4">
      <w:pPr>
        <w:spacing w:after="0"/>
      </w:pPr>
      <w:r>
        <w:separator/>
      </w:r>
    </w:p>
  </w:footnote>
  <w:footnote w:type="continuationSeparator" w:id="0">
    <w:p w14:paraId="45878573" w14:textId="77777777" w:rsidR="00112D4B" w:rsidRDefault="00112D4B" w:rsidP="006E36C4">
      <w:pPr>
        <w:spacing w:after="0"/>
      </w:pPr>
      <w:r>
        <w:continuationSeparator/>
      </w:r>
    </w:p>
  </w:footnote>
  <w:footnote w:id="1">
    <w:p w14:paraId="6898026A" w14:textId="72CAA232" w:rsidR="008870FA" w:rsidRPr="00F9039A" w:rsidRDefault="008870FA" w:rsidP="00F9039A">
      <w:pPr>
        <w:pStyle w:val="FootnoteText"/>
        <w:jc w:val="both"/>
        <w:rPr>
          <w:sz w:val="22"/>
          <w:szCs w:val="22"/>
        </w:rPr>
      </w:pPr>
      <w:r w:rsidRPr="00F9039A">
        <w:rPr>
          <w:rStyle w:val="FootnoteReference"/>
          <w:sz w:val="22"/>
          <w:szCs w:val="22"/>
        </w:rPr>
        <w:footnoteRef/>
      </w:r>
      <w:r w:rsidRPr="00F9039A">
        <w:rPr>
          <w:sz w:val="22"/>
          <w:szCs w:val="22"/>
        </w:rPr>
        <w:t xml:space="preserve"> Tham khảo khoản 3 Điều 3 Thông tư 50/2024/TT-NHNN</w:t>
      </w:r>
    </w:p>
  </w:footnote>
  <w:footnote w:id="2">
    <w:p w14:paraId="6F434033" w14:textId="6D0FF152" w:rsidR="00505C72" w:rsidRPr="00F9039A" w:rsidRDefault="00505C72" w:rsidP="00F9039A">
      <w:pPr>
        <w:pStyle w:val="FootnoteText"/>
        <w:jc w:val="both"/>
        <w:rPr>
          <w:sz w:val="22"/>
          <w:szCs w:val="22"/>
        </w:rPr>
      </w:pPr>
      <w:r w:rsidRPr="00F9039A">
        <w:rPr>
          <w:rStyle w:val="FootnoteReference"/>
          <w:sz w:val="22"/>
          <w:szCs w:val="22"/>
        </w:rPr>
        <w:footnoteRef/>
      </w:r>
      <w:r w:rsidRPr="00F9039A">
        <w:rPr>
          <w:sz w:val="22"/>
          <w:szCs w:val="22"/>
        </w:rPr>
        <w:t xml:space="preserve"> </w:t>
      </w:r>
      <w:r w:rsidRPr="00F9039A">
        <w:rPr>
          <w:color w:val="000000"/>
          <w:sz w:val="22"/>
          <w:szCs w:val="22"/>
          <w:shd w:val="clear" w:color="auto" w:fill="FFFFFF"/>
        </w:rPr>
        <w:t>Việc sử dụng tài khoản định danh điện tử, dịch vụ xác thực điện tử có giá trị pháp lý để khẳng định, chứng minh chủ thể danh tính điện tử đã thực hiện và chấp thuận đối với giao dịch (khoản 3 Điều 14 Nghị định 69/2024/NĐ-CP)</w:t>
      </w:r>
    </w:p>
  </w:footnote>
  <w:footnote w:id="3">
    <w:p w14:paraId="265FBC62" w14:textId="265EDAC5" w:rsidR="000735F3" w:rsidRPr="00F9039A" w:rsidRDefault="000735F3" w:rsidP="00F9039A">
      <w:pPr>
        <w:pStyle w:val="FootnoteText"/>
        <w:jc w:val="both"/>
        <w:rPr>
          <w:sz w:val="22"/>
          <w:szCs w:val="22"/>
        </w:rPr>
      </w:pPr>
      <w:r w:rsidRPr="00F9039A">
        <w:rPr>
          <w:rStyle w:val="FootnoteReference"/>
          <w:sz w:val="22"/>
          <w:szCs w:val="22"/>
        </w:rPr>
        <w:footnoteRef/>
      </w:r>
      <w:r w:rsidRPr="00F9039A">
        <w:rPr>
          <w:sz w:val="22"/>
          <w:szCs w:val="22"/>
        </w:rPr>
        <w:t xml:space="preserve"> </w:t>
      </w:r>
      <w:bookmarkStart w:id="1" w:name="khoan_6_3"/>
      <w:r w:rsidRPr="00F9039A">
        <w:rPr>
          <w:color w:val="000000"/>
          <w:sz w:val="22"/>
          <w:szCs w:val="22"/>
          <w:shd w:val="clear" w:color="auto" w:fill="FFFFFF"/>
        </w:rPr>
        <w:t>Là hoạt động xác thực, xác nhận, khẳng định, chứng nhận, cung cấp danh tính điện tử, tài khoản định danh điện tử hoặc thông tin khác thuộc Cơ sở dữ liệu quốc gia về dân cư, Cơ sở dữ liệu căn cước, Cơ sở dữ liệu quốc gia về xuất nhập cảnh qua Hệ thống định danh và xác thực điện tử, nền tảng định danh và xác thực điện tử</w:t>
      </w:r>
      <w:bookmarkEnd w:id="1"/>
      <w:r w:rsidRPr="00F9039A">
        <w:rPr>
          <w:color w:val="000000"/>
          <w:sz w:val="22"/>
          <w:szCs w:val="22"/>
          <w:shd w:val="clear" w:color="auto" w:fill="FFFFFF"/>
        </w:rPr>
        <w:t xml:space="preserve"> (khoản 6 Điều 3 Nghị định 69/2024/NĐ-CP)</w:t>
      </w:r>
    </w:p>
  </w:footnote>
  <w:footnote w:id="4">
    <w:p w14:paraId="06F6A798" w14:textId="46C0B7C6" w:rsidR="000735F3" w:rsidRDefault="000735F3" w:rsidP="00F9039A">
      <w:pPr>
        <w:pStyle w:val="FootnoteText"/>
        <w:jc w:val="both"/>
      </w:pPr>
      <w:r w:rsidRPr="00F9039A">
        <w:rPr>
          <w:rStyle w:val="FootnoteReference"/>
          <w:sz w:val="22"/>
          <w:szCs w:val="22"/>
        </w:rPr>
        <w:footnoteRef/>
      </w:r>
      <w:r w:rsidRPr="00F9039A">
        <w:rPr>
          <w:sz w:val="22"/>
          <w:szCs w:val="22"/>
        </w:rPr>
        <w:t xml:space="preserve"> </w:t>
      </w:r>
      <w:r w:rsidR="00DC4CAE">
        <w:rPr>
          <w:color w:val="000000"/>
          <w:sz w:val="22"/>
          <w:szCs w:val="22"/>
          <w:shd w:val="clear" w:color="auto" w:fill="FFFFFF"/>
        </w:rPr>
        <w:t>T</w:t>
      </w:r>
      <w:r w:rsidRPr="00F9039A">
        <w:rPr>
          <w:color w:val="000000"/>
          <w:sz w:val="22"/>
          <w:szCs w:val="22"/>
          <w:shd w:val="clear" w:color="auto" w:fill="FFFFFF"/>
        </w:rPr>
        <w:t>hông qua mã xác thực một lần (mã OTP) gửi đến SIM đăng ký, kích hoạt trước đó;</w:t>
      </w:r>
    </w:p>
  </w:footnote>
  <w:footnote w:id="5">
    <w:p w14:paraId="56DEE3F5" w14:textId="529F44C2" w:rsidR="00A614C1" w:rsidRDefault="00A614C1">
      <w:pPr>
        <w:pStyle w:val="FootnoteText"/>
      </w:pPr>
      <w:r>
        <w:rPr>
          <w:rStyle w:val="FootnoteReference"/>
        </w:rPr>
        <w:footnoteRef/>
      </w:r>
      <w:r>
        <w:t xml:space="preserve"> Khoản 5 Điều 11 Thông tư 50/2024/TT-NHNN</w:t>
      </w:r>
    </w:p>
  </w:footnote>
  <w:footnote w:id="6">
    <w:p w14:paraId="4DF838E4" w14:textId="4B08DBCD" w:rsidR="001B7AB5" w:rsidRDefault="001B7AB5">
      <w:pPr>
        <w:pStyle w:val="FootnoteText"/>
      </w:pPr>
      <w:r>
        <w:rPr>
          <w:rStyle w:val="FootnoteReference"/>
        </w:rPr>
        <w:footnoteRef/>
      </w:r>
      <w:r>
        <w:t xml:space="preserve"> </w:t>
      </w:r>
      <w:r w:rsidRPr="00DC4CAE">
        <w:rPr>
          <w:sz w:val="22"/>
          <w:szCs w:val="22"/>
          <w:shd w:val="clear" w:color="auto" w:fill="FFFFFF"/>
        </w:rPr>
        <w:t xml:space="preserve">Thực hiện xác nhận khớp đúng </w:t>
      </w:r>
      <w:r w:rsidRPr="00DC4CAE">
        <w:rPr>
          <w:sz w:val="22"/>
          <w:szCs w:val="22"/>
          <w:lang w:val="vi-VN"/>
        </w:rPr>
        <w:t xml:space="preserve">04 trường thông tin </w:t>
      </w:r>
      <w:r w:rsidRPr="00DC4CAE">
        <w:rPr>
          <w:sz w:val="22"/>
          <w:szCs w:val="22"/>
        </w:rPr>
        <w:t>(</w:t>
      </w:r>
      <w:r w:rsidRPr="00DC4CAE">
        <w:rPr>
          <w:sz w:val="22"/>
          <w:szCs w:val="22"/>
          <w:lang w:val="vi-VN"/>
        </w:rPr>
        <w:t>bao gồm</w:t>
      </w:r>
      <w:r w:rsidRPr="00DC4CAE">
        <w:rPr>
          <w:sz w:val="22"/>
          <w:szCs w:val="22"/>
        </w:rPr>
        <w:t>:</w:t>
      </w:r>
      <w:r w:rsidRPr="00DC4CAE">
        <w:rPr>
          <w:sz w:val="22"/>
          <w:szCs w:val="22"/>
          <w:lang w:val="vi-VN"/>
        </w:rPr>
        <w:t xml:space="preserve"> số định danh cá nhân; họ, chữ đệm và tên; ngày, tháng, năm sinh; dữ liệu sinh trắc học khuôn mặt</w:t>
      </w:r>
      <w:r w:rsidRPr="00DC4CAE">
        <w:rPr>
          <w:sz w:val="22"/>
          <w:szCs w:val="22"/>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9134130"/>
      <w:docPartObj>
        <w:docPartGallery w:val="Page Numbers (Top of Page)"/>
        <w:docPartUnique/>
      </w:docPartObj>
    </w:sdtPr>
    <w:sdtEndPr/>
    <w:sdtContent>
      <w:p w14:paraId="35038175" w14:textId="465EEAE9" w:rsidR="006E36C4" w:rsidRDefault="006E36C4" w:rsidP="006E36C4">
        <w:pPr>
          <w:pStyle w:val="Header"/>
          <w:ind w:firstLine="0"/>
          <w:jc w:val="center"/>
        </w:pPr>
        <w:r>
          <w:fldChar w:fldCharType="begin"/>
        </w:r>
        <w:r>
          <w:instrText>PAGE   \* MERGEFORMAT</w:instrText>
        </w:r>
        <w:r>
          <w:fldChar w:fldCharType="separate"/>
        </w:r>
        <w:r w:rsidR="00A55BF5" w:rsidRPr="00A55BF5">
          <w:rPr>
            <w:noProof/>
            <w:lang w:val="vi-VN"/>
          </w:rPr>
          <w:t>9</w:t>
        </w:r>
        <w:r>
          <w:fldChar w:fldCharType="end"/>
        </w:r>
      </w:p>
    </w:sdtContent>
  </w:sdt>
  <w:p w14:paraId="06C600EB" w14:textId="77777777" w:rsidR="006E36C4" w:rsidRDefault="006E36C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2302E9"/>
    <w:multiLevelType w:val="hybridMultilevel"/>
    <w:tmpl w:val="C6FE70F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D44A2D"/>
    <w:multiLevelType w:val="hybridMultilevel"/>
    <w:tmpl w:val="F3C0D868"/>
    <w:lvl w:ilvl="0" w:tplc="27CE5818">
      <w:start w:val="4"/>
      <w:numFmt w:val="bullet"/>
      <w:lvlText w:val="-"/>
      <w:lvlJc w:val="left"/>
      <w:pPr>
        <w:ind w:left="1069" w:hanging="360"/>
      </w:pPr>
      <w:rPr>
        <w:rFonts w:ascii="Times New Roman" w:eastAsiaTheme="minorEastAsia"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4B1657FE"/>
    <w:multiLevelType w:val="hybridMultilevel"/>
    <w:tmpl w:val="F2E2777E"/>
    <w:lvl w:ilvl="0" w:tplc="E92CE104">
      <w:start w:val="1"/>
      <w:numFmt w:val="decimal"/>
      <w:lvlText w:val="%1."/>
      <w:lvlJc w:val="left"/>
      <w:pPr>
        <w:ind w:left="1069" w:hanging="360"/>
      </w:pPr>
      <w:rPr>
        <w:rFonts w:ascii="Times New Roman" w:hAnsi="Times New Roman" w:cs="Times New Roman" w:hint="default"/>
        <w:color w:val="auto"/>
        <w:sz w:val="28"/>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512C57D1"/>
    <w:multiLevelType w:val="hybridMultilevel"/>
    <w:tmpl w:val="71E24A98"/>
    <w:lvl w:ilvl="0" w:tplc="ED36BBEA">
      <w:start w:val="1"/>
      <w:numFmt w:val="lowerLetter"/>
      <w:lvlText w:val="%1)"/>
      <w:lvlJc w:val="left"/>
      <w:pPr>
        <w:ind w:left="1069" w:hanging="360"/>
      </w:pPr>
      <w:rPr>
        <w:rFonts w:ascii="Arial" w:hAnsi="Arial" w:cs="Arial" w:hint="default"/>
        <w:color w:val="000000"/>
        <w:sz w:val="18"/>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560E2D91"/>
    <w:multiLevelType w:val="hybridMultilevel"/>
    <w:tmpl w:val="443E67E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1171C8"/>
    <w:multiLevelType w:val="hybridMultilevel"/>
    <w:tmpl w:val="04DCD4F8"/>
    <w:lvl w:ilvl="0" w:tplc="DB283480">
      <w:start w:val="1"/>
      <w:numFmt w:val="decimal"/>
      <w:lvlText w:val="%1."/>
      <w:lvlJc w:val="left"/>
      <w:pPr>
        <w:ind w:left="1069" w:hanging="360"/>
      </w:pPr>
      <w:rPr>
        <w:rFonts w:ascii="Times New Roman" w:hAnsi="Times New Roman" w:cs="Times New Roman" w:hint="default"/>
        <w:color w:val="000000"/>
        <w:sz w:val="28"/>
        <w:szCs w:val="28"/>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6E076364"/>
    <w:multiLevelType w:val="hybridMultilevel"/>
    <w:tmpl w:val="43D8332C"/>
    <w:lvl w:ilvl="0" w:tplc="F5C89B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70D85BF4"/>
    <w:multiLevelType w:val="hybridMultilevel"/>
    <w:tmpl w:val="AF5E5A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D2E32"/>
    <w:multiLevelType w:val="hybridMultilevel"/>
    <w:tmpl w:val="3758ADA4"/>
    <w:lvl w:ilvl="0" w:tplc="6652E6BC">
      <w:start w:val="2"/>
      <w:numFmt w:val="bullet"/>
      <w:lvlText w:val="-"/>
      <w:lvlJc w:val="left"/>
      <w:pPr>
        <w:ind w:left="1069" w:hanging="360"/>
      </w:pPr>
      <w:rPr>
        <w:rFonts w:ascii="Times New Roman" w:eastAsiaTheme="minorEastAsia" w:hAnsi="Times New Roman" w:cs="Times New Roman" w:hint="default"/>
        <w:color w:val="FF0000"/>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abstractNumId w:val="6"/>
  </w:num>
  <w:num w:numId="2">
    <w:abstractNumId w:val="2"/>
  </w:num>
  <w:num w:numId="3">
    <w:abstractNumId w:val="3"/>
  </w:num>
  <w:num w:numId="4">
    <w:abstractNumId w:val="0"/>
  </w:num>
  <w:num w:numId="5">
    <w:abstractNumId w:val="8"/>
  </w:num>
  <w:num w:numId="6">
    <w:abstractNumId w:val="5"/>
  </w:num>
  <w:num w:numId="7">
    <w:abstractNumId w:val="7"/>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1tDQyNjY2sjCxMLNQ0lEKTi0uzszPAykwrAUAuyMmxywAAAA="/>
  </w:docVars>
  <w:rsids>
    <w:rsidRoot w:val="00CE1FEA"/>
    <w:rsid w:val="000001B9"/>
    <w:rsid w:val="00001F4A"/>
    <w:rsid w:val="00032B31"/>
    <w:rsid w:val="0003308C"/>
    <w:rsid w:val="000448FE"/>
    <w:rsid w:val="000460EF"/>
    <w:rsid w:val="00055441"/>
    <w:rsid w:val="0006227E"/>
    <w:rsid w:val="00064ADC"/>
    <w:rsid w:val="00065E33"/>
    <w:rsid w:val="000735F3"/>
    <w:rsid w:val="0007393A"/>
    <w:rsid w:val="00073EF0"/>
    <w:rsid w:val="00075799"/>
    <w:rsid w:val="0007665A"/>
    <w:rsid w:val="0008044E"/>
    <w:rsid w:val="000901DA"/>
    <w:rsid w:val="000A32FF"/>
    <w:rsid w:val="000B24EA"/>
    <w:rsid w:val="000C6E3E"/>
    <w:rsid w:val="000E58E6"/>
    <w:rsid w:val="000E6CEC"/>
    <w:rsid w:val="000F0333"/>
    <w:rsid w:val="00102A72"/>
    <w:rsid w:val="0010330E"/>
    <w:rsid w:val="00112011"/>
    <w:rsid w:val="00112D4B"/>
    <w:rsid w:val="00125C5B"/>
    <w:rsid w:val="00132A66"/>
    <w:rsid w:val="00136BB9"/>
    <w:rsid w:val="001371BE"/>
    <w:rsid w:val="001421D0"/>
    <w:rsid w:val="001455DA"/>
    <w:rsid w:val="00153A3C"/>
    <w:rsid w:val="00153E36"/>
    <w:rsid w:val="00156836"/>
    <w:rsid w:val="001616A1"/>
    <w:rsid w:val="00165F1A"/>
    <w:rsid w:val="0017096E"/>
    <w:rsid w:val="0017477C"/>
    <w:rsid w:val="00177614"/>
    <w:rsid w:val="00183606"/>
    <w:rsid w:val="001A3864"/>
    <w:rsid w:val="001A4AB2"/>
    <w:rsid w:val="001A762C"/>
    <w:rsid w:val="001B7AB5"/>
    <w:rsid w:val="001C21F7"/>
    <w:rsid w:val="001C68C1"/>
    <w:rsid w:val="001D6F49"/>
    <w:rsid w:val="001D7FDB"/>
    <w:rsid w:val="001E0F1D"/>
    <w:rsid w:val="001F0C7F"/>
    <w:rsid w:val="001F1A06"/>
    <w:rsid w:val="002017FE"/>
    <w:rsid w:val="002023B8"/>
    <w:rsid w:val="00215FDD"/>
    <w:rsid w:val="002225C6"/>
    <w:rsid w:val="00234DA0"/>
    <w:rsid w:val="002352BE"/>
    <w:rsid w:val="00242334"/>
    <w:rsid w:val="00253935"/>
    <w:rsid w:val="0025512C"/>
    <w:rsid w:val="00266F51"/>
    <w:rsid w:val="0028036E"/>
    <w:rsid w:val="00286A4F"/>
    <w:rsid w:val="00291D75"/>
    <w:rsid w:val="002927CD"/>
    <w:rsid w:val="002A74D2"/>
    <w:rsid w:val="002A7ED0"/>
    <w:rsid w:val="002B4435"/>
    <w:rsid w:val="002B531F"/>
    <w:rsid w:val="002C019D"/>
    <w:rsid w:val="002C3801"/>
    <w:rsid w:val="002C59E0"/>
    <w:rsid w:val="002D2FBD"/>
    <w:rsid w:val="002D3E80"/>
    <w:rsid w:val="002D4F4B"/>
    <w:rsid w:val="002E254C"/>
    <w:rsid w:val="002E57EF"/>
    <w:rsid w:val="00312F85"/>
    <w:rsid w:val="00333906"/>
    <w:rsid w:val="00334C8B"/>
    <w:rsid w:val="00351862"/>
    <w:rsid w:val="00352617"/>
    <w:rsid w:val="00361833"/>
    <w:rsid w:val="00371736"/>
    <w:rsid w:val="00381BE7"/>
    <w:rsid w:val="003824D0"/>
    <w:rsid w:val="00386E19"/>
    <w:rsid w:val="003871DB"/>
    <w:rsid w:val="00390D8A"/>
    <w:rsid w:val="0039334C"/>
    <w:rsid w:val="0039352C"/>
    <w:rsid w:val="0039650F"/>
    <w:rsid w:val="003A09E7"/>
    <w:rsid w:val="003A2871"/>
    <w:rsid w:val="003A28BA"/>
    <w:rsid w:val="003A36B6"/>
    <w:rsid w:val="003A7708"/>
    <w:rsid w:val="003B0FB2"/>
    <w:rsid w:val="003B3E2C"/>
    <w:rsid w:val="003D4A6F"/>
    <w:rsid w:val="003E2F9E"/>
    <w:rsid w:val="003E7701"/>
    <w:rsid w:val="003F2BC6"/>
    <w:rsid w:val="004220EF"/>
    <w:rsid w:val="00424421"/>
    <w:rsid w:val="00426DDA"/>
    <w:rsid w:val="00426E55"/>
    <w:rsid w:val="0043471B"/>
    <w:rsid w:val="004368E6"/>
    <w:rsid w:val="00441640"/>
    <w:rsid w:val="004434BC"/>
    <w:rsid w:val="00451200"/>
    <w:rsid w:val="004531DE"/>
    <w:rsid w:val="0045694E"/>
    <w:rsid w:val="00470A02"/>
    <w:rsid w:val="00475519"/>
    <w:rsid w:val="004841D6"/>
    <w:rsid w:val="00486F04"/>
    <w:rsid w:val="004A05DB"/>
    <w:rsid w:val="004A1282"/>
    <w:rsid w:val="004A50DE"/>
    <w:rsid w:val="004B2FAE"/>
    <w:rsid w:val="004B42FD"/>
    <w:rsid w:val="004C5171"/>
    <w:rsid w:val="004C78B2"/>
    <w:rsid w:val="004E02E7"/>
    <w:rsid w:val="004E18D3"/>
    <w:rsid w:val="004E1B46"/>
    <w:rsid w:val="004E3790"/>
    <w:rsid w:val="004F2263"/>
    <w:rsid w:val="004F574B"/>
    <w:rsid w:val="00505C72"/>
    <w:rsid w:val="00511DD0"/>
    <w:rsid w:val="00531459"/>
    <w:rsid w:val="005426BA"/>
    <w:rsid w:val="005442CF"/>
    <w:rsid w:val="00547153"/>
    <w:rsid w:val="005549C4"/>
    <w:rsid w:val="005642A3"/>
    <w:rsid w:val="00581ABD"/>
    <w:rsid w:val="00584295"/>
    <w:rsid w:val="005A1E6C"/>
    <w:rsid w:val="005A357D"/>
    <w:rsid w:val="005A44FC"/>
    <w:rsid w:val="005A5C01"/>
    <w:rsid w:val="005B5F50"/>
    <w:rsid w:val="005B70BF"/>
    <w:rsid w:val="005B7F92"/>
    <w:rsid w:val="005C06E8"/>
    <w:rsid w:val="005C10B1"/>
    <w:rsid w:val="005C4F96"/>
    <w:rsid w:val="005D0C41"/>
    <w:rsid w:val="005D6D69"/>
    <w:rsid w:val="005E0B0D"/>
    <w:rsid w:val="005E1415"/>
    <w:rsid w:val="005E3808"/>
    <w:rsid w:val="005E5E21"/>
    <w:rsid w:val="005F02D2"/>
    <w:rsid w:val="005F5F96"/>
    <w:rsid w:val="005F6070"/>
    <w:rsid w:val="006058B5"/>
    <w:rsid w:val="0060592B"/>
    <w:rsid w:val="00610DDA"/>
    <w:rsid w:val="00616A2F"/>
    <w:rsid w:val="006208F3"/>
    <w:rsid w:val="00627C62"/>
    <w:rsid w:val="00630CD1"/>
    <w:rsid w:val="00632E0E"/>
    <w:rsid w:val="00657C8C"/>
    <w:rsid w:val="00664FEF"/>
    <w:rsid w:val="0066552A"/>
    <w:rsid w:val="006733BB"/>
    <w:rsid w:val="00685784"/>
    <w:rsid w:val="006905FF"/>
    <w:rsid w:val="00693FBA"/>
    <w:rsid w:val="00695596"/>
    <w:rsid w:val="006964AC"/>
    <w:rsid w:val="006A01D2"/>
    <w:rsid w:val="006A7AC1"/>
    <w:rsid w:val="006B09FB"/>
    <w:rsid w:val="006B0F3B"/>
    <w:rsid w:val="006D2C6D"/>
    <w:rsid w:val="006D358A"/>
    <w:rsid w:val="006E36C4"/>
    <w:rsid w:val="006E6C73"/>
    <w:rsid w:val="007021E6"/>
    <w:rsid w:val="007131E8"/>
    <w:rsid w:val="00713AE2"/>
    <w:rsid w:val="00721DEE"/>
    <w:rsid w:val="00725CD5"/>
    <w:rsid w:val="00726A60"/>
    <w:rsid w:val="00726BE6"/>
    <w:rsid w:val="007338F7"/>
    <w:rsid w:val="00741116"/>
    <w:rsid w:val="00745315"/>
    <w:rsid w:val="007520E2"/>
    <w:rsid w:val="00761C54"/>
    <w:rsid w:val="00775619"/>
    <w:rsid w:val="00775CAC"/>
    <w:rsid w:val="00777EC4"/>
    <w:rsid w:val="007843AF"/>
    <w:rsid w:val="00785E63"/>
    <w:rsid w:val="007864B3"/>
    <w:rsid w:val="00786775"/>
    <w:rsid w:val="007941BF"/>
    <w:rsid w:val="0079432A"/>
    <w:rsid w:val="00794BD3"/>
    <w:rsid w:val="007B0A09"/>
    <w:rsid w:val="007C0D17"/>
    <w:rsid w:val="007C25E9"/>
    <w:rsid w:val="007C29E3"/>
    <w:rsid w:val="007C64F9"/>
    <w:rsid w:val="007C70FD"/>
    <w:rsid w:val="007E03DD"/>
    <w:rsid w:val="007F7446"/>
    <w:rsid w:val="007F775B"/>
    <w:rsid w:val="008018A7"/>
    <w:rsid w:val="00802DA9"/>
    <w:rsid w:val="0081783D"/>
    <w:rsid w:val="00835B3E"/>
    <w:rsid w:val="00837258"/>
    <w:rsid w:val="00840525"/>
    <w:rsid w:val="008407B6"/>
    <w:rsid w:val="008461F3"/>
    <w:rsid w:val="00846A28"/>
    <w:rsid w:val="00854C52"/>
    <w:rsid w:val="00857945"/>
    <w:rsid w:val="00862CD3"/>
    <w:rsid w:val="00863869"/>
    <w:rsid w:val="008670D3"/>
    <w:rsid w:val="00870F62"/>
    <w:rsid w:val="008738F9"/>
    <w:rsid w:val="00885C7D"/>
    <w:rsid w:val="00886FDA"/>
    <w:rsid w:val="008870FA"/>
    <w:rsid w:val="00890205"/>
    <w:rsid w:val="00891AE0"/>
    <w:rsid w:val="008A1405"/>
    <w:rsid w:val="008A59A1"/>
    <w:rsid w:val="008A61EB"/>
    <w:rsid w:val="008B17BD"/>
    <w:rsid w:val="008B61C7"/>
    <w:rsid w:val="008D01D8"/>
    <w:rsid w:val="008D194B"/>
    <w:rsid w:val="008D3BBD"/>
    <w:rsid w:val="008D52B9"/>
    <w:rsid w:val="008D556E"/>
    <w:rsid w:val="008D58D6"/>
    <w:rsid w:val="008E5F3F"/>
    <w:rsid w:val="008E68B9"/>
    <w:rsid w:val="008F0FDE"/>
    <w:rsid w:val="008F3636"/>
    <w:rsid w:val="008F5FA5"/>
    <w:rsid w:val="009026D8"/>
    <w:rsid w:val="009067EF"/>
    <w:rsid w:val="00914D86"/>
    <w:rsid w:val="00915DA6"/>
    <w:rsid w:val="009272CC"/>
    <w:rsid w:val="0093152B"/>
    <w:rsid w:val="00935F30"/>
    <w:rsid w:val="00936D74"/>
    <w:rsid w:val="00936FE2"/>
    <w:rsid w:val="00937286"/>
    <w:rsid w:val="009374EA"/>
    <w:rsid w:val="009459F0"/>
    <w:rsid w:val="00946B44"/>
    <w:rsid w:val="00953BB9"/>
    <w:rsid w:val="00976D4D"/>
    <w:rsid w:val="00982D5D"/>
    <w:rsid w:val="009851CA"/>
    <w:rsid w:val="009858AE"/>
    <w:rsid w:val="009970AB"/>
    <w:rsid w:val="009A6B05"/>
    <w:rsid w:val="009A784B"/>
    <w:rsid w:val="009A7955"/>
    <w:rsid w:val="009B5D4F"/>
    <w:rsid w:val="009B78EA"/>
    <w:rsid w:val="009C1ED1"/>
    <w:rsid w:val="009C3F9F"/>
    <w:rsid w:val="009D5A34"/>
    <w:rsid w:val="009E5654"/>
    <w:rsid w:val="009F1AAF"/>
    <w:rsid w:val="009F1D69"/>
    <w:rsid w:val="00A06B21"/>
    <w:rsid w:val="00A12080"/>
    <w:rsid w:val="00A23C1B"/>
    <w:rsid w:val="00A26FB8"/>
    <w:rsid w:val="00A323CC"/>
    <w:rsid w:val="00A46A7B"/>
    <w:rsid w:val="00A5445A"/>
    <w:rsid w:val="00A55BF5"/>
    <w:rsid w:val="00A614C1"/>
    <w:rsid w:val="00A71694"/>
    <w:rsid w:val="00A71B33"/>
    <w:rsid w:val="00A85E11"/>
    <w:rsid w:val="00A865D0"/>
    <w:rsid w:val="00A9245E"/>
    <w:rsid w:val="00AB16ED"/>
    <w:rsid w:val="00AD1F28"/>
    <w:rsid w:val="00AF7BC1"/>
    <w:rsid w:val="00B031A0"/>
    <w:rsid w:val="00B10355"/>
    <w:rsid w:val="00B12236"/>
    <w:rsid w:val="00B12DB9"/>
    <w:rsid w:val="00B21876"/>
    <w:rsid w:val="00B31EE8"/>
    <w:rsid w:val="00B32717"/>
    <w:rsid w:val="00B3678C"/>
    <w:rsid w:val="00B436EB"/>
    <w:rsid w:val="00B60880"/>
    <w:rsid w:val="00B61DC3"/>
    <w:rsid w:val="00B735CC"/>
    <w:rsid w:val="00B83768"/>
    <w:rsid w:val="00B86041"/>
    <w:rsid w:val="00B9076B"/>
    <w:rsid w:val="00B9620A"/>
    <w:rsid w:val="00B964C9"/>
    <w:rsid w:val="00BB623D"/>
    <w:rsid w:val="00BC5BB9"/>
    <w:rsid w:val="00BD0605"/>
    <w:rsid w:val="00BD06BE"/>
    <w:rsid w:val="00BD1404"/>
    <w:rsid w:val="00BD19DA"/>
    <w:rsid w:val="00BE0EDC"/>
    <w:rsid w:val="00BE5EC3"/>
    <w:rsid w:val="00BF7E36"/>
    <w:rsid w:val="00C04C0A"/>
    <w:rsid w:val="00C04D71"/>
    <w:rsid w:val="00C10B30"/>
    <w:rsid w:val="00C14D50"/>
    <w:rsid w:val="00C2716B"/>
    <w:rsid w:val="00C43586"/>
    <w:rsid w:val="00C436E4"/>
    <w:rsid w:val="00C50E2B"/>
    <w:rsid w:val="00C60109"/>
    <w:rsid w:val="00C630B9"/>
    <w:rsid w:val="00C7246C"/>
    <w:rsid w:val="00C761E1"/>
    <w:rsid w:val="00C874A2"/>
    <w:rsid w:val="00C94DED"/>
    <w:rsid w:val="00CA6952"/>
    <w:rsid w:val="00CC05F4"/>
    <w:rsid w:val="00CC2386"/>
    <w:rsid w:val="00CC23B9"/>
    <w:rsid w:val="00CC3F10"/>
    <w:rsid w:val="00CC7235"/>
    <w:rsid w:val="00CD211C"/>
    <w:rsid w:val="00CD29EB"/>
    <w:rsid w:val="00CD345E"/>
    <w:rsid w:val="00CE1FEA"/>
    <w:rsid w:val="00CE2804"/>
    <w:rsid w:val="00CF5404"/>
    <w:rsid w:val="00CF7121"/>
    <w:rsid w:val="00CF73F1"/>
    <w:rsid w:val="00D02643"/>
    <w:rsid w:val="00D0479B"/>
    <w:rsid w:val="00D16D9F"/>
    <w:rsid w:val="00D2035F"/>
    <w:rsid w:val="00D2040F"/>
    <w:rsid w:val="00D30EA4"/>
    <w:rsid w:val="00D3239F"/>
    <w:rsid w:val="00D375B4"/>
    <w:rsid w:val="00D415F4"/>
    <w:rsid w:val="00D44B9F"/>
    <w:rsid w:val="00D47AF1"/>
    <w:rsid w:val="00D52707"/>
    <w:rsid w:val="00D52CE7"/>
    <w:rsid w:val="00D55DAE"/>
    <w:rsid w:val="00D5674B"/>
    <w:rsid w:val="00D57427"/>
    <w:rsid w:val="00D73AFA"/>
    <w:rsid w:val="00D75B11"/>
    <w:rsid w:val="00D85396"/>
    <w:rsid w:val="00D92DC0"/>
    <w:rsid w:val="00D94FB4"/>
    <w:rsid w:val="00DA0DDE"/>
    <w:rsid w:val="00DA3507"/>
    <w:rsid w:val="00DA4237"/>
    <w:rsid w:val="00DA5EA0"/>
    <w:rsid w:val="00DB0638"/>
    <w:rsid w:val="00DB1358"/>
    <w:rsid w:val="00DB30DC"/>
    <w:rsid w:val="00DC3547"/>
    <w:rsid w:val="00DC4189"/>
    <w:rsid w:val="00DC4CAE"/>
    <w:rsid w:val="00E16238"/>
    <w:rsid w:val="00E16800"/>
    <w:rsid w:val="00E21F9C"/>
    <w:rsid w:val="00E230EB"/>
    <w:rsid w:val="00E27277"/>
    <w:rsid w:val="00E302CF"/>
    <w:rsid w:val="00E30C69"/>
    <w:rsid w:val="00E31073"/>
    <w:rsid w:val="00E33188"/>
    <w:rsid w:val="00E40719"/>
    <w:rsid w:val="00E438B5"/>
    <w:rsid w:val="00E4629C"/>
    <w:rsid w:val="00E6771A"/>
    <w:rsid w:val="00E8047A"/>
    <w:rsid w:val="00E840C7"/>
    <w:rsid w:val="00E92890"/>
    <w:rsid w:val="00E94951"/>
    <w:rsid w:val="00EA21B2"/>
    <w:rsid w:val="00EB6377"/>
    <w:rsid w:val="00EC1DEC"/>
    <w:rsid w:val="00EC7700"/>
    <w:rsid w:val="00EC7E1A"/>
    <w:rsid w:val="00ED645E"/>
    <w:rsid w:val="00EF3EC3"/>
    <w:rsid w:val="00F02832"/>
    <w:rsid w:val="00F0650D"/>
    <w:rsid w:val="00F07AA0"/>
    <w:rsid w:val="00F2049F"/>
    <w:rsid w:val="00F22895"/>
    <w:rsid w:val="00F22D85"/>
    <w:rsid w:val="00F3281F"/>
    <w:rsid w:val="00F409FA"/>
    <w:rsid w:val="00F42061"/>
    <w:rsid w:val="00F42214"/>
    <w:rsid w:val="00F600D8"/>
    <w:rsid w:val="00F64B96"/>
    <w:rsid w:val="00F66557"/>
    <w:rsid w:val="00F66CEB"/>
    <w:rsid w:val="00F74EAB"/>
    <w:rsid w:val="00F8527B"/>
    <w:rsid w:val="00F878C1"/>
    <w:rsid w:val="00F87E9B"/>
    <w:rsid w:val="00F9039A"/>
    <w:rsid w:val="00F93C00"/>
    <w:rsid w:val="00FA236E"/>
    <w:rsid w:val="00FA4E38"/>
    <w:rsid w:val="00FB4280"/>
    <w:rsid w:val="00FB4514"/>
    <w:rsid w:val="00FD2691"/>
    <w:rsid w:val="00FD39AF"/>
    <w:rsid w:val="00FD54CC"/>
    <w:rsid w:val="00FD6658"/>
    <w:rsid w:val="00FE5C4B"/>
    <w:rsid w:val="00FE6040"/>
    <w:rsid w:val="00FF3794"/>
    <w:rsid w:val="00FF57B4"/>
    <w:rsid w:val="00FF5F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CAD34"/>
  <w15:chartTrackingRefBased/>
  <w15:docId w15:val="{1F572FCC-9771-4265-8AD5-5850AF74A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8"/>
        <w:lang w:val="en-US" w:eastAsia="zh-CN" w:bidi="ar-SA"/>
      </w:rPr>
    </w:rPrDefault>
    <w:pPrDefault>
      <w:pPr>
        <w:spacing w:after="120"/>
        <w:ind w:firstLine="709"/>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1862"/>
  </w:style>
  <w:style w:type="paragraph" w:styleId="Heading1">
    <w:name w:val="heading 1"/>
    <w:basedOn w:val="Normal"/>
    <w:next w:val="Normal"/>
    <w:link w:val="Heading1Char"/>
    <w:uiPriority w:val="9"/>
    <w:qFormat/>
    <w:rsid w:val="00CE1FE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1FE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1FEA"/>
    <w:pPr>
      <w:keepNext/>
      <w:keepLines/>
      <w:spacing w:before="160" w:after="80"/>
      <w:outlineLvl w:val="2"/>
    </w:pPr>
    <w:rPr>
      <w:rFonts w:asciiTheme="minorHAnsi" w:eastAsiaTheme="majorEastAsia" w:hAnsiTheme="minorHAnsi" w:cstheme="majorBidi"/>
      <w:color w:val="2F5496" w:themeColor="accent1" w:themeShade="BF"/>
      <w:szCs w:val="28"/>
    </w:rPr>
  </w:style>
  <w:style w:type="paragraph" w:styleId="Heading4">
    <w:name w:val="heading 4"/>
    <w:basedOn w:val="Normal"/>
    <w:next w:val="Normal"/>
    <w:link w:val="Heading4Char"/>
    <w:uiPriority w:val="9"/>
    <w:semiHidden/>
    <w:unhideWhenUsed/>
    <w:qFormat/>
    <w:rsid w:val="00CE1FEA"/>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E1FEA"/>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E1FE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E1FE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E1FE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E1FE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FEA"/>
    <w:rPr>
      <w:rFonts w:asciiTheme="majorHAnsi" w:eastAsiaTheme="majorEastAsia" w:hAnsiTheme="majorHAnsi" w:cstheme="majorBidi"/>
      <w:color w:val="2F5496" w:themeColor="accent1" w:themeShade="BF"/>
      <w:sz w:val="40"/>
      <w:szCs w:val="40"/>
      <w:lang w:val="vi-VN"/>
    </w:rPr>
  </w:style>
  <w:style w:type="character" w:customStyle="1" w:styleId="Heading2Char">
    <w:name w:val="Heading 2 Char"/>
    <w:basedOn w:val="DefaultParagraphFont"/>
    <w:link w:val="Heading2"/>
    <w:uiPriority w:val="9"/>
    <w:semiHidden/>
    <w:rsid w:val="00CE1FEA"/>
    <w:rPr>
      <w:rFonts w:asciiTheme="majorHAnsi" w:eastAsiaTheme="majorEastAsia" w:hAnsiTheme="majorHAnsi" w:cstheme="majorBidi"/>
      <w:color w:val="2F5496" w:themeColor="accent1" w:themeShade="BF"/>
      <w:sz w:val="32"/>
      <w:szCs w:val="32"/>
      <w:lang w:val="vi-VN"/>
    </w:rPr>
  </w:style>
  <w:style w:type="character" w:customStyle="1" w:styleId="Heading3Char">
    <w:name w:val="Heading 3 Char"/>
    <w:basedOn w:val="DefaultParagraphFont"/>
    <w:link w:val="Heading3"/>
    <w:uiPriority w:val="9"/>
    <w:semiHidden/>
    <w:rsid w:val="00CE1FEA"/>
    <w:rPr>
      <w:rFonts w:asciiTheme="minorHAnsi" w:eastAsiaTheme="majorEastAsia" w:hAnsiTheme="minorHAnsi" w:cstheme="majorBidi"/>
      <w:color w:val="2F5496" w:themeColor="accent1" w:themeShade="BF"/>
      <w:szCs w:val="28"/>
      <w:lang w:val="vi-VN"/>
    </w:rPr>
  </w:style>
  <w:style w:type="character" w:customStyle="1" w:styleId="Heading4Char">
    <w:name w:val="Heading 4 Char"/>
    <w:basedOn w:val="DefaultParagraphFont"/>
    <w:link w:val="Heading4"/>
    <w:uiPriority w:val="9"/>
    <w:semiHidden/>
    <w:rsid w:val="00CE1FEA"/>
    <w:rPr>
      <w:rFonts w:asciiTheme="minorHAnsi" w:eastAsiaTheme="majorEastAsia" w:hAnsiTheme="minorHAnsi" w:cstheme="majorBidi"/>
      <w:i/>
      <w:iCs/>
      <w:color w:val="2F5496" w:themeColor="accent1" w:themeShade="BF"/>
      <w:lang w:val="vi-VN"/>
    </w:rPr>
  </w:style>
  <w:style w:type="character" w:customStyle="1" w:styleId="Heading5Char">
    <w:name w:val="Heading 5 Char"/>
    <w:basedOn w:val="DefaultParagraphFont"/>
    <w:link w:val="Heading5"/>
    <w:uiPriority w:val="9"/>
    <w:semiHidden/>
    <w:rsid w:val="00CE1FEA"/>
    <w:rPr>
      <w:rFonts w:asciiTheme="minorHAnsi" w:eastAsiaTheme="majorEastAsia" w:hAnsiTheme="minorHAnsi" w:cstheme="majorBidi"/>
      <w:color w:val="2F5496" w:themeColor="accent1" w:themeShade="BF"/>
      <w:lang w:val="vi-VN"/>
    </w:rPr>
  </w:style>
  <w:style w:type="character" w:customStyle="1" w:styleId="Heading6Char">
    <w:name w:val="Heading 6 Char"/>
    <w:basedOn w:val="DefaultParagraphFont"/>
    <w:link w:val="Heading6"/>
    <w:uiPriority w:val="9"/>
    <w:semiHidden/>
    <w:rsid w:val="00CE1FEA"/>
    <w:rPr>
      <w:rFonts w:asciiTheme="minorHAnsi" w:eastAsiaTheme="majorEastAsia" w:hAnsiTheme="minorHAnsi" w:cstheme="majorBidi"/>
      <w:i/>
      <w:iCs/>
      <w:color w:val="595959" w:themeColor="text1" w:themeTint="A6"/>
      <w:lang w:val="vi-VN"/>
    </w:rPr>
  </w:style>
  <w:style w:type="character" w:customStyle="1" w:styleId="Heading7Char">
    <w:name w:val="Heading 7 Char"/>
    <w:basedOn w:val="DefaultParagraphFont"/>
    <w:link w:val="Heading7"/>
    <w:uiPriority w:val="9"/>
    <w:semiHidden/>
    <w:rsid w:val="00CE1FEA"/>
    <w:rPr>
      <w:rFonts w:asciiTheme="minorHAnsi" w:eastAsiaTheme="majorEastAsia" w:hAnsiTheme="minorHAnsi" w:cstheme="majorBidi"/>
      <w:color w:val="595959" w:themeColor="text1" w:themeTint="A6"/>
      <w:lang w:val="vi-VN"/>
    </w:rPr>
  </w:style>
  <w:style w:type="character" w:customStyle="1" w:styleId="Heading8Char">
    <w:name w:val="Heading 8 Char"/>
    <w:basedOn w:val="DefaultParagraphFont"/>
    <w:link w:val="Heading8"/>
    <w:uiPriority w:val="9"/>
    <w:semiHidden/>
    <w:rsid w:val="00CE1FEA"/>
    <w:rPr>
      <w:rFonts w:asciiTheme="minorHAnsi" w:eastAsiaTheme="majorEastAsia" w:hAnsiTheme="minorHAnsi" w:cstheme="majorBidi"/>
      <w:i/>
      <w:iCs/>
      <w:color w:val="272727" w:themeColor="text1" w:themeTint="D8"/>
      <w:lang w:val="vi-VN"/>
    </w:rPr>
  </w:style>
  <w:style w:type="character" w:customStyle="1" w:styleId="Heading9Char">
    <w:name w:val="Heading 9 Char"/>
    <w:basedOn w:val="DefaultParagraphFont"/>
    <w:link w:val="Heading9"/>
    <w:uiPriority w:val="9"/>
    <w:semiHidden/>
    <w:rsid w:val="00CE1FEA"/>
    <w:rPr>
      <w:rFonts w:asciiTheme="minorHAnsi" w:eastAsiaTheme="majorEastAsia" w:hAnsiTheme="minorHAnsi" w:cstheme="majorBidi"/>
      <w:color w:val="272727" w:themeColor="text1" w:themeTint="D8"/>
      <w:lang w:val="vi-VN"/>
    </w:rPr>
  </w:style>
  <w:style w:type="paragraph" w:styleId="Title">
    <w:name w:val="Title"/>
    <w:basedOn w:val="Normal"/>
    <w:next w:val="Normal"/>
    <w:link w:val="TitleChar"/>
    <w:uiPriority w:val="10"/>
    <w:qFormat/>
    <w:rsid w:val="00CE1FE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FEA"/>
    <w:rPr>
      <w:rFonts w:asciiTheme="majorHAnsi" w:eastAsiaTheme="majorEastAsia" w:hAnsiTheme="majorHAnsi" w:cstheme="majorBidi"/>
      <w:spacing w:val="-10"/>
      <w:kern w:val="28"/>
      <w:sz w:val="56"/>
      <w:szCs w:val="56"/>
      <w:lang w:val="vi-VN"/>
    </w:rPr>
  </w:style>
  <w:style w:type="paragraph" w:styleId="Subtitle">
    <w:name w:val="Subtitle"/>
    <w:basedOn w:val="Normal"/>
    <w:next w:val="Normal"/>
    <w:link w:val="SubtitleChar"/>
    <w:uiPriority w:val="11"/>
    <w:qFormat/>
    <w:rsid w:val="00CE1FEA"/>
    <w:pPr>
      <w:numPr>
        <w:ilvl w:val="1"/>
      </w:numPr>
      <w:spacing w:after="160"/>
      <w:ind w:firstLine="709"/>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CE1FEA"/>
    <w:rPr>
      <w:rFonts w:asciiTheme="minorHAnsi" w:eastAsiaTheme="majorEastAsia" w:hAnsiTheme="minorHAnsi" w:cstheme="majorBidi"/>
      <w:color w:val="595959" w:themeColor="text1" w:themeTint="A6"/>
      <w:spacing w:val="15"/>
      <w:szCs w:val="28"/>
      <w:lang w:val="vi-VN"/>
    </w:rPr>
  </w:style>
  <w:style w:type="paragraph" w:styleId="Quote">
    <w:name w:val="Quote"/>
    <w:basedOn w:val="Normal"/>
    <w:next w:val="Normal"/>
    <w:link w:val="QuoteChar"/>
    <w:uiPriority w:val="29"/>
    <w:qFormat/>
    <w:rsid w:val="00CE1FE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E1FEA"/>
    <w:rPr>
      <w:i/>
      <w:iCs/>
      <w:color w:val="404040" w:themeColor="text1" w:themeTint="BF"/>
      <w:lang w:val="vi-VN"/>
    </w:rPr>
  </w:style>
  <w:style w:type="paragraph" w:styleId="ListParagraph">
    <w:name w:val="List Paragraph"/>
    <w:basedOn w:val="Normal"/>
    <w:uiPriority w:val="34"/>
    <w:qFormat/>
    <w:rsid w:val="00CE1FEA"/>
    <w:pPr>
      <w:ind w:left="720"/>
      <w:contextualSpacing/>
    </w:pPr>
  </w:style>
  <w:style w:type="character" w:styleId="IntenseEmphasis">
    <w:name w:val="Intense Emphasis"/>
    <w:basedOn w:val="DefaultParagraphFont"/>
    <w:uiPriority w:val="21"/>
    <w:qFormat/>
    <w:rsid w:val="00CE1FEA"/>
    <w:rPr>
      <w:i/>
      <w:iCs/>
      <w:color w:val="2F5496" w:themeColor="accent1" w:themeShade="BF"/>
    </w:rPr>
  </w:style>
  <w:style w:type="paragraph" w:styleId="IntenseQuote">
    <w:name w:val="Intense Quote"/>
    <w:basedOn w:val="Normal"/>
    <w:next w:val="Normal"/>
    <w:link w:val="IntenseQuoteChar"/>
    <w:uiPriority w:val="30"/>
    <w:qFormat/>
    <w:rsid w:val="00CE1FE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1FEA"/>
    <w:rPr>
      <w:i/>
      <w:iCs/>
      <w:color w:val="2F5496" w:themeColor="accent1" w:themeShade="BF"/>
      <w:lang w:val="vi-VN"/>
    </w:rPr>
  </w:style>
  <w:style w:type="character" w:styleId="IntenseReference">
    <w:name w:val="Intense Reference"/>
    <w:basedOn w:val="DefaultParagraphFont"/>
    <w:uiPriority w:val="32"/>
    <w:qFormat/>
    <w:rsid w:val="00CE1FEA"/>
    <w:rPr>
      <w:b/>
      <w:bCs/>
      <w:smallCaps/>
      <w:color w:val="2F5496" w:themeColor="accent1" w:themeShade="BF"/>
      <w:spacing w:val="5"/>
    </w:rPr>
  </w:style>
  <w:style w:type="table" w:styleId="TableGrid">
    <w:name w:val="Table Grid"/>
    <w:basedOn w:val="TableNormal"/>
    <w:uiPriority w:val="39"/>
    <w:rsid w:val="00D52C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A36B6"/>
    <w:rPr>
      <w:sz w:val="16"/>
      <w:szCs w:val="16"/>
    </w:rPr>
  </w:style>
  <w:style w:type="paragraph" w:styleId="CommentText">
    <w:name w:val="annotation text"/>
    <w:basedOn w:val="Normal"/>
    <w:link w:val="CommentTextChar"/>
    <w:uiPriority w:val="99"/>
    <w:unhideWhenUsed/>
    <w:rsid w:val="003A36B6"/>
    <w:rPr>
      <w:sz w:val="20"/>
    </w:rPr>
  </w:style>
  <w:style w:type="character" w:customStyle="1" w:styleId="CommentTextChar">
    <w:name w:val="Comment Text Char"/>
    <w:basedOn w:val="DefaultParagraphFont"/>
    <w:link w:val="CommentText"/>
    <w:uiPriority w:val="99"/>
    <w:rsid w:val="003A36B6"/>
    <w:rPr>
      <w:sz w:val="20"/>
    </w:rPr>
  </w:style>
  <w:style w:type="paragraph" w:styleId="CommentSubject">
    <w:name w:val="annotation subject"/>
    <w:basedOn w:val="CommentText"/>
    <w:next w:val="CommentText"/>
    <w:link w:val="CommentSubjectChar"/>
    <w:uiPriority w:val="99"/>
    <w:semiHidden/>
    <w:unhideWhenUsed/>
    <w:rsid w:val="003A36B6"/>
    <w:rPr>
      <w:b/>
      <w:bCs/>
    </w:rPr>
  </w:style>
  <w:style w:type="character" w:customStyle="1" w:styleId="CommentSubjectChar">
    <w:name w:val="Comment Subject Char"/>
    <w:basedOn w:val="CommentTextChar"/>
    <w:link w:val="CommentSubject"/>
    <w:uiPriority w:val="99"/>
    <w:semiHidden/>
    <w:rsid w:val="003A36B6"/>
    <w:rPr>
      <w:b/>
      <w:bCs/>
      <w:sz w:val="20"/>
    </w:rPr>
  </w:style>
  <w:style w:type="paragraph" w:styleId="Header">
    <w:name w:val="header"/>
    <w:basedOn w:val="Normal"/>
    <w:link w:val="HeaderChar"/>
    <w:uiPriority w:val="99"/>
    <w:unhideWhenUsed/>
    <w:rsid w:val="006E36C4"/>
    <w:pPr>
      <w:tabs>
        <w:tab w:val="center" w:pos="4419"/>
        <w:tab w:val="right" w:pos="8838"/>
      </w:tabs>
      <w:spacing w:after="0"/>
    </w:pPr>
  </w:style>
  <w:style w:type="character" w:customStyle="1" w:styleId="HeaderChar">
    <w:name w:val="Header Char"/>
    <w:basedOn w:val="DefaultParagraphFont"/>
    <w:link w:val="Header"/>
    <w:uiPriority w:val="99"/>
    <w:rsid w:val="006E36C4"/>
  </w:style>
  <w:style w:type="paragraph" w:styleId="Footer">
    <w:name w:val="footer"/>
    <w:basedOn w:val="Normal"/>
    <w:link w:val="FooterChar"/>
    <w:uiPriority w:val="99"/>
    <w:unhideWhenUsed/>
    <w:rsid w:val="006E36C4"/>
    <w:pPr>
      <w:tabs>
        <w:tab w:val="center" w:pos="4419"/>
        <w:tab w:val="right" w:pos="8838"/>
      </w:tabs>
      <w:spacing w:after="0"/>
    </w:pPr>
  </w:style>
  <w:style w:type="character" w:customStyle="1" w:styleId="FooterChar">
    <w:name w:val="Footer Char"/>
    <w:basedOn w:val="DefaultParagraphFont"/>
    <w:link w:val="Footer"/>
    <w:uiPriority w:val="99"/>
    <w:rsid w:val="006E36C4"/>
  </w:style>
  <w:style w:type="paragraph" w:styleId="BalloonText">
    <w:name w:val="Balloon Text"/>
    <w:basedOn w:val="Normal"/>
    <w:link w:val="BalloonTextChar"/>
    <w:uiPriority w:val="99"/>
    <w:semiHidden/>
    <w:unhideWhenUsed/>
    <w:rsid w:val="0045120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200"/>
    <w:rPr>
      <w:rFonts w:ascii="Segoe UI" w:hAnsi="Segoe UI" w:cs="Segoe UI"/>
      <w:sz w:val="18"/>
      <w:szCs w:val="18"/>
    </w:rPr>
  </w:style>
  <w:style w:type="paragraph" w:styleId="FootnoteText">
    <w:name w:val="footnote text"/>
    <w:basedOn w:val="Normal"/>
    <w:link w:val="FootnoteTextChar"/>
    <w:uiPriority w:val="99"/>
    <w:semiHidden/>
    <w:unhideWhenUsed/>
    <w:rsid w:val="008870FA"/>
    <w:pPr>
      <w:spacing w:after="0"/>
    </w:pPr>
    <w:rPr>
      <w:sz w:val="20"/>
    </w:rPr>
  </w:style>
  <w:style w:type="character" w:customStyle="1" w:styleId="FootnoteTextChar">
    <w:name w:val="Footnote Text Char"/>
    <w:basedOn w:val="DefaultParagraphFont"/>
    <w:link w:val="FootnoteText"/>
    <w:uiPriority w:val="99"/>
    <w:semiHidden/>
    <w:rsid w:val="008870FA"/>
    <w:rPr>
      <w:sz w:val="20"/>
    </w:rPr>
  </w:style>
  <w:style w:type="character" w:styleId="FootnoteReference">
    <w:name w:val="footnote reference"/>
    <w:basedOn w:val="DefaultParagraphFont"/>
    <w:uiPriority w:val="99"/>
    <w:semiHidden/>
    <w:unhideWhenUsed/>
    <w:rsid w:val="008870FA"/>
    <w:rPr>
      <w:vertAlign w:val="superscript"/>
    </w:rPr>
  </w:style>
  <w:style w:type="paragraph" w:styleId="NormalWeb">
    <w:name w:val="Normal (Web)"/>
    <w:basedOn w:val="Normal"/>
    <w:uiPriority w:val="99"/>
    <w:unhideWhenUsed/>
    <w:rsid w:val="00A614C1"/>
    <w:pPr>
      <w:spacing w:before="100" w:beforeAutospacing="1" w:after="100" w:afterAutospacing="1"/>
      <w:ind w:firstLine="0"/>
    </w:pPr>
    <w:rPr>
      <w:rFonts w:eastAsia="Times New Roman"/>
      <w:sz w:val="24"/>
      <w:szCs w:val="24"/>
      <w:lang w:eastAsia="en-US"/>
    </w:rPr>
  </w:style>
  <w:style w:type="paragraph" w:styleId="Revision">
    <w:name w:val="Revision"/>
    <w:hidden/>
    <w:uiPriority w:val="99"/>
    <w:semiHidden/>
    <w:rsid w:val="00A614C1"/>
    <w:pPr>
      <w:spacing w:after="0"/>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140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BC34C-6F72-47AB-AE23-55DF9C4CA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408</Words>
  <Characters>1942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Khoa Trần Hà</dc:creator>
  <cp:keywords/>
  <dc:description/>
  <cp:lastModifiedBy>User</cp:lastModifiedBy>
  <cp:revision>2</cp:revision>
  <dcterms:created xsi:type="dcterms:W3CDTF">2026-01-19T06:49:00Z</dcterms:created>
  <dcterms:modified xsi:type="dcterms:W3CDTF">2026-01-19T06:49:00Z</dcterms:modified>
</cp:coreProperties>
</file>